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79DA" w:rsidRDefault="00A479DA" w:rsidP="00143C4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tr-TR"/>
        </w:rPr>
        <w:drawing>
          <wp:anchor distT="0" distB="0" distL="114300" distR="114300" simplePos="0" relativeHeight="251657216" behindDoc="1" locked="0" layoutInCell="1" allowOverlap="1" wp14:anchorId="7555D937" wp14:editId="797B0551">
            <wp:simplePos x="0" y="0"/>
            <wp:positionH relativeFrom="column">
              <wp:posOffset>-42545</wp:posOffset>
            </wp:positionH>
            <wp:positionV relativeFrom="paragraph">
              <wp:posOffset>-252095</wp:posOffset>
            </wp:positionV>
            <wp:extent cx="1038225" cy="1038225"/>
            <wp:effectExtent l="0" t="0" r="9525" b="9525"/>
            <wp:wrapNone/>
            <wp:docPr id="4" name="Resim 4" descr="Bursa Uludağ Üniversitesi - Vikiped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Bursa Uludağ Üniversitesi - Vikipedi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4"/>
          <w:szCs w:val="24"/>
        </w:rPr>
        <w:t>BURSA ULUDAĞ ÜNİVERSİTESİ</w:t>
      </w:r>
    </w:p>
    <w:p w:rsidR="00A479DA" w:rsidRDefault="00A479DA" w:rsidP="00143C4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EN-EDEBİYAT FAKÜLTESİ</w:t>
      </w:r>
    </w:p>
    <w:p w:rsidR="00A479DA" w:rsidRDefault="00A479DA" w:rsidP="00A479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SİKOLOJİ</w:t>
      </w:r>
      <w:r w:rsidRPr="00143C47">
        <w:rPr>
          <w:rFonts w:ascii="Times New Roman" w:hAnsi="Times New Roman" w:cs="Times New Roman"/>
          <w:b/>
          <w:sz w:val="24"/>
          <w:szCs w:val="24"/>
        </w:rPr>
        <w:t xml:space="preserve"> BÖLÜMÜ</w:t>
      </w:r>
    </w:p>
    <w:p w:rsidR="00173EB2" w:rsidRDefault="00C23134" w:rsidP="00173EB2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20-2021</w:t>
      </w:r>
      <w:r w:rsidR="00143C47" w:rsidRPr="00143C47">
        <w:rPr>
          <w:rFonts w:ascii="Times New Roman" w:hAnsi="Times New Roman" w:cs="Times New Roman"/>
          <w:b/>
          <w:sz w:val="24"/>
          <w:szCs w:val="24"/>
        </w:rPr>
        <w:t xml:space="preserve"> EĞİTİM-ÖĞRETİM YILI </w:t>
      </w:r>
    </w:p>
    <w:p w:rsidR="00173EB2" w:rsidRDefault="00173EB2" w:rsidP="00173EB2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B0B38" w:rsidRDefault="00143C47" w:rsidP="00173EB2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3C47">
        <w:rPr>
          <w:rFonts w:ascii="Times New Roman" w:hAnsi="Times New Roman" w:cs="Times New Roman"/>
          <w:b/>
          <w:sz w:val="24"/>
          <w:szCs w:val="24"/>
        </w:rPr>
        <w:t xml:space="preserve">YAZ OKULU DENKLİK TALEPLERİ </w:t>
      </w:r>
      <w:r w:rsidR="0034311C">
        <w:rPr>
          <w:rFonts w:ascii="Times New Roman" w:hAnsi="Times New Roman" w:cs="Times New Roman"/>
          <w:b/>
          <w:sz w:val="24"/>
          <w:szCs w:val="24"/>
        </w:rPr>
        <w:t>SONUÇLANAN</w:t>
      </w:r>
      <w:r w:rsidRPr="00143C47">
        <w:rPr>
          <w:rFonts w:ascii="Times New Roman" w:hAnsi="Times New Roman" w:cs="Times New Roman"/>
          <w:b/>
          <w:sz w:val="24"/>
          <w:szCs w:val="24"/>
        </w:rPr>
        <w:t xml:space="preserve"> ÖĞRENCİLER</w:t>
      </w:r>
    </w:p>
    <w:p w:rsidR="00534F0F" w:rsidRDefault="00065149" w:rsidP="00173EB2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(Güncelleme Tarihi: </w:t>
      </w:r>
      <w:r w:rsidR="00C529C5">
        <w:rPr>
          <w:rFonts w:ascii="Times New Roman" w:hAnsi="Times New Roman" w:cs="Times New Roman"/>
          <w:b/>
          <w:sz w:val="24"/>
          <w:szCs w:val="24"/>
        </w:rPr>
        <w:t>13</w:t>
      </w:r>
      <w:r w:rsidR="00D14722">
        <w:rPr>
          <w:rFonts w:ascii="Times New Roman" w:hAnsi="Times New Roman" w:cs="Times New Roman"/>
          <w:b/>
          <w:sz w:val="24"/>
          <w:szCs w:val="24"/>
        </w:rPr>
        <w:t>.07.2021</w:t>
      </w:r>
      <w:r w:rsidR="00A479DA">
        <w:rPr>
          <w:rFonts w:ascii="Times New Roman" w:hAnsi="Times New Roman" w:cs="Times New Roman"/>
          <w:b/>
          <w:sz w:val="24"/>
          <w:szCs w:val="24"/>
        </w:rPr>
        <w:t>)</w:t>
      </w:r>
    </w:p>
    <w:p w:rsidR="00173EB2" w:rsidRDefault="00173EB2" w:rsidP="00A479DA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9889" w:type="dxa"/>
        <w:tblLayout w:type="fixed"/>
        <w:tblLook w:val="04A0" w:firstRow="1" w:lastRow="0" w:firstColumn="1" w:lastColumn="0" w:noHBand="0" w:noVBand="1"/>
      </w:tblPr>
      <w:tblGrid>
        <w:gridCol w:w="1384"/>
        <w:gridCol w:w="1418"/>
        <w:gridCol w:w="3118"/>
        <w:gridCol w:w="2126"/>
        <w:gridCol w:w="1843"/>
      </w:tblGrid>
      <w:tr w:rsidR="00F86965" w:rsidTr="00F86965">
        <w:tc>
          <w:tcPr>
            <w:tcW w:w="1384" w:type="dxa"/>
          </w:tcPr>
          <w:p w:rsidR="00F86965" w:rsidRDefault="00F86965" w:rsidP="00A5336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 Numarası</w:t>
            </w:r>
          </w:p>
        </w:tc>
        <w:tc>
          <w:tcPr>
            <w:tcW w:w="1418" w:type="dxa"/>
          </w:tcPr>
          <w:p w:rsidR="00F86965" w:rsidRDefault="00F86965" w:rsidP="00887DD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nin Adı-Soyadı</w:t>
            </w:r>
          </w:p>
        </w:tc>
        <w:tc>
          <w:tcPr>
            <w:tcW w:w="3118" w:type="dxa"/>
          </w:tcPr>
          <w:p w:rsidR="00F86965" w:rsidRDefault="00F86965" w:rsidP="00F869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aşka Bir Üniversiteden Almak İstediği Dersin Kodu ve Adı</w:t>
            </w:r>
          </w:p>
        </w:tc>
        <w:tc>
          <w:tcPr>
            <w:tcW w:w="2126" w:type="dxa"/>
          </w:tcPr>
          <w:p w:rsidR="00F86965" w:rsidRDefault="00F86965" w:rsidP="00F869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rsin Bursa Uludağ Üniversitesi’ndeki Karşılığı</w:t>
            </w:r>
          </w:p>
        </w:tc>
        <w:tc>
          <w:tcPr>
            <w:tcW w:w="1843" w:type="dxa"/>
          </w:tcPr>
          <w:p w:rsidR="00F86965" w:rsidRDefault="00F86965" w:rsidP="00A47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onuç</w:t>
            </w:r>
          </w:p>
        </w:tc>
      </w:tr>
      <w:tr w:rsidR="00F86965" w:rsidTr="00F86965">
        <w:tc>
          <w:tcPr>
            <w:tcW w:w="1384" w:type="dxa"/>
          </w:tcPr>
          <w:p w:rsidR="00F86965" w:rsidRPr="001D771D" w:rsidRDefault="00F86965" w:rsidP="009538E7">
            <w:pPr>
              <w:jc w:val="center"/>
              <w:rPr>
                <w:bCs/>
              </w:rPr>
            </w:pPr>
            <w:proofErr w:type="gramStart"/>
            <w:r w:rsidRPr="00FA17BA">
              <w:rPr>
                <w:bCs/>
              </w:rPr>
              <w:t>081911038</w:t>
            </w:r>
            <w:proofErr w:type="gramEnd"/>
          </w:p>
        </w:tc>
        <w:tc>
          <w:tcPr>
            <w:tcW w:w="1418" w:type="dxa"/>
          </w:tcPr>
          <w:p w:rsidR="00F86965" w:rsidRPr="00616A19" w:rsidRDefault="00F86965" w:rsidP="00887D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 xml:space="preserve">Fatıma Nur </w:t>
            </w:r>
            <w:proofErr w:type="spellStart"/>
            <w:r w:rsidRPr="00616A19">
              <w:rPr>
                <w:bCs/>
              </w:rPr>
              <w:t>Keloğlu</w:t>
            </w:r>
            <w:proofErr w:type="spellEnd"/>
          </w:p>
        </w:tc>
        <w:tc>
          <w:tcPr>
            <w:tcW w:w="3118" w:type="dxa"/>
          </w:tcPr>
          <w:p w:rsidR="00F86965" w:rsidRPr="00F86965" w:rsidRDefault="00F86965" w:rsidP="00F86965">
            <w:pPr>
              <w:pStyle w:val="TableParagraph"/>
              <w:rPr>
                <w:rFonts w:asciiTheme="minorHAnsi" w:eastAsiaTheme="minorHAnsi" w:hAnsiTheme="minorHAnsi" w:cstheme="minorBidi"/>
                <w:bCs/>
              </w:rPr>
            </w:pPr>
            <w:r w:rsidRPr="00616A19">
              <w:rPr>
                <w:rFonts w:asciiTheme="minorHAnsi" w:eastAsiaTheme="minorHAnsi" w:hAnsiTheme="minorHAnsi" w:cstheme="minorBidi"/>
                <w:bCs/>
              </w:rPr>
              <w:t xml:space="preserve">PSYC102 </w:t>
            </w:r>
            <w:proofErr w:type="spellStart"/>
            <w:r w:rsidRPr="00616A19">
              <w:rPr>
                <w:rFonts w:asciiTheme="minorHAnsi" w:eastAsiaTheme="minorHAnsi" w:hAnsiTheme="minorHAnsi" w:cstheme="minorBidi"/>
                <w:bCs/>
              </w:rPr>
              <w:t>Introduction</w:t>
            </w:r>
            <w:proofErr w:type="spellEnd"/>
            <w:r w:rsidRPr="00616A19">
              <w:rPr>
                <w:rFonts w:asciiTheme="minorHAnsi" w:eastAsiaTheme="minorHAnsi" w:hAnsiTheme="minorHAnsi" w:cstheme="minorBidi"/>
                <w:bCs/>
              </w:rPr>
              <w:t xml:space="preserve"> </w:t>
            </w:r>
            <w:proofErr w:type="spellStart"/>
            <w:r w:rsidRPr="00616A19">
              <w:rPr>
                <w:rFonts w:asciiTheme="minorHAnsi" w:eastAsiaTheme="minorHAnsi" w:hAnsiTheme="minorHAnsi" w:cstheme="minorBidi"/>
                <w:bCs/>
              </w:rPr>
              <w:t>to</w:t>
            </w:r>
            <w:proofErr w:type="spellEnd"/>
            <w:r w:rsidRPr="00616A19">
              <w:rPr>
                <w:rFonts w:asciiTheme="minorHAnsi" w:eastAsiaTheme="minorHAnsi" w:hAnsiTheme="minorHAnsi" w:cstheme="minorBidi"/>
                <w:bCs/>
              </w:rPr>
              <w:t xml:space="preserve"> </w:t>
            </w:r>
            <w:proofErr w:type="spellStart"/>
            <w:r w:rsidRPr="00616A19">
              <w:rPr>
                <w:rFonts w:asciiTheme="minorHAnsi" w:eastAsiaTheme="minorHAnsi" w:hAnsiTheme="minorHAnsi" w:cstheme="minorBidi"/>
                <w:bCs/>
              </w:rPr>
              <w:t>Psychology</w:t>
            </w:r>
            <w:proofErr w:type="spellEnd"/>
            <w:r w:rsidRPr="00616A19">
              <w:rPr>
                <w:rFonts w:asciiTheme="minorHAnsi" w:eastAsiaTheme="minorHAnsi" w:hAnsiTheme="minorHAnsi" w:cstheme="minorBidi"/>
                <w:bCs/>
              </w:rPr>
              <w:t xml:space="preserve"> 2 </w:t>
            </w:r>
            <w:r>
              <w:rPr>
                <w:rFonts w:asciiTheme="minorHAnsi" w:eastAsiaTheme="minorHAnsi" w:hAnsiTheme="minorHAnsi" w:cstheme="minorBidi"/>
                <w:bCs/>
              </w:rPr>
              <w:t>(Orta Doğu Teknik Üniversitesi)</w:t>
            </w:r>
          </w:p>
        </w:tc>
        <w:tc>
          <w:tcPr>
            <w:tcW w:w="2126" w:type="dxa"/>
          </w:tcPr>
          <w:p w:rsidR="00F86965" w:rsidRPr="00616A19" w:rsidRDefault="00F86965" w:rsidP="00F86965">
            <w:pPr>
              <w:rPr>
                <w:bCs/>
              </w:rPr>
            </w:pPr>
            <w:r w:rsidRPr="00616A19">
              <w:rPr>
                <w:bCs/>
              </w:rPr>
              <w:t xml:space="preserve">PSI1002 </w:t>
            </w:r>
            <w:proofErr w:type="spellStart"/>
            <w:r w:rsidRPr="00616A19">
              <w:rPr>
                <w:bCs/>
              </w:rPr>
              <w:t>Introduct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to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  <w:r w:rsidRPr="00616A19">
              <w:rPr>
                <w:bCs/>
              </w:rPr>
              <w:t xml:space="preserve"> 2</w:t>
            </w:r>
          </w:p>
        </w:tc>
        <w:tc>
          <w:tcPr>
            <w:tcW w:w="1843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F86965" w:rsidTr="00F86965">
        <w:tc>
          <w:tcPr>
            <w:tcW w:w="1384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r w:rsidRPr="00616A19">
              <w:rPr>
                <w:bCs/>
              </w:rPr>
              <w:t xml:space="preserve"> </w:t>
            </w:r>
            <w:proofErr w:type="gramStart"/>
            <w:r w:rsidRPr="00616A19">
              <w:rPr>
                <w:bCs/>
              </w:rPr>
              <w:t>081611086</w:t>
            </w:r>
            <w:proofErr w:type="gramEnd"/>
          </w:p>
        </w:tc>
        <w:tc>
          <w:tcPr>
            <w:tcW w:w="1418" w:type="dxa"/>
          </w:tcPr>
          <w:p w:rsidR="00F86965" w:rsidRPr="00616A19" w:rsidRDefault="00F86965" w:rsidP="00887D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 xml:space="preserve">Lala </w:t>
            </w:r>
            <w:proofErr w:type="spellStart"/>
            <w:r w:rsidRPr="00616A19">
              <w:rPr>
                <w:bCs/>
              </w:rPr>
              <w:t>Gasimbayli</w:t>
            </w:r>
            <w:proofErr w:type="spellEnd"/>
          </w:p>
        </w:tc>
        <w:tc>
          <w:tcPr>
            <w:tcW w:w="3118" w:type="dxa"/>
          </w:tcPr>
          <w:p w:rsidR="00F86965" w:rsidRPr="00616A19" w:rsidRDefault="00F86965" w:rsidP="00F86965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F86965" w:rsidRPr="00616A19" w:rsidRDefault="00F86965" w:rsidP="00F86965">
            <w:pPr>
              <w:rPr>
                <w:bCs/>
              </w:rPr>
            </w:pPr>
            <w:r w:rsidRPr="00616A19">
              <w:rPr>
                <w:bCs/>
              </w:rPr>
              <w:t xml:space="preserve">PSI4066 </w:t>
            </w:r>
            <w:proofErr w:type="spellStart"/>
            <w:r w:rsidRPr="00616A19">
              <w:rPr>
                <w:bCs/>
              </w:rPr>
              <w:t>Selecte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Topics</w:t>
            </w:r>
            <w:proofErr w:type="spellEnd"/>
            <w:r w:rsidRPr="00616A19">
              <w:rPr>
                <w:bCs/>
              </w:rPr>
              <w:t xml:space="preserve"> in </w:t>
            </w:r>
            <w:proofErr w:type="spellStart"/>
            <w:r w:rsidRPr="00616A19">
              <w:rPr>
                <w:bCs/>
              </w:rPr>
              <w:t>Cognitive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F86965" w:rsidTr="00F86965">
        <w:tc>
          <w:tcPr>
            <w:tcW w:w="1384" w:type="dxa"/>
            <w:vAlign w:val="center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r w:rsidRPr="00616A19">
              <w:rPr>
                <w:bCs/>
              </w:rPr>
              <w:t>081750035Ç</w:t>
            </w:r>
          </w:p>
        </w:tc>
        <w:tc>
          <w:tcPr>
            <w:tcW w:w="1418" w:type="dxa"/>
            <w:vAlign w:val="center"/>
          </w:tcPr>
          <w:p w:rsidR="00F86965" w:rsidRPr="00616A19" w:rsidRDefault="00F86965" w:rsidP="00887DD6">
            <w:pPr>
              <w:jc w:val="center"/>
              <w:rPr>
                <w:bCs/>
              </w:rPr>
            </w:pPr>
            <w:r>
              <w:rPr>
                <w:bCs/>
              </w:rPr>
              <w:t>Serdar Tunç</w:t>
            </w:r>
          </w:p>
        </w:tc>
        <w:tc>
          <w:tcPr>
            <w:tcW w:w="3118" w:type="dxa"/>
          </w:tcPr>
          <w:p w:rsidR="00F86965" w:rsidRPr="00616A19" w:rsidRDefault="00F86965" w:rsidP="00F86965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F86965" w:rsidRPr="00616A19" w:rsidRDefault="00F86965" w:rsidP="00F86965">
            <w:pPr>
              <w:rPr>
                <w:bCs/>
              </w:rPr>
            </w:pPr>
            <w:r w:rsidRPr="00616A19">
              <w:rPr>
                <w:bCs/>
              </w:rPr>
              <w:t xml:space="preserve">PSİ4069 </w:t>
            </w:r>
            <w:proofErr w:type="spellStart"/>
            <w:r w:rsidRPr="00616A19">
              <w:rPr>
                <w:bCs/>
              </w:rPr>
              <w:t>Thought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F86965" w:rsidTr="00F86965">
        <w:tc>
          <w:tcPr>
            <w:tcW w:w="1384" w:type="dxa"/>
            <w:vAlign w:val="center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proofErr w:type="gramStart"/>
            <w:r w:rsidRPr="00616A19">
              <w:rPr>
                <w:bCs/>
              </w:rPr>
              <w:t>081711034</w:t>
            </w:r>
            <w:proofErr w:type="gramEnd"/>
          </w:p>
        </w:tc>
        <w:tc>
          <w:tcPr>
            <w:tcW w:w="1418" w:type="dxa"/>
            <w:vAlign w:val="center"/>
          </w:tcPr>
          <w:p w:rsidR="00F86965" w:rsidRPr="00616A19" w:rsidRDefault="00F86965" w:rsidP="00887D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>Fadime Savaş</w:t>
            </w:r>
          </w:p>
        </w:tc>
        <w:tc>
          <w:tcPr>
            <w:tcW w:w="3118" w:type="dxa"/>
          </w:tcPr>
          <w:p w:rsidR="00F86965" w:rsidRPr="00616A19" w:rsidRDefault="00F86965" w:rsidP="00F86965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F86965" w:rsidRPr="00616A19" w:rsidRDefault="00F86965" w:rsidP="00F86965">
            <w:pPr>
              <w:rPr>
                <w:bCs/>
              </w:rPr>
            </w:pPr>
            <w:r w:rsidRPr="00616A19">
              <w:rPr>
                <w:bCs/>
              </w:rPr>
              <w:t xml:space="preserve">PSİ4069 </w:t>
            </w:r>
            <w:proofErr w:type="spellStart"/>
            <w:r w:rsidRPr="00616A19">
              <w:rPr>
                <w:bCs/>
              </w:rPr>
              <w:t>Thought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F86965" w:rsidTr="00F86965">
        <w:tc>
          <w:tcPr>
            <w:tcW w:w="1384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proofErr w:type="gramStart"/>
            <w:r w:rsidRPr="00616A19">
              <w:rPr>
                <w:bCs/>
              </w:rPr>
              <w:t>081711097</w:t>
            </w:r>
            <w:proofErr w:type="gramEnd"/>
          </w:p>
        </w:tc>
        <w:tc>
          <w:tcPr>
            <w:tcW w:w="1418" w:type="dxa"/>
          </w:tcPr>
          <w:p w:rsidR="00F86965" w:rsidRPr="00616A19" w:rsidRDefault="00F86965" w:rsidP="00887D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 xml:space="preserve">Fatma Nur </w:t>
            </w:r>
            <w:proofErr w:type="spellStart"/>
            <w:r w:rsidRPr="00616A19">
              <w:rPr>
                <w:bCs/>
              </w:rPr>
              <w:t>Muhacır</w:t>
            </w:r>
            <w:proofErr w:type="spellEnd"/>
          </w:p>
        </w:tc>
        <w:tc>
          <w:tcPr>
            <w:tcW w:w="3118" w:type="dxa"/>
          </w:tcPr>
          <w:p w:rsidR="00F86965" w:rsidRPr="00616A19" w:rsidRDefault="00F86965" w:rsidP="00F86965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F86965" w:rsidRPr="00616A19" w:rsidRDefault="00F86965" w:rsidP="00F86965">
            <w:pPr>
              <w:rPr>
                <w:bCs/>
              </w:rPr>
            </w:pPr>
            <w:r w:rsidRPr="00616A19">
              <w:rPr>
                <w:bCs/>
              </w:rPr>
              <w:t xml:space="preserve">PSİ4069 </w:t>
            </w:r>
            <w:proofErr w:type="spellStart"/>
            <w:r w:rsidRPr="00616A19">
              <w:rPr>
                <w:bCs/>
              </w:rPr>
              <w:t>Thought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F86965" w:rsidTr="00F86965">
        <w:tc>
          <w:tcPr>
            <w:tcW w:w="1384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proofErr w:type="gramStart"/>
            <w:r w:rsidRPr="00616A19">
              <w:rPr>
                <w:bCs/>
              </w:rPr>
              <w:t>081711097</w:t>
            </w:r>
            <w:proofErr w:type="gramEnd"/>
          </w:p>
        </w:tc>
        <w:tc>
          <w:tcPr>
            <w:tcW w:w="1418" w:type="dxa"/>
          </w:tcPr>
          <w:p w:rsidR="00F86965" w:rsidRPr="00616A19" w:rsidRDefault="00F86965" w:rsidP="00887D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 xml:space="preserve">Fatma Nur </w:t>
            </w:r>
            <w:proofErr w:type="spellStart"/>
            <w:r w:rsidRPr="00616A19">
              <w:rPr>
                <w:bCs/>
              </w:rPr>
              <w:t>Muhacır</w:t>
            </w:r>
            <w:proofErr w:type="spellEnd"/>
          </w:p>
        </w:tc>
        <w:tc>
          <w:tcPr>
            <w:tcW w:w="3118" w:type="dxa"/>
          </w:tcPr>
          <w:p w:rsidR="00F86965" w:rsidRPr="00616A19" w:rsidRDefault="00F86965" w:rsidP="00F86965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F86965" w:rsidRPr="00616A19" w:rsidRDefault="00F86965" w:rsidP="00F86965">
            <w:pPr>
              <w:rPr>
                <w:bCs/>
              </w:rPr>
            </w:pPr>
            <w:r w:rsidRPr="00616A19">
              <w:rPr>
                <w:bCs/>
              </w:rPr>
              <w:t xml:space="preserve">PSİ4075 </w:t>
            </w:r>
            <w:proofErr w:type="spellStart"/>
            <w:r>
              <w:rPr>
                <w:bCs/>
              </w:rPr>
              <w:t>Contemporary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Issues</w:t>
            </w:r>
            <w:proofErr w:type="spellEnd"/>
            <w:r>
              <w:rPr>
                <w:bCs/>
              </w:rPr>
              <w:t xml:space="preserve"> i</w:t>
            </w:r>
            <w:r w:rsidRPr="00616A19">
              <w:rPr>
                <w:bCs/>
              </w:rPr>
              <w:t xml:space="preserve">n </w:t>
            </w:r>
            <w:proofErr w:type="spellStart"/>
            <w:r w:rsidRPr="00616A19">
              <w:rPr>
                <w:bCs/>
              </w:rPr>
              <w:t>Socı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F86965" w:rsidTr="00F86965">
        <w:tc>
          <w:tcPr>
            <w:tcW w:w="1384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proofErr w:type="gramStart"/>
            <w:r w:rsidRPr="00616A19">
              <w:rPr>
                <w:bCs/>
              </w:rPr>
              <w:t>081711142</w:t>
            </w:r>
            <w:proofErr w:type="gramEnd"/>
          </w:p>
        </w:tc>
        <w:tc>
          <w:tcPr>
            <w:tcW w:w="1418" w:type="dxa"/>
          </w:tcPr>
          <w:p w:rsidR="00F86965" w:rsidRPr="00616A19" w:rsidRDefault="00F86965" w:rsidP="00887DD6">
            <w:pPr>
              <w:jc w:val="center"/>
              <w:rPr>
                <w:bCs/>
              </w:rPr>
            </w:pPr>
            <w:r>
              <w:rPr>
                <w:bCs/>
              </w:rPr>
              <w:t xml:space="preserve">Seda Nur </w:t>
            </w:r>
            <w:proofErr w:type="spellStart"/>
            <w:r>
              <w:rPr>
                <w:bCs/>
              </w:rPr>
              <w:t>Bozkaya</w:t>
            </w:r>
            <w:proofErr w:type="spellEnd"/>
          </w:p>
        </w:tc>
        <w:tc>
          <w:tcPr>
            <w:tcW w:w="3118" w:type="dxa"/>
          </w:tcPr>
          <w:p w:rsidR="00F86965" w:rsidRPr="00616A19" w:rsidRDefault="00F86965" w:rsidP="00F86965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F86965" w:rsidRPr="00616A19" w:rsidRDefault="00F86965" w:rsidP="00F86965">
            <w:pPr>
              <w:rPr>
                <w:bCs/>
              </w:rPr>
            </w:pPr>
            <w:r w:rsidRPr="00616A19">
              <w:rPr>
                <w:bCs/>
              </w:rPr>
              <w:t xml:space="preserve">PSI4002 </w:t>
            </w:r>
            <w:proofErr w:type="spellStart"/>
            <w:r w:rsidRPr="00616A19">
              <w:rPr>
                <w:bCs/>
              </w:rPr>
              <w:t>Culture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F86965" w:rsidTr="00F86965">
        <w:tc>
          <w:tcPr>
            <w:tcW w:w="1384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r w:rsidRPr="00616A19">
              <w:rPr>
                <w:bCs/>
              </w:rPr>
              <w:t xml:space="preserve"> </w:t>
            </w:r>
            <w:proofErr w:type="gramStart"/>
            <w:r w:rsidRPr="00616A19">
              <w:rPr>
                <w:bCs/>
              </w:rPr>
              <w:t>081711112</w:t>
            </w:r>
            <w:proofErr w:type="gramEnd"/>
          </w:p>
        </w:tc>
        <w:tc>
          <w:tcPr>
            <w:tcW w:w="1418" w:type="dxa"/>
          </w:tcPr>
          <w:p w:rsidR="00F86965" w:rsidRPr="00616A19" w:rsidRDefault="00F86965" w:rsidP="00887D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>Melike ÇETİN</w:t>
            </w:r>
          </w:p>
        </w:tc>
        <w:tc>
          <w:tcPr>
            <w:tcW w:w="3118" w:type="dxa"/>
          </w:tcPr>
          <w:p w:rsidR="00F86965" w:rsidRPr="00616A19" w:rsidRDefault="00F86965" w:rsidP="00F86965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F86965" w:rsidRPr="00616A19" w:rsidRDefault="00F86965" w:rsidP="00F86965">
            <w:pPr>
              <w:rPr>
                <w:bCs/>
              </w:rPr>
            </w:pPr>
            <w:r w:rsidRPr="00616A19">
              <w:rPr>
                <w:bCs/>
              </w:rPr>
              <w:t xml:space="preserve">PSİ4069 </w:t>
            </w:r>
            <w:proofErr w:type="spellStart"/>
            <w:r w:rsidRPr="00616A19">
              <w:rPr>
                <w:bCs/>
              </w:rPr>
              <w:t>Thought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F86965" w:rsidTr="00F86965">
        <w:tc>
          <w:tcPr>
            <w:tcW w:w="1384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</w:p>
          <w:p w:rsidR="00F86965" w:rsidRPr="00616A19" w:rsidRDefault="00F86965" w:rsidP="00616A19">
            <w:pPr>
              <w:jc w:val="center"/>
              <w:rPr>
                <w:bCs/>
              </w:rPr>
            </w:pPr>
            <w:proofErr w:type="gramStart"/>
            <w:r w:rsidRPr="00616A19">
              <w:rPr>
                <w:bCs/>
              </w:rPr>
              <w:t>081611092</w:t>
            </w:r>
            <w:proofErr w:type="gramEnd"/>
          </w:p>
        </w:tc>
        <w:tc>
          <w:tcPr>
            <w:tcW w:w="1418" w:type="dxa"/>
          </w:tcPr>
          <w:p w:rsidR="00F86965" w:rsidRPr="00616A19" w:rsidRDefault="00F86965" w:rsidP="00887DD6">
            <w:pPr>
              <w:jc w:val="center"/>
              <w:rPr>
                <w:bCs/>
              </w:rPr>
            </w:pPr>
          </w:p>
          <w:p w:rsidR="00F86965" w:rsidRPr="00616A19" w:rsidRDefault="00F86965" w:rsidP="00887D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>Deniz Dilbaz</w:t>
            </w:r>
          </w:p>
        </w:tc>
        <w:tc>
          <w:tcPr>
            <w:tcW w:w="3118" w:type="dxa"/>
          </w:tcPr>
          <w:p w:rsidR="00F86965" w:rsidRPr="00616A19" w:rsidRDefault="00F86965" w:rsidP="00F86965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F86965" w:rsidRPr="00616A19" w:rsidRDefault="00F86965" w:rsidP="00F86965">
            <w:pPr>
              <w:rPr>
                <w:bCs/>
              </w:rPr>
            </w:pPr>
            <w:r w:rsidRPr="00616A19">
              <w:rPr>
                <w:bCs/>
              </w:rPr>
              <w:t xml:space="preserve">PSİ4069 </w:t>
            </w:r>
            <w:proofErr w:type="spellStart"/>
            <w:r w:rsidRPr="00616A19">
              <w:rPr>
                <w:bCs/>
              </w:rPr>
              <w:t>Thought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F86965" w:rsidTr="00F86965">
        <w:tc>
          <w:tcPr>
            <w:tcW w:w="1384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proofErr w:type="gramStart"/>
            <w:r w:rsidRPr="00616A19">
              <w:rPr>
                <w:bCs/>
              </w:rPr>
              <w:t>0815111078</w:t>
            </w:r>
            <w:proofErr w:type="gramEnd"/>
          </w:p>
        </w:tc>
        <w:tc>
          <w:tcPr>
            <w:tcW w:w="1418" w:type="dxa"/>
          </w:tcPr>
          <w:p w:rsidR="00F86965" w:rsidRPr="00616A19" w:rsidRDefault="00F86965" w:rsidP="00887D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>Eylem Yılmazel</w:t>
            </w:r>
          </w:p>
        </w:tc>
        <w:tc>
          <w:tcPr>
            <w:tcW w:w="3118" w:type="dxa"/>
          </w:tcPr>
          <w:p w:rsidR="00F86965" w:rsidRPr="00616A19" w:rsidRDefault="00F86965" w:rsidP="00F86965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</w:t>
            </w:r>
            <w:r w:rsidRPr="00616A19">
              <w:rPr>
                <w:bCs/>
              </w:rPr>
              <w:lastRenderedPageBreak/>
              <w:t>Abant İzzet Baysal Üniversitesi)</w:t>
            </w:r>
          </w:p>
        </w:tc>
        <w:tc>
          <w:tcPr>
            <w:tcW w:w="2126" w:type="dxa"/>
          </w:tcPr>
          <w:p w:rsidR="00F86965" w:rsidRPr="00616A19" w:rsidRDefault="00F86965" w:rsidP="00F86965">
            <w:pPr>
              <w:rPr>
                <w:bCs/>
              </w:rPr>
            </w:pPr>
            <w:r w:rsidRPr="00616A19">
              <w:rPr>
                <w:bCs/>
              </w:rPr>
              <w:lastRenderedPageBreak/>
              <w:t xml:space="preserve">PSİ4069 </w:t>
            </w:r>
            <w:proofErr w:type="spellStart"/>
            <w:r w:rsidRPr="00616A19">
              <w:rPr>
                <w:bCs/>
              </w:rPr>
              <w:t>Thought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lastRenderedPageBreak/>
              <w:t>Processes</w:t>
            </w:r>
            <w:proofErr w:type="spellEnd"/>
          </w:p>
        </w:tc>
        <w:tc>
          <w:tcPr>
            <w:tcW w:w="1843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r w:rsidRPr="00616A19">
              <w:rPr>
                <w:bCs/>
              </w:rPr>
              <w:lastRenderedPageBreak/>
              <w:t xml:space="preserve">Uygun bulunmuştur. </w:t>
            </w:r>
            <w:r w:rsidRPr="00616A19">
              <w:rPr>
                <w:bCs/>
              </w:rPr>
              <w:lastRenderedPageBreak/>
              <w:t>Onaylandı</w:t>
            </w:r>
          </w:p>
        </w:tc>
      </w:tr>
      <w:tr w:rsidR="00F86965" w:rsidTr="00F86965">
        <w:tc>
          <w:tcPr>
            <w:tcW w:w="1384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proofErr w:type="gramStart"/>
            <w:r w:rsidRPr="00616A19">
              <w:rPr>
                <w:bCs/>
              </w:rPr>
              <w:lastRenderedPageBreak/>
              <w:t>0815111078</w:t>
            </w:r>
            <w:proofErr w:type="gramEnd"/>
          </w:p>
        </w:tc>
        <w:tc>
          <w:tcPr>
            <w:tcW w:w="1418" w:type="dxa"/>
          </w:tcPr>
          <w:p w:rsidR="00F86965" w:rsidRPr="00616A19" w:rsidRDefault="00F86965" w:rsidP="00887D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>Eylem Yılmazel</w:t>
            </w:r>
          </w:p>
        </w:tc>
        <w:tc>
          <w:tcPr>
            <w:tcW w:w="3118" w:type="dxa"/>
          </w:tcPr>
          <w:p w:rsidR="00F86965" w:rsidRPr="00616A19" w:rsidRDefault="00F86965" w:rsidP="00F86965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F86965" w:rsidRPr="00616A19" w:rsidRDefault="00F86965" w:rsidP="00F86965">
            <w:pPr>
              <w:rPr>
                <w:bCs/>
              </w:rPr>
            </w:pPr>
            <w:r w:rsidRPr="00616A19">
              <w:rPr>
                <w:bCs/>
              </w:rPr>
              <w:t xml:space="preserve">PSI4002 </w:t>
            </w:r>
            <w:proofErr w:type="spellStart"/>
            <w:r w:rsidRPr="00616A19">
              <w:rPr>
                <w:bCs/>
              </w:rPr>
              <w:t>Culture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F86965" w:rsidTr="00F86965">
        <w:tc>
          <w:tcPr>
            <w:tcW w:w="1384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r w:rsidRPr="00616A19">
              <w:rPr>
                <w:bCs/>
              </w:rPr>
              <w:t xml:space="preserve"> </w:t>
            </w:r>
            <w:proofErr w:type="gramStart"/>
            <w:r w:rsidRPr="00616A19">
              <w:rPr>
                <w:bCs/>
              </w:rPr>
              <w:t>081611091</w:t>
            </w:r>
            <w:proofErr w:type="gramEnd"/>
          </w:p>
        </w:tc>
        <w:tc>
          <w:tcPr>
            <w:tcW w:w="1418" w:type="dxa"/>
          </w:tcPr>
          <w:p w:rsidR="00F86965" w:rsidRPr="00616A19" w:rsidRDefault="00F86965" w:rsidP="00887D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>Cansel KAYA</w:t>
            </w:r>
          </w:p>
        </w:tc>
        <w:tc>
          <w:tcPr>
            <w:tcW w:w="3118" w:type="dxa"/>
          </w:tcPr>
          <w:p w:rsidR="00F86965" w:rsidRPr="00616A19" w:rsidRDefault="00F86965" w:rsidP="00F86965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F86965" w:rsidRPr="00616A19" w:rsidRDefault="00F86965" w:rsidP="00F86965">
            <w:pPr>
              <w:rPr>
                <w:bCs/>
              </w:rPr>
            </w:pPr>
            <w:r w:rsidRPr="00616A19">
              <w:rPr>
                <w:bCs/>
              </w:rPr>
              <w:t xml:space="preserve">PSİ4069 </w:t>
            </w:r>
            <w:proofErr w:type="spellStart"/>
            <w:r w:rsidRPr="00616A19">
              <w:rPr>
                <w:bCs/>
              </w:rPr>
              <w:t>Thought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F86965" w:rsidTr="00F86965">
        <w:tc>
          <w:tcPr>
            <w:tcW w:w="1384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r w:rsidRPr="00616A19">
              <w:rPr>
                <w:bCs/>
              </w:rPr>
              <w:t xml:space="preserve"> </w:t>
            </w:r>
            <w:proofErr w:type="gramStart"/>
            <w:r w:rsidRPr="00616A19">
              <w:rPr>
                <w:bCs/>
              </w:rPr>
              <w:t>081611091</w:t>
            </w:r>
            <w:proofErr w:type="gramEnd"/>
          </w:p>
        </w:tc>
        <w:tc>
          <w:tcPr>
            <w:tcW w:w="1418" w:type="dxa"/>
          </w:tcPr>
          <w:p w:rsidR="00F86965" w:rsidRPr="00616A19" w:rsidRDefault="00F86965" w:rsidP="00887D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>Cansel KAYA</w:t>
            </w:r>
          </w:p>
        </w:tc>
        <w:tc>
          <w:tcPr>
            <w:tcW w:w="3118" w:type="dxa"/>
          </w:tcPr>
          <w:p w:rsidR="00F86965" w:rsidRPr="00616A19" w:rsidRDefault="00F86965" w:rsidP="00F86965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F86965" w:rsidRPr="00616A19" w:rsidRDefault="00F86965" w:rsidP="00F86965">
            <w:pPr>
              <w:rPr>
                <w:bCs/>
              </w:rPr>
            </w:pPr>
            <w:r w:rsidRPr="00616A19">
              <w:rPr>
                <w:bCs/>
              </w:rPr>
              <w:t xml:space="preserve">PSİ3061 </w:t>
            </w:r>
            <w:proofErr w:type="spellStart"/>
            <w:r w:rsidRPr="00616A19">
              <w:rPr>
                <w:bCs/>
              </w:rPr>
              <w:t>Development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F86965" w:rsidRPr="00616A19" w:rsidRDefault="00F86965" w:rsidP="00616A19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F86965" w:rsidTr="00F86965">
        <w:tc>
          <w:tcPr>
            <w:tcW w:w="1384" w:type="dxa"/>
          </w:tcPr>
          <w:p w:rsidR="00F86965" w:rsidRPr="00093A42" w:rsidRDefault="00F86965" w:rsidP="00093A42">
            <w:pPr>
              <w:jc w:val="center"/>
              <w:rPr>
                <w:bCs/>
              </w:rPr>
            </w:pPr>
            <w:r w:rsidRPr="00093A42">
              <w:rPr>
                <w:bCs/>
              </w:rPr>
              <w:t xml:space="preserve"> </w:t>
            </w:r>
            <w:proofErr w:type="gramStart"/>
            <w:r w:rsidRPr="00093A42">
              <w:rPr>
                <w:bCs/>
              </w:rPr>
              <w:t>081611003</w:t>
            </w:r>
            <w:proofErr w:type="gramEnd"/>
          </w:p>
        </w:tc>
        <w:tc>
          <w:tcPr>
            <w:tcW w:w="1418" w:type="dxa"/>
          </w:tcPr>
          <w:p w:rsidR="00F86965" w:rsidRPr="00093A42" w:rsidRDefault="00F86965" w:rsidP="00887DD6">
            <w:pPr>
              <w:jc w:val="center"/>
              <w:rPr>
                <w:bCs/>
              </w:rPr>
            </w:pPr>
            <w:r w:rsidRPr="00093A42">
              <w:rPr>
                <w:bCs/>
              </w:rPr>
              <w:t xml:space="preserve">Emine </w:t>
            </w:r>
            <w:proofErr w:type="spellStart"/>
            <w:r w:rsidRPr="00093A42">
              <w:rPr>
                <w:bCs/>
              </w:rPr>
              <w:t>Kanbolat</w:t>
            </w:r>
            <w:proofErr w:type="spellEnd"/>
          </w:p>
        </w:tc>
        <w:tc>
          <w:tcPr>
            <w:tcW w:w="3118" w:type="dxa"/>
          </w:tcPr>
          <w:p w:rsidR="00F86965" w:rsidRPr="00616A19" w:rsidRDefault="00F86965" w:rsidP="00F86965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F86965" w:rsidRPr="00616A19" w:rsidRDefault="00F86965" w:rsidP="00F86965">
            <w:pPr>
              <w:rPr>
                <w:bCs/>
              </w:rPr>
            </w:pPr>
            <w:r w:rsidRPr="00616A19">
              <w:rPr>
                <w:bCs/>
              </w:rPr>
              <w:t xml:space="preserve">PSI4002 </w:t>
            </w:r>
            <w:proofErr w:type="spellStart"/>
            <w:r w:rsidRPr="00616A19">
              <w:rPr>
                <w:bCs/>
              </w:rPr>
              <w:t>Culture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F86965" w:rsidRPr="00616A19" w:rsidRDefault="00F86965" w:rsidP="00093A42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F86965" w:rsidTr="00F86965">
        <w:tc>
          <w:tcPr>
            <w:tcW w:w="1384" w:type="dxa"/>
          </w:tcPr>
          <w:p w:rsidR="00F86965" w:rsidRPr="00093A42" w:rsidRDefault="00F86965" w:rsidP="00093A42">
            <w:pPr>
              <w:jc w:val="center"/>
              <w:rPr>
                <w:bCs/>
              </w:rPr>
            </w:pPr>
            <w:r w:rsidRPr="00093A42">
              <w:rPr>
                <w:bCs/>
              </w:rPr>
              <w:t xml:space="preserve"> </w:t>
            </w:r>
            <w:proofErr w:type="gramStart"/>
            <w:r w:rsidRPr="00093A42">
              <w:rPr>
                <w:bCs/>
              </w:rPr>
              <w:t>081611003</w:t>
            </w:r>
            <w:proofErr w:type="gramEnd"/>
          </w:p>
        </w:tc>
        <w:tc>
          <w:tcPr>
            <w:tcW w:w="1418" w:type="dxa"/>
          </w:tcPr>
          <w:p w:rsidR="00F86965" w:rsidRPr="00093A42" w:rsidRDefault="00F86965" w:rsidP="00887DD6">
            <w:pPr>
              <w:jc w:val="center"/>
              <w:rPr>
                <w:bCs/>
              </w:rPr>
            </w:pPr>
            <w:r w:rsidRPr="00093A42">
              <w:rPr>
                <w:bCs/>
              </w:rPr>
              <w:t xml:space="preserve">Emine </w:t>
            </w:r>
            <w:proofErr w:type="spellStart"/>
            <w:r w:rsidRPr="00093A42">
              <w:rPr>
                <w:bCs/>
              </w:rPr>
              <w:t>Kanbolat</w:t>
            </w:r>
            <w:proofErr w:type="spellEnd"/>
          </w:p>
        </w:tc>
        <w:tc>
          <w:tcPr>
            <w:tcW w:w="3118" w:type="dxa"/>
          </w:tcPr>
          <w:p w:rsidR="00F86965" w:rsidRPr="00616A19" w:rsidRDefault="00F86965" w:rsidP="00F86965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F86965" w:rsidRPr="00616A19" w:rsidRDefault="00F86965" w:rsidP="00F86965">
            <w:pPr>
              <w:rPr>
                <w:bCs/>
              </w:rPr>
            </w:pPr>
            <w:r w:rsidRPr="00616A19">
              <w:rPr>
                <w:bCs/>
              </w:rPr>
              <w:t xml:space="preserve">PSİ4069 </w:t>
            </w:r>
            <w:proofErr w:type="spellStart"/>
            <w:r w:rsidRPr="00616A19">
              <w:rPr>
                <w:bCs/>
              </w:rPr>
              <w:t>Thought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F86965" w:rsidRPr="00616A19" w:rsidRDefault="00F86965" w:rsidP="00093A42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F86965" w:rsidTr="00F86965">
        <w:tc>
          <w:tcPr>
            <w:tcW w:w="1384" w:type="dxa"/>
          </w:tcPr>
          <w:p w:rsidR="00F86965" w:rsidRPr="005314D6" w:rsidRDefault="00F86965" w:rsidP="005314D6">
            <w:pPr>
              <w:jc w:val="center"/>
              <w:rPr>
                <w:bCs/>
              </w:rPr>
            </w:pPr>
            <w:proofErr w:type="gramStart"/>
            <w:r w:rsidRPr="005314D6">
              <w:rPr>
                <w:bCs/>
              </w:rPr>
              <w:t>081611017</w:t>
            </w:r>
            <w:proofErr w:type="gramEnd"/>
          </w:p>
        </w:tc>
        <w:tc>
          <w:tcPr>
            <w:tcW w:w="1418" w:type="dxa"/>
          </w:tcPr>
          <w:p w:rsidR="00F86965" w:rsidRPr="005314D6" w:rsidRDefault="00F86965" w:rsidP="00887DD6">
            <w:pPr>
              <w:jc w:val="center"/>
              <w:rPr>
                <w:bCs/>
              </w:rPr>
            </w:pPr>
            <w:r w:rsidRPr="005314D6">
              <w:rPr>
                <w:bCs/>
              </w:rPr>
              <w:t>Oğuzhan Acar</w:t>
            </w:r>
          </w:p>
        </w:tc>
        <w:tc>
          <w:tcPr>
            <w:tcW w:w="3118" w:type="dxa"/>
          </w:tcPr>
          <w:p w:rsidR="00F86965" w:rsidRPr="00616A19" w:rsidRDefault="00F86965" w:rsidP="00F86965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F86965" w:rsidRPr="00616A19" w:rsidRDefault="00F86965" w:rsidP="00F86965">
            <w:pPr>
              <w:rPr>
                <w:bCs/>
              </w:rPr>
            </w:pPr>
            <w:r w:rsidRPr="00616A19">
              <w:rPr>
                <w:bCs/>
              </w:rPr>
              <w:t xml:space="preserve">PSİ4075 </w:t>
            </w:r>
            <w:proofErr w:type="spellStart"/>
            <w:r>
              <w:rPr>
                <w:bCs/>
              </w:rPr>
              <w:t>Contemporary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Issues</w:t>
            </w:r>
            <w:proofErr w:type="spellEnd"/>
            <w:r>
              <w:rPr>
                <w:bCs/>
              </w:rPr>
              <w:t xml:space="preserve"> i</w:t>
            </w:r>
            <w:r w:rsidRPr="00616A19">
              <w:rPr>
                <w:bCs/>
              </w:rPr>
              <w:t xml:space="preserve">n </w:t>
            </w:r>
            <w:proofErr w:type="spellStart"/>
            <w:r w:rsidRPr="00616A19">
              <w:rPr>
                <w:bCs/>
              </w:rPr>
              <w:t>Socı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F86965" w:rsidRPr="00616A19" w:rsidRDefault="00F86965" w:rsidP="005314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F86965" w:rsidTr="00F86965">
        <w:tc>
          <w:tcPr>
            <w:tcW w:w="1384" w:type="dxa"/>
          </w:tcPr>
          <w:p w:rsidR="00F86965" w:rsidRPr="005314D6" w:rsidRDefault="00F86965" w:rsidP="00F86965">
            <w:pPr>
              <w:jc w:val="center"/>
              <w:rPr>
                <w:bCs/>
              </w:rPr>
            </w:pPr>
            <w:proofErr w:type="gramStart"/>
            <w:r w:rsidRPr="005314D6">
              <w:rPr>
                <w:bCs/>
              </w:rPr>
              <w:t>081611017</w:t>
            </w:r>
            <w:proofErr w:type="gramEnd"/>
          </w:p>
        </w:tc>
        <w:tc>
          <w:tcPr>
            <w:tcW w:w="1418" w:type="dxa"/>
          </w:tcPr>
          <w:p w:rsidR="00F86965" w:rsidRPr="005314D6" w:rsidRDefault="00F86965" w:rsidP="00887DD6">
            <w:pPr>
              <w:jc w:val="center"/>
              <w:rPr>
                <w:bCs/>
              </w:rPr>
            </w:pPr>
            <w:r w:rsidRPr="005314D6">
              <w:rPr>
                <w:bCs/>
              </w:rPr>
              <w:t>Oğuzhan Acar</w:t>
            </w:r>
          </w:p>
        </w:tc>
        <w:tc>
          <w:tcPr>
            <w:tcW w:w="3118" w:type="dxa"/>
          </w:tcPr>
          <w:p w:rsidR="00F86965" w:rsidRPr="00616A19" w:rsidRDefault="00F86965" w:rsidP="00F86965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F86965" w:rsidRPr="00616A19" w:rsidRDefault="00F86965" w:rsidP="00F86965">
            <w:pPr>
              <w:rPr>
                <w:bCs/>
              </w:rPr>
            </w:pPr>
            <w:r>
              <w:rPr>
                <w:bCs/>
              </w:rPr>
              <w:t xml:space="preserve">PSİ4061 </w:t>
            </w:r>
            <w:proofErr w:type="spellStart"/>
            <w:r>
              <w:rPr>
                <w:bCs/>
              </w:rPr>
              <w:t>Selected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Topics</w:t>
            </w:r>
            <w:proofErr w:type="spellEnd"/>
            <w:r>
              <w:rPr>
                <w:bCs/>
              </w:rPr>
              <w:t xml:space="preserve"> in </w:t>
            </w:r>
            <w:proofErr w:type="spellStart"/>
            <w:r>
              <w:rPr>
                <w:bCs/>
              </w:rPr>
              <w:t>Developmental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F86965" w:rsidRPr="00616A19" w:rsidRDefault="00F86965" w:rsidP="00F86965">
            <w:pPr>
              <w:jc w:val="center"/>
              <w:rPr>
                <w:bCs/>
              </w:rPr>
            </w:pPr>
            <w:r>
              <w:rPr>
                <w:bCs/>
              </w:rPr>
              <w:t>Uygun bulunmamıştır. Reddedildi.</w:t>
            </w:r>
          </w:p>
        </w:tc>
      </w:tr>
      <w:tr w:rsidR="004E5FD4" w:rsidTr="00F86965">
        <w:tc>
          <w:tcPr>
            <w:tcW w:w="1384" w:type="dxa"/>
          </w:tcPr>
          <w:p w:rsidR="004E5FD4" w:rsidRPr="00EF67D7" w:rsidRDefault="004E5FD4" w:rsidP="00EF67D7">
            <w:pPr>
              <w:jc w:val="center"/>
              <w:rPr>
                <w:bCs/>
              </w:rPr>
            </w:pPr>
            <w:proofErr w:type="gramStart"/>
            <w:r w:rsidRPr="00EF67D7">
              <w:rPr>
                <w:bCs/>
              </w:rPr>
              <w:t>081811153</w:t>
            </w:r>
            <w:proofErr w:type="gramEnd"/>
          </w:p>
        </w:tc>
        <w:tc>
          <w:tcPr>
            <w:tcW w:w="1418" w:type="dxa"/>
          </w:tcPr>
          <w:p w:rsidR="004E5FD4" w:rsidRPr="00EF67D7" w:rsidRDefault="004E5FD4" w:rsidP="00887DD6">
            <w:pPr>
              <w:jc w:val="center"/>
              <w:rPr>
                <w:bCs/>
              </w:rPr>
            </w:pPr>
            <w:proofErr w:type="spellStart"/>
            <w:r w:rsidRPr="00EF67D7">
              <w:rPr>
                <w:bCs/>
              </w:rPr>
              <w:t>Edriss</w:t>
            </w:r>
            <w:proofErr w:type="spellEnd"/>
            <w:r w:rsidRPr="00EF67D7">
              <w:rPr>
                <w:bCs/>
              </w:rPr>
              <w:t xml:space="preserve"> RASOOLİ</w:t>
            </w:r>
          </w:p>
        </w:tc>
        <w:tc>
          <w:tcPr>
            <w:tcW w:w="3118" w:type="dxa"/>
          </w:tcPr>
          <w:p w:rsidR="004E5FD4" w:rsidRPr="00930941" w:rsidRDefault="004E5FD4" w:rsidP="007144AC">
            <w:pPr>
              <w:rPr>
                <w:bCs/>
              </w:rPr>
            </w:pPr>
            <w:proofErr w:type="gramStart"/>
            <w:r w:rsidRPr="00930941">
              <w:rPr>
                <w:bCs/>
              </w:rPr>
              <w:t>209004472016</w:t>
            </w:r>
            <w:proofErr w:type="gramEnd"/>
            <w:r w:rsidRPr="00930941">
              <w:rPr>
                <w:bCs/>
              </w:rPr>
              <w:t xml:space="preserve"> Problem </w:t>
            </w:r>
            <w:proofErr w:type="spellStart"/>
            <w:r w:rsidRPr="00930941">
              <w:rPr>
                <w:bCs/>
              </w:rPr>
              <w:t>Solving</w:t>
            </w:r>
            <w:proofErr w:type="spellEnd"/>
            <w:r w:rsidRPr="00930941">
              <w:rPr>
                <w:bCs/>
              </w:rPr>
              <w:t xml:space="preserve"> </w:t>
            </w:r>
            <w:proofErr w:type="spellStart"/>
            <w:r w:rsidRPr="00930941">
              <w:rPr>
                <w:bCs/>
              </w:rPr>
              <w:t>And</w:t>
            </w:r>
            <w:proofErr w:type="spellEnd"/>
            <w:r w:rsidRPr="00930941">
              <w:rPr>
                <w:bCs/>
              </w:rPr>
              <w:t xml:space="preserve"> </w:t>
            </w:r>
            <w:proofErr w:type="spellStart"/>
            <w:r w:rsidRPr="00930941">
              <w:rPr>
                <w:bCs/>
              </w:rPr>
              <w:t>Decision</w:t>
            </w:r>
            <w:proofErr w:type="spellEnd"/>
            <w:r w:rsidRPr="00930941">
              <w:rPr>
                <w:bCs/>
              </w:rPr>
              <w:t xml:space="preserve"> </w:t>
            </w:r>
            <w:proofErr w:type="spellStart"/>
            <w:r w:rsidRPr="00930941">
              <w:rPr>
                <w:bCs/>
              </w:rPr>
              <w:t>Making</w:t>
            </w:r>
            <w:proofErr w:type="spellEnd"/>
            <w:r w:rsidRPr="00930941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4E5FD4" w:rsidRPr="00930941" w:rsidRDefault="004E5FD4" w:rsidP="007144AC">
            <w:pPr>
              <w:rPr>
                <w:bCs/>
              </w:rPr>
            </w:pPr>
            <w:r w:rsidRPr="00930941">
              <w:rPr>
                <w:bCs/>
              </w:rPr>
              <w:t xml:space="preserve">PSİ4069 </w:t>
            </w:r>
            <w:proofErr w:type="spellStart"/>
            <w:r w:rsidRPr="00930941">
              <w:rPr>
                <w:bCs/>
              </w:rPr>
              <w:t>Thought</w:t>
            </w:r>
            <w:proofErr w:type="spellEnd"/>
            <w:r w:rsidRPr="00930941">
              <w:rPr>
                <w:bCs/>
              </w:rPr>
              <w:t xml:space="preserve"> </w:t>
            </w:r>
            <w:proofErr w:type="spellStart"/>
            <w:r w:rsidRPr="00930941">
              <w:rPr>
                <w:bCs/>
              </w:rPr>
              <w:t>And</w:t>
            </w:r>
            <w:proofErr w:type="spellEnd"/>
            <w:r w:rsidRPr="00930941">
              <w:rPr>
                <w:bCs/>
              </w:rPr>
              <w:t xml:space="preserve"> </w:t>
            </w:r>
            <w:proofErr w:type="spellStart"/>
            <w:r w:rsidRPr="00930941">
              <w:rPr>
                <w:bCs/>
              </w:rPr>
              <w:t>Decision</w:t>
            </w:r>
            <w:proofErr w:type="spellEnd"/>
            <w:r w:rsidRPr="00930941">
              <w:rPr>
                <w:bCs/>
              </w:rPr>
              <w:t xml:space="preserve"> </w:t>
            </w:r>
            <w:proofErr w:type="spellStart"/>
            <w:r w:rsidRPr="00930941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4E5FD4" w:rsidRPr="00930941" w:rsidRDefault="004E5FD4" w:rsidP="00EF67D7">
            <w:pPr>
              <w:jc w:val="center"/>
              <w:rPr>
                <w:bCs/>
              </w:rPr>
            </w:pPr>
            <w:r w:rsidRPr="00930941">
              <w:rPr>
                <w:bCs/>
              </w:rPr>
              <w:t>Uygun bulunmuştur. Onaylandı</w:t>
            </w:r>
          </w:p>
        </w:tc>
      </w:tr>
      <w:tr w:rsidR="004E5FD4" w:rsidTr="00F86965">
        <w:tc>
          <w:tcPr>
            <w:tcW w:w="1384" w:type="dxa"/>
          </w:tcPr>
          <w:p w:rsidR="004E5FD4" w:rsidRPr="005314D6" w:rsidRDefault="004E5FD4" w:rsidP="004E5FD4">
            <w:pPr>
              <w:jc w:val="center"/>
              <w:rPr>
                <w:bCs/>
              </w:rPr>
            </w:pPr>
            <w:r>
              <w:rPr>
                <w:bCs/>
              </w:rPr>
              <w:t>061604021ç</w:t>
            </w:r>
          </w:p>
        </w:tc>
        <w:tc>
          <w:tcPr>
            <w:tcW w:w="1418" w:type="dxa"/>
          </w:tcPr>
          <w:p w:rsidR="004E5FD4" w:rsidRPr="005314D6" w:rsidRDefault="004E5FD4" w:rsidP="00887DD6">
            <w:pPr>
              <w:jc w:val="center"/>
              <w:rPr>
                <w:bCs/>
              </w:rPr>
            </w:pPr>
            <w:r>
              <w:rPr>
                <w:bCs/>
              </w:rPr>
              <w:t>Zeynep Yüncü</w:t>
            </w:r>
          </w:p>
        </w:tc>
        <w:tc>
          <w:tcPr>
            <w:tcW w:w="3118" w:type="dxa"/>
          </w:tcPr>
          <w:p w:rsidR="004E5FD4" w:rsidRPr="00616A19" w:rsidRDefault="004E5FD4" w:rsidP="007144AC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4E5FD4" w:rsidRPr="00616A19" w:rsidRDefault="004E5FD4" w:rsidP="007144AC">
            <w:pPr>
              <w:rPr>
                <w:bCs/>
              </w:rPr>
            </w:pPr>
            <w:r w:rsidRPr="00616A19">
              <w:rPr>
                <w:bCs/>
              </w:rPr>
              <w:t xml:space="preserve">PSİ4069 </w:t>
            </w:r>
            <w:proofErr w:type="spellStart"/>
            <w:r w:rsidRPr="00616A19">
              <w:rPr>
                <w:bCs/>
              </w:rPr>
              <w:t>Thought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4E5FD4" w:rsidRPr="00616A19" w:rsidRDefault="004E5FD4" w:rsidP="004E5FD4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4E5FD4" w:rsidTr="00F86965">
        <w:tc>
          <w:tcPr>
            <w:tcW w:w="1384" w:type="dxa"/>
          </w:tcPr>
          <w:p w:rsidR="004E5FD4" w:rsidRPr="00EF67D7" w:rsidRDefault="004E5FD4" w:rsidP="00EF67D7">
            <w:pPr>
              <w:jc w:val="center"/>
              <w:rPr>
                <w:bCs/>
              </w:rPr>
            </w:pPr>
            <w:proofErr w:type="gramStart"/>
            <w:r w:rsidRPr="00EF67D7">
              <w:rPr>
                <w:bCs/>
              </w:rPr>
              <w:t>081611052</w:t>
            </w:r>
            <w:proofErr w:type="gramEnd"/>
          </w:p>
        </w:tc>
        <w:tc>
          <w:tcPr>
            <w:tcW w:w="1418" w:type="dxa"/>
          </w:tcPr>
          <w:p w:rsidR="004E5FD4" w:rsidRPr="00EF67D7" w:rsidRDefault="004E5FD4" w:rsidP="00887DD6">
            <w:pPr>
              <w:jc w:val="center"/>
              <w:rPr>
                <w:bCs/>
              </w:rPr>
            </w:pPr>
            <w:r w:rsidRPr="00EF67D7">
              <w:rPr>
                <w:bCs/>
              </w:rPr>
              <w:t>Gülce KOCA</w:t>
            </w:r>
          </w:p>
        </w:tc>
        <w:tc>
          <w:tcPr>
            <w:tcW w:w="3118" w:type="dxa"/>
          </w:tcPr>
          <w:p w:rsidR="004E5FD4" w:rsidRPr="00616A19" w:rsidRDefault="004E5FD4" w:rsidP="007144AC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4E5FD4" w:rsidRPr="00616A19" w:rsidRDefault="004E5FD4" w:rsidP="007144AC">
            <w:pPr>
              <w:rPr>
                <w:bCs/>
              </w:rPr>
            </w:pPr>
            <w:r w:rsidRPr="00616A19">
              <w:rPr>
                <w:bCs/>
              </w:rPr>
              <w:t xml:space="preserve">PSİ4069 </w:t>
            </w:r>
            <w:proofErr w:type="spellStart"/>
            <w:r w:rsidRPr="00616A19">
              <w:rPr>
                <w:bCs/>
              </w:rPr>
              <w:t>Thought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4E5FD4" w:rsidRPr="00616A19" w:rsidRDefault="004E5FD4" w:rsidP="00EF67D7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4E5FD4" w:rsidTr="00F86965">
        <w:tc>
          <w:tcPr>
            <w:tcW w:w="1384" w:type="dxa"/>
          </w:tcPr>
          <w:p w:rsidR="004E5FD4" w:rsidRPr="00EF67D7" w:rsidRDefault="004E5FD4" w:rsidP="00EF67D7">
            <w:pPr>
              <w:jc w:val="center"/>
              <w:rPr>
                <w:bCs/>
              </w:rPr>
            </w:pPr>
            <w:proofErr w:type="gramStart"/>
            <w:r w:rsidRPr="00EF67D7">
              <w:rPr>
                <w:bCs/>
              </w:rPr>
              <w:t>081611052</w:t>
            </w:r>
            <w:proofErr w:type="gramEnd"/>
          </w:p>
        </w:tc>
        <w:tc>
          <w:tcPr>
            <w:tcW w:w="1418" w:type="dxa"/>
          </w:tcPr>
          <w:p w:rsidR="004E5FD4" w:rsidRPr="00EF67D7" w:rsidRDefault="004E5FD4" w:rsidP="00887DD6">
            <w:pPr>
              <w:jc w:val="center"/>
              <w:rPr>
                <w:bCs/>
              </w:rPr>
            </w:pPr>
            <w:r w:rsidRPr="00EF67D7">
              <w:rPr>
                <w:bCs/>
              </w:rPr>
              <w:t>Gülce KOCA</w:t>
            </w:r>
          </w:p>
        </w:tc>
        <w:tc>
          <w:tcPr>
            <w:tcW w:w="3118" w:type="dxa"/>
          </w:tcPr>
          <w:p w:rsidR="004E5FD4" w:rsidRPr="00616A19" w:rsidRDefault="004E5FD4" w:rsidP="007144AC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4E5FD4" w:rsidRPr="00616A19" w:rsidRDefault="004E5FD4" w:rsidP="007144AC">
            <w:pPr>
              <w:rPr>
                <w:bCs/>
              </w:rPr>
            </w:pPr>
            <w:r w:rsidRPr="00616A19">
              <w:rPr>
                <w:bCs/>
              </w:rPr>
              <w:t xml:space="preserve">PSİ4075 </w:t>
            </w:r>
            <w:proofErr w:type="spellStart"/>
            <w:r>
              <w:rPr>
                <w:bCs/>
              </w:rPr>
              <w:t>Contemporary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Issues</w:t>
            </w:r>
            <w:proofErr w:type="spellEnd"/>
            <w:r>
              <w:rPr>
                <w:bCs/>
              </w:rPr>
              <w:t xml:space="preserve"> i</w:t>
            </w:r>
            <w:r w:rsidRPr="00616A19">
              <w:rPr>
                <w:bCs/>
              </w:rPr>
              <w:t xml:space="preserve">n </w:t>
            </w:r>
            <w:proofErr w:type="spellStart"/>
            <w:r w:rsidRPr="00616A19">
              <w:rPr>
                <w:bCs/>
              </w:rPr>
              <w:t>Socı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4E5FD4" w:rsidRPr="00616A19" w:rsidRDefault="004E5FD4" w:rsidP="00EF67D7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F319A9" w:rsidTr="00F86965">
        <w:tc>
          <w:tcPr>
            <w:tcW w:w="1384" w:type="dxa"/>
          </w:tcPr>
          <w:p w:rsidR="00F319A9" w:rsidRPr="00EF67D7" w:rsidRDefault="00F319A9" w:rsidP="00EF67D7">
            <w:pPr>
              <w:jc w:val="center"/>
              <w:rPr>
                <w:bCs/>
              </w:rPr>
            </w:pPr>
            <w:proofErr w:type="gramStart"/>
            <w:r w:rsidRPr="00EF67D7">
              <w:rPr>
                <w:bCs/>
              </w:rPr>
              <w:t>081711029</w:t>
            </w:r>
            <w:proofErr w:type="gramEnd"/>
          </w:p>
        </w:tc>
        <w:tc>
          <w:tcPr>
            <w:tcW w:w="1418" w:type="dxa"/>
          </w:tcPr>
          <w:p w:rsidR="00F319A9" w:rsidRPr="00EF67D7" w:rsidRDefault="00F319A9" w:rsidP="00887DD6">
            <w:pPr>
              <w:jc w:val="center"/>
              <w:rPr>
                <w:bCs/>
              </w:rPr>
            </w:pPr>
            <w:proofErr w:type="spellStart"/>
            <w:r w:rsidRPr="00EF67D7">
              <w:rPr>
                <w:bCs/>
              </w:rPr>
              <w:t>Rümeysa</w:t>
            </w:r>
            <w:proofErr w:type="spellEnd"/>
            <w:r w:rsidRPr="00EF67D7">
              <w:rPr>
                <w:bCs/>
              </w:rPr>
              <w:t xml:space="preserve"> Güneş</w:t>
            </w:r>
          </w:p>
        </w:tc>
        <w:tc>
          <w:tcPr>
            <w:tcW w:w="3118" w:type="dxa"/>
          </w:tcPr>
          <w:p w:rsidR="00F319A9" w:rsidRPr="00616A19" w:rsidRDefault="00F319A9" w:rsidP="007144AC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F319A9" w:rsidRPr="00616A19" w:rsidRDefault="00F319A9" w:rsidP="007144AC">
            <w:pPr>
              <w:rPr>
                <w:bCs/>
              </w:rPr>
            </w:pPr>
            <w:r w:rsidRPr="00616A19">
              <w:rPr>
                <w:bCs/>
              </w:rPr>
              <w:t xml:space="preserve">PSİ4069 </w:t>
            </w:r>
            <w:proofErr w:type="spellStart"/>
            <w:r w:rsidRPr="00616A19">
              <w:rPr>
                <w:bCs/>
              </w:rPr>
              <w:t>Thought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F319A9" w:rsidRPr="00616A19" w:rsidRDefault="00F319A9" w:rsidP="00EF67D7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F319A9" w:rsidTr="00F86965">
        <w:tc>
          <w:tcPr>
            <w:tcW w:w="1384" w:type="dxa"/>
          </w:tcPr>
          <w:p w:rsidR="00F319A9" w:rsidRPr="00EF67D7" w:rsidRDefault="00F319A9" w:rsidP="00EF67D7">
            <w:pPr>
              <w:jc w:val="center"/>
              <w:rPr>
                <w:bCs/>
              </w:rPr>
            </w:pPr>
            <w:proofErr w:type="gramStart"/>
            <w:r w:rsidRPr="00EF67D7">
              <w:rPr>
                <w:bCs/>
              </w:rPr>
              <w:t>081711029</w:t>
            </w:r>
            <w:proofErr w:type="gramEnd"/>
          </w:p>
        </w:tc>
        <w:tc>
          <w:tcPr>
            <w:tcW w:w="1418" w:type="dxa"/>
          </w:tcPr>
          <w:p w:rsidR="00F319A9" w:rsidRPr="00EF67D7" w:rsidRDefault="00F319A9" w:rsidP="00887DD6">
            <w:pPr>
              <w:jc w:val="center"/>
              <w:rPr>
                <w:bCs/>
              </w:rPr>
            </w:pPr>
            <w:proofErr w:type="spellStart"/>
            <w:r w:rsidRPr="00EF67D7">
              <w:rPr>
                <w:bCs/>
              </w:rPr>
              <w:t>Rümeysa</w:t>
            </w:r>
            <w:proofErr w:type="spellEnd"/>
            <w:r w:rsidRPr="00EF67D7">
              <w:rPr>
                <w:bCs/>
              </w:rPr>
              <w:t xml:space="preserve"> Güneş</w:t>
            </w:r>
          </w:p>
        </w:tc>
        <w:tc>
          <w:tcPr>
            <w:tcW w:w="3118" w:type="dxa"/>
          </w:tcPr>
          <w:p w:rsidR="00F319A9" w:rsidRPr="00616A19" w:rsidRDefault="00F319A9" w:rsidP="007144AC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F319A9" w:rsidRPr="00616A19" w:rsidRDefault="00F319A9" w:rsidP="007144AC">
            <w:pPr>
              <w:rPr>
                <w:bCs/>
              </w:rPr>
            </w:pPr>
            <w:r w:rsidRPr="00616A19">
              <w:rPr>
                <w:bCs/>
              </w:rPr>
              <w:t xml:space="preserve">PSİ4075 </w:t>
            </w:r>
            <w:proofErr w:type="spellStart"/>
            <w:r>
              <w:rPr>
                <w:bCs/>
              </w:rPr>
              <w:t>Contemporary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Issues</w:t>
            </w:r>
            <w:proofErr w:type="spellEnd"/>
            <w:r>
              <w:rPr>
                <w:bCs/>
              </w:rPr>
              <w:t xml:space="preserve"> i</w:t>
            </w:r>
            <w:r w:rsidRPr="00616A19">
              <w:rPr>
                <w:bCs/>
              </w:rPr>
              <w:t xml:space="preserve">n </w:t>
            </w:r>
            <w:proofErr w:type="spellStart"/>
            <w:r w:rsidRPr="00616A19">
              <w:rPr>
                <w:bCs/>
              </w:rPr>
              <w:t>Socı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F319A9" w:rsidRPr="00616A19" w:rsidRDefault="00F319A9" w:rsidP="00EF67D7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4A5E68" w:rsidTr="00F86965">
        <w:tc>
          <w:tcPr>
            <w:tcW w:w="1384" w:type="dxa"/>
          </w:tcPr>
          <w:p w:rsidR="004A5E68" w:rsidRPr="00EF67D7" w:rsidRDefault="004A5E68" w:rsidP="00EF67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Cs/>
              </w:rPr>
            </w:pPr>
            <w:proofErr w:type="gramStart"/>
            <w:r w:rsidRPr="00EF67D7">
              <w:rPr>
                <w:bCs/>
              </w:rPr>
              <w:t>081611097</w:t>
            </w:r>
            <w:proofErr w:type="gramEnd"/>
          </w:p>
        </w:tc>
        <w:tc>
          <w:tcPr>
            <w:tcW w:w="1418" w:type="dxa"/>
          </w:tcPr>
          <w:p w:rsidR="004A5E68" w:rsidRPr="00EF67D7" w:rsidRDefault="004A5E68" w:rsidP="00887DD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Cs/>
              </w:rPr>
            </w:pPr>
            <w:r w:rsidRPr="00EF67D7">
              <w:rPr>
                <w:bCs/>
              </w:rPr>
              <w:t>ELİF AYDIN</w:t>
            </w:r>
          </w:p>
        </w:tc>
        <w:tc>
          <w:tcPr>
            <w:tcW w:w="3118" w:type="dxa"/>
          </w:tcPr>
          <w:p w:rsidR="004A5E68" w:rsidRPr="00616A19" w:rsidRDefault="004A5E68" w:rsidP="007144AC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4A5E68" w:rsidRPr="00616A19" w:rsidRDefault="004A5E68" w:rsidP="007144AC">
            <w:pPr>
              <w:rPr>
                <w:bCs/>
              </w:rPr>
            </w:pPr>
            <w:r w:rsidRPr="00616A19">
              <w:rPr>
                <w:bCs/>
              </w:rPr>
              <w:t xml:space="preserve">PSİ4069 </w:t>
            </w:r>
            <w:proofErr w:type="spellStart"/>
            <w:r w:rsidRPr="00616A19">
              <w:rPr>
                <w:bCs/>
              </w:rPr>
              <w:t>Thought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4A5E68" w:rsidRPr="00616A19" w:rsidRDefault="004A5E68" w:rsidP="00EF67D7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AB7FC1" w:rsidTr="00F86965">
        <w:tc>
          <w:tcPr>
            <w:tcW w:w="1384" w:type="dxa"/>
          </w:tcPr>
          <w:p w:rsidR="00AB7FC1" w:rsidRPr="00EF67D7" w:rsidRDefault="00AB7FC1" w:rsidP="00EF67D7">
            <w:pPr>
              <w:jc w:val="center"/>
              <w:rPr>
                <w:bCs/>
              </w:rPr>
            </w:pPr>
            <w:r w:rsidRPr="00EF67D7">
              <w:rPr>
                <w:bCs/>
              </w:rPr>
              <w:t xml:space="preserve">  </w:t>
            </w:r>
            <w:proofErr w:type="gramStart"/>
            <w:r w:rsidRPr="00EF67D7">
              <w:rPr>
                <w:bCs/>
              </w:rPr>
              <w:t>0816110104</w:t>
            </w:r>
            <w:proofErr w:type="gramEnd"/>
          </w:p>
        </w:tc>
        <w:tc>
          <w:tcPr>
            <w:tcW w:w="1418" w:type="dxa"/>
          </w:tcPr>
          <w:p w:rsidR="00AB7FC1" w:rsidRPr="00EF67D7" w:rsidRDefault="00AB7FC1" w:rsidP="00887DD6">
            <w:pPr>
              <w:jc w:val="center"/>
              <w:rPr>
                <w:bCs/>
              </w:rPr>
            </w:pPr>
            <w:r w:rsidRPr="00EF67D7">
              <w:rPr>
                <w:bCs/>
              </w:rPr>
              <w:t xml:space="preserve">Selma </w:t>
            </w:r>
            <w:proofErr w:type="spellStart"/>
            <w:r w:rsidRPr="00EF67D7">
              <w:rPr>
                <w:bCs/>
              </w:rPr>
              <w:t>Derdiman</w:t>
            </w:r>
            <w:proofErr w:type="spellEnd"/>
          </w:p>
        </w:tc>
        <w:tc>
          <w:tcPr>
            <w:tcW w:w="3118" w:type="dxa"/>
          </w:tcPr>
          <w:p w:rsidR="00AB7FC1" w:rsidRPr="00616A19" w:rsidRDefault="00AB7FC1" w:rsidP="007144AC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AB7FC1" w:rsidRDefault="00AB7FC1" w:rsidP="007144AC">
            <w:pPr>
              <w:rPr>
                <w:bCs/>
              </w:rPr>
            </w:pPr>
            <w:r>
              <w:rPr>
                <w:bCs/>
              </w:rPr>
              <w:t xml:space="preserve">PSi4063 </w:t>
            </w:r>
            <w:proofErr w:type="spellStart"/>
            <w:r w:rsidRPr="00EF67D7">
              <w:rPr>
                <w:bCs/>
              </w:rPr>
              <w:t>Contemporary</w:t>
            </w:r>
            <w:proofErr w:type="spellEnd"/>
            <w:r w:rsidRPr="00EF67D7">
              <w:rPr>
                <w:bCs/>
              </w:rPr>
              <w:t xml:space="preserve"> </w:t>
            </w:r>
            <w:proofErr w:type="spellStart"/>
            <w:r w:rsidRPr="00EF67D7">
              <w:rPr>
                <w:bCs/>
              </w:rPr>
              <w:t>Issues</w:t>
            </w:r>
            <w:proofErr w:type="spellEnd"/>
            <w:r w:rsidRPr="00EF67D7">
              <w:rPr>
                <w:bCs/>
              </w:rPr>
              <w:t xml:space="preserve"> in </w:t>
            </w:r>
            <w:proofErr w:type="spellStart"/>
            <w:r w:rsidRPr="00EF67D7">
              <w:rPr>
                <w:bCs/>
              </w:rPr>
              <w:t>Cognitive</w:t>
            </w:r>
            <w:proofErr w:type="spellEnd"/>
            <w:r w:rsidRPr="00EF67D7">
              <w:rPr>
                <w:bCs/>
              </w:rPr>
              <w:t xml:space="preserve"> </w:t>
            </w:r>
            <w:proofErr w:type="spellStart"/>
            <w:r w:rsidRPr="00EF67D7">
              <w:rPr>
                <w:bCs/>
              </w:rPr>
              <w:lastRenderedPageBreak/>
              <w:t>Psychology</w:t>
            </w:r>
            <w:proofErr w:type="spellEnd"/>
          </w:p>
        </w:tc>
        <w:tc>
          <w:tcPr>
            <w:tcW w:w="1843" w:type="dxa"/>
          </w:tcPr>
          <w:p w:rsidR="00AB7FC1" w:rsidRPr="00616A19" w:rsidRDefault="00AB7FC1" w:rsidP="00EF67D7">
            <w:pPr>
              <w:jc w:val="center"/>
              <w:rPr>
                <w:bCs/>
              </w:rPr>
            </w:pPr>
            <w:r w:rsidRPr="00616A19">
              <w:rPr>
                <w:bCs/>
              </w:rPr>
              <w:lastRenderedPageBreak/>
              <w:t>Uygun bulunmuştur. Onaylandı</w:t>
            </w:r>
          </w:p>
        </w:tc>
      </w:tr>
      <w:tr w:rsidR="00930941" w:rsidTr="00F86965">
        <w:tc>
          <w:tcPr>
            <w:tcW w:w="1384" w:type="dxa"/>
          </w:tcPr>
          <w:p w:rsidR="00930941" w:rsidRPr="00EF67D7" w:rsidRDefault="00930941" w:rsidP="00EF67D7">
            <w:pPr>
              <w:jc w:val="center"/>
              <w:rPr>
                <w:bCs/>
              </w:rPr>
            </w:pPr>
            <w:r w:rsidRPr="00EF67D7">
              <w:rPr>
                <w:bCs/>
              </w:rPr>
              <w:t xml:space="preserve">  </w:t>
            </w:r>
            <w:proofErr w:type="gramStart"/>
            <w:r w:rsidRPr="00EF67D7">
              <w:rPr>
                <w:bCs/>
              </w:rPr>
              <w:t>0816110104</w:t>
            </w:r>
            <w:proofErr w:type="gramEnd"/>
          </w:p>
        </w:tc>
        <w:tc>
          <w:tcPr>
            <w:tcW w:w="1418" w:type="dxa"/>
          </w:tcPr>
          <w:p w:rsidR="00930941" w:rsidRPr="00EF67D7" w:rsidRDefault="00930941" w:rsidP="00887DD6">
            <w:pPr>
              <w:jc w:val="center"/>
              <w:rPr>
                <w:bCs/>
              </w:rPr>
            </w:pPr>
            <w:r w:rsidRPr="00EF67D7">
              <w:rPr>
                <w:bCs/>
              </w:rPr>
              <w:t xml:space="preserve">Selma </w:t>
            </w:r>
            <w:proofErr w:type="spellStart"/>
            <w:r w:rsidRPr="00EF67D7">
              <w:rPr>
                <w:bCs/>
              </w:rPr>
              <w:t>Derdiman</w:t>
            </w:r>
            <w:proofErr w:type="spellEnd"/>
          </w:p>
        </w:tc>
        <w:tc>
          <w:tcPr>
            <w:tcW w:w="3118" w:type="dxa"/>
          </w:tcPr>
          <w:p w:rsidR="00930941" w:rsidRPr="00616A19" w:rsidRDefault="00930941" w:rsidP="007144AC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930941" w:rsidRPr="00616A19" w:rsidRDefault="00930941" w:rsidP="007144AC">
            <w:pPr>
              <w:rPr>
                <w:bCs/>
              </w:rPr>
            </w:pPr>
            <w:r>
              <w:rPr>
                <w:bCs/>
              </w:rPr>
              <w:t xml:space="preserve">PSİ4059 </w:t>
            </w:r>
            <w:proofErr w:type="spellStart"/>
            <w:r>
              <w:rPr>
                <w:bCs/>
              </w:rPr>
              <w:t>Selected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Topics</w:t>
            </w:r>
            <w:proofErr w:type="spellEnd"/>
            <w:r>
              <w:rPr>
                <w:bCs/>
              </w:rPr>
              <w:t xml:space="preserve"> in </w:t>
            </w:r>
            <w:proofErr w:type="spellStart"/>
            <w:r>
              <w:rPr>
                <w:bCs/>
              </w:rPr>
              <w:t>Developmental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930941" w:rsidRPr="00616A19" w:rsidRDefault="00930941" w:rsidP="00EF67D7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A2594D" w:rsidTr="00F86965">
        <w:tc>
          <w:tcPr>
            <w:tcW w:w="1384" w:type="dxa"/>
          </w:tcPr>
          <w:p w:rsidR="00A2594D" w:rsidRPr="00EF67D7" w:rsidRDefault="00A2594D" w:rsidP="00EF67D7">
            <w:pPr>
              <w:jc w:val="center"/>
              <w:rPr>
                <w:bCs/>
              </w:rPr>
            </w:pPr>
            <w:proofErr w:type="gramStart"/>
            <w:r w:rsidRPr="00EF67D7">
              <w:rPr>
                <w:bCs/>
              </w:rPr>
              <w:t>081811010</w:t>
            </w:r>
            <w:proofErr w:type="gramEnd"/>
          </w:p>
        </w:tc>
        <w:tc>
          <w:tcPr>
            <w:tcW w:w="1418" w:type="dxa"/>
          </w:tcPr>
          <w:p w:rsidR="00A2594D" w:rsidRPr="00EF67D7" w:rsidRDefault="00A2594D" w:rsidP="00887DD6">
            <w:pPr>
              <w:jc w:val="center"/>
              <w:rPr>
                <w:bCs/>
              </w:rPr>
            </w:pPr>
            <w:r w:rsidRPr="00EF67D7">
              <w:rPr>
                <w:bCs/>
              </w:rPr>
              <w:t>DUYGU AKMERCAN</w:t>
            </w:r>
          </w:p>
        </w:tc>
        <w:tc>
          <w:tcPr>
            <w:tcW w:w="3118" w:type="dxa"/>
          </w:tcPr>
          <w:p w:rsidR="00A2594D" w:rsidRPr="00616A19" w:rsidRDefault="00A2594D" w:rsidP="007144AC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A2594D" w:rsidRPr="00616A19" w:rsidRDefault="00A2594D" w:rsidP="007144AC">
            <w:pPr>
              <w:rPr>
                <w:bCs/>
              </w:rPr>
            </w:pPr>
            <w:r w:rsidRPr="00616A19">
              <w:rPr>
                <w:bCs/>
              </w:rPr>
              <w:t xml:space="preserve">PSI4002 </w:t>
            </w:r>
            <w:proofErr w:type="spellStart"/>
            <w:r w:rsidRPr="00616A19">
              <w:rPr>
                <w:bCs/>
              </w:rPr>
              <w:t>Culture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A2594D" w:rsidRPr="00616A19" w:rsidRDefault="00A2594D" w:rsidP="00EF67D7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F5714C" w:rsidTr="00F86965">
        <w:tc>
          <w:tcPr>
            <w:tcW w:w="1384" w:type="dxa"/>
          </w:tcPr>
          <w:p w:rsidR="00F5714C" w:rsidRPr="00EF67D7" w:rsidRDefault="00F5714C" w:rsidP="00EF67D7">
            <w:pPr>
              <w:jc w:val="center"/>
              <w:rPr>
                <w:bCs/>
              </w:rPr>
            </w:pPr>
            <w:proofErr w:type="gramStart"/>
            <w:r w:rsidRPr="00EF67D7">
              <w:rPr>
                <w:bCs/>
              </w:rPr>
              <w:t>081811010</w:t>
            </w:r>
            <w:proofErr w:type="gramEnd"/>
          </w:p>
        </w:tc>
        <w:tc>
          <w:tcPr>
            <w:tcW w:w="1418" w:type="dxa"/>
          </w:tcPr>
          <w:p w:rsidR="00F5714C" w:rsidRPr="00EF67D7" w:rsidRDefault="00F5714C" w:rsidP="00887DD6">
            <w:pPr>
              <w:jc w:val="center"/>
              <w:rPr>
                <w:bCs/>
              </w:rPr>
            </w:pPr>
            <w:r w:rsidRPr="00EF67D7">
              <w:rPr>
                <w:bCs/>
              </w:rPr>
              <w:t>DUYGU AKMERCAN</w:t>
            </w:r>
          </w:p>
        </w:tc>
        <w:tc>
          <w:tcPr>
            <w:tcW w:w="3118" w:type="dxa"/>
          </w:tcPr>
          <w:p w:rsidR="00F5714C" w:rsidRPr="00616A19" w:rsidRDefault="00F5714C" w:rsidP="007144AC">
            <w:pPr>
              <w:rPr>
                <w:bCs/>
              </w:rPr>
            </w:pPr>
            <w:proofErr w:type="gramStart"/>
            <w:r w:rsidRPr="00EF67D7">
              <w:rPr>
                <w:bCs/>
              </w:rPr>
              <w:t>211002192007</w:t>
            </w:r>
            <w:proofErr w:type="gramEnd"/>
            <w:r w:rsidRPr="00EF67D7">
              <w:rPr>
                <w:bCs/>
              </w:rPr>
              <w:t xml:space="preserve"> Güzel Konuşma ve Yazma Teknikleri </w:t>
            </w:r>
            <w:r w:rsidRPr="00616A19">
              <w:rPr>
                <w:bCs/>
              </w:rPr>
              <w:t>(Bolu Abant İzzet Baysal Üniversitesi)</w:t>
            </w:r>
          </w:p>
        </w:tc>
        <w:tc>
          <w:tcPr>
            <w:tcW w:w="2126" w:type="dxa"/>
          </w:tcPr>
          <w:p w:rsidR="00F5714C" w:rsidRDefault="00F5714C" w:rsidP="007144AC">
            <w:pPr>
              <w:rPr>
                <w:bCs/>
              </w:rPr>
            </w:pPr>
            <w:r w:rsidRPr="00EF67D7">
              <w:rPr>
                <w:bCs/>
              </w:rPr>
              <w:t>TDE0510 Etkili Konuşma Yöntemleri</w:t>
            </w:r>
          </w:p>
        </w:tc>
        <w:tc>
          <w:tcPr>
            <w:tcW w:w="1843" w:type="dxa"/>
          </w:tcPr>
          <w:p w:rsidR="00F5714C" w:rsidRPr="00616A19" w:rsidRDefault="00F5714C" w:rsidP="00EF67D7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1527DB" w:rsidTr="00F86965">
        <w:tc>
          <w:tcPr>
            <w:tcW w:w="1384" w:type="dxa"/>
          </w:tcPr>
          <w:p w:rsidR="001527DB" w:rsidRPr="00387569" w:rsidRDefault="001527DB" w:rsidP="00387569">
            <w:pPr>
              <w:rPr>
                <w:bCs/>
              </w:rPr>
            </w:pPr>
            <w:proofErr w:type="gramStart"/>
            <w:r w:rsidRPr="00387569">
              <w:rPr>
                <w:bCs/>
              </w:rPr>
              <w:t>081711037</w:t>
            </w:r>
            <w:proofErr w:type="gramEnd"/>
          </w:p>
        </w:tc>
        <w:tc>
          <w:tcPr>
            <w:tcW w:w="1418" w:type="dxa"/>
          </w:tcPr>
          <w:p w:rsidR="001527DB" w:rsidRPr="00387569" w:rsidRDefault="001527DB" w:rsidP="00887DD6">
            <w:pPr>
              <w:jc w:val="center"/>
              <w:rPr>
                <w:bCs/>
              </w:rPr>
            </w:pPr>
            <w:r w:rsidRPr="00387569">
              <w:rPr>
                <w:bCs/>
              </w:rPr>
              <w:t>Gökçe Deniz Karademir</w:t>
            </w:r>
          </w:p>
        </w:tc>
        <w:tc>
          <w:tcPr>
            <w:tcW w:w="3118" w:type="dxa"/>
          </w:tcPr>
          <w:p w:rsidR="001527DB" w:rsidRPr="00616A19" w:rsidRDefault="001527DB" w:rsidP="00387569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1527DB" w:rsidRPr="00616A19" w:rsidRDefault="001527DB" w:rsidP="00387569">
            <w:pPr>
              <w:rPr>
                <w:bCs/>
              </w:rPr>
            </w:pPr>
            <w:r w:rsidRPr="00616A19">
              <w:rPr>
                <w:bCs/>
              </w:rPr>
              <w:t xml:space="preserve">PSI4002 </w:t>
            </w:r>
            <w:proofErr w:type="spellStart"/>
            <w:r w:rsidRPr="00616A19">
              <w:rPr>
                <w:bCs/>
              </w:rPr>
              <w:t>Culture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1527DB" w:rsidRPr="00616A19" w:rsidRDefault="001527DB" w:rsidP="00387569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1527DB" w:rsidTr="00F86965">
        <w:tc>
          <w:tcPr>
            <w:tcW w:w="1384" w:type="dxa"/>
          </w:tcPr>
          <w:p w:rsidR="001527DB" w:rsidRPr="00387569" w:rsidRDefault="001527DB" w:rsidP="00387569">
            <w:pPr>
              <w:rPr>
                <w:bCs/>
              </w:rPr>
            </w:pPr>
            <w:proofErr w:type="gramStart"/>
            <w:r w:rsidRPr="00387569">
              <w:rPr>
                <w:bCs/>
              </w:rPr>
              <w:t>081711037</w:t>
            </w:r>
            <w:proofErr w:type="gramEnd"/>
          </w:p>
        </w:tc>
        <w:tc>
          <w:tcPr>
            <w:tcW w:w="1418" w:type="dxa"/>
          </w:tcPr>
          <w:p w:rsidR="001527DB" w:rsidRPr="00387569" w:rsidRDefault="001527DB" w:rsidP="00887DD6">
            <w:pPr>
              <w:jc w:val="center"/>
              <w:rPr>
                <w:bCs/>
              </w:rPr>
            </w:pPr>
            <w:r w:rsidRPr="00387569">
              <w:rPr>
                <w:bCs/>
              </w:rPr>
              <w:t>Gökçe Deniz Karademir</w:t>
            </w:r>
          </w:p>
        </w:tc>
        <w:tc>
          <w:tcPr>
            <w:tcW w:w="3118" w:type="dxa"/>
          </w:tcPr>
          <w:p w:rsidR="001527DB" w:rsidRPr="00616A19" w:rsidRDefault="001527DB" w:rsidP="00387569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1527DB" w:rsidRPr="00616A19" w:rsidRDefault="001527DB" w:rsidP="00387569">
            <w:pPr>
              <w:rPr>
                <w:bCs/>
              </w:rPr>
            </w:pPr>
            <w:r w:rsidRPr="00616A19">
              <w:rPr>
                <w:bCs/>
              </w:rPr>
              <w:t xml:space="preserve">PSİ4069 </w:t>
            </w:r>
            <w:proofErr w:type="spellStart"/>
            <w:r w:rsidRPr="00616A19">
              <w:rPr>
                <w:bCs/>
              </w:rPr>
              <w:t>Thought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1527DB" w:rsidRPr="00616A19" w:rsidRDefault="001527DB" w:rsidP="00387569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7144AC" w:rsidTr="00F86965">
        <w:tc>
          <w:tcPr>
            <w:tcW w:w="1384" w:type="dxa"/>
          </w:tcPr>
          <w:p w:rsidR="007144AC" w:rsidRPr="00387569" w:rsidRDefault="007144AC" w:rsidP="00387569">
            <w:pPr>
              <w:rPr>
                <w:bCs/>
              </w:rPr>
            </w:pPr>
            <w:proofErr w:type="gramStart"/>
            <w:r w:rsidRPr="00387569">
              <w:rPr>
                <w:bCs/>
              </w:rPr>
              <w:t>081811142</w:t>
            </w:r>
            <w:proofErr w:type="gramEnd"/>
          </w:p>
        </w:tc>
        <w:tc>
          <w:tcPr>
            <w:tcW w:w="1418" w:type="dxa"/>
          </w:tcPr>
          <w:p w:rsidR="007144AC" w:rsidRPr="00387569" w:rsidRDefault="007144AC" w:rsidP="00887DD6">
            <w:pPr>
              <w:jc w:val="center"/>
              <w:rPr>
                <w:bCs/>
              </w:rPr>
            </w:pPr>
            <w:r w:rsidRPr="00387569">
              <w:rPr>
                <w:bCs/>
              </w:rPr>
              <w:t>Fatih Çapa</w:t>
            </w:r>
          </w:p>
        </w:tc>
        <w:tc>
          <w:tcPr>
            <w:tcW w:w="3118" w:type="dxa"/>
          </w:tcPr>
          <w:p w:rsidR="007144AC" w:rsidRPr="00616A19" w:rsidRDefault="007144AC" w:rsidP="00387569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7144AC" w:rsidRPr="00616A19" w:rsidRDefault="007144AC" w:rsidP="00387569">
            <w:pPr>
              <w:rPr>
                <w:bCs/>
              </w:rPr>
            </w:pPr>
            <w:r w:rsidRPr="00616A19">
              <w:rPr>
                <w:bCs/>
              </w:rPr>
              <w:t xml:space="preserve">PSI4002 </w:t>
            </w:r>
            <w:proofErr w:type="spellStart"/>
            <w:r w:rsidRPr="00616A19">
              <w:rPr>
                <w:bCs/>
              </w:rPr>
              <w:t>Culture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7144AC" w:rsidRPr="00616A19" w:rsidRDefault="007144AC" w:rsidP="00387569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7144AC" w:rsidTr="00F86965">
        <w:tc>
          <w:tcPr>
            <w:tcW w:w="1384" w:type="dxa"/>
          </w:tcPr>
          <w:p w:rsidR="007144AC" w:rsidRPr="00387569" w:rsidRDefault="007144AC" w:rsidP="00387569">
            <w:pPr>
              <w:rPr>
                <w:bCs/>
              </w:rPr>
            </w:pPr>
            <w:proofErr w:type="gramStart"/>
            <w:r w:rsidRPr="00387569">
              <w:rPr>
                <w:bCs/>
              </w:rPr>
              <w:t>081811142</w:t>
            </w:r>
            <w:proofErr w:type="gramEnd"/>
          </w:p>
        </w:tc>
        <w:tc>
          <w:tcPr>
            <w:tcW w:w="1418" w:type="dxa"/>
          </w:tcPr>
          <w:p w:rsidR="007144AC" w:rsidRPr="00387569" w:rsidRDefault="007144AC" w:rsidP="00887DD6">
            <w:pPr>
              <w:jc w:val="center"/>
              <w:rPr>
                <w:bCs/>
              </w:rPr>
            </w:pPr>
            <w:r w:rsidRPr="00387569">
              <w:rPr>
                <w:bCs/>
              </w:rPr>
              <w:t>Fatih Çapa</w:t>
            </w:r>
          </w:p>
        </w:tc>
        <w:tc>
          <w:tcPr>
            <w:tcW w:w="3118" w:type="dxa"/>
          </w:tcPr>
          <w:p w:rsidR="007144AC" w:rsidRPr="00616A19" w:rsidRDefault="007144AC" w:rsidP="00387569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7144AC" w:rsidRPr="00616A19" w:rsidRDefault="007144AC" w:rsidP="00387569">
            <w:pPr>
              <w:rPr>
                <w:bCs/>
              </w:rPr>
            </w:pPr>
            <w:r w:rsidRPr="00616A19">
              <w:rPr>
                <w:bCs/>
              </w:rPr>
              <w:t xml:space="preserve">PSİ4069 </w:t>
            </w:r>
            <w:proofErr w:type="spellStart"/>
            <w:r w:rsidRPr="00616A19">
              <w:rPr>
                <w:bCs/>
              </w:rPr>
              <w:t>Thought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7144AC" w:rsidRPr="00616A19" w:rsidRDefault="007144AC" w:rsidP="00387569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7144AC" w:rsidTr="00F86965">
        <w:tc>
          <w:tcPr>
            <w:tcW w:w="1384" w:type="dxa"/>
          </w:tcPr>
          <w:p w:rsidR="007144AC" w:rsidRPr="00616A19" w:rsidRDefault="007144AC" w:rsidP="00387569">
            <w:pPr>
              <w:rPr>
                <w:bCs/>
              </w:rPr>
            </w:pPr>
            <w:r w:rsidRPr="00616A19">
              <w:rPr>
                <w:bCs/>
              </w:rPr>
              <w:t xml:space="preserve"> </w:t>
            </w:r>
            <w:proofErr w:type="gramStart"/>
            <w:r w:rsidRPr="00616A19">
              <w:rPr>
                <w:bCs/>
              </w:rPr>
              <w:t>081611086</w:t>
            </w:r>
            <w:proofErr w:type="gramEnd"/>
          </w:p>
        </w:tc>
        <w:tc>
          <w:tcPr>
            <w:tcW w:w="1418" w:type="dxa"/>
          </w:tcPr>
          <w:p w:rsidR="007144AC" w:rsidRPr="00616A19" w:rsidRDefault="007144AC" w:rsidP="00887D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 xml:space="preserve">Lala </w:t>
            </w:r>
            <w:proofErr w:type="spellStart"/>
            <w:r w:rsidRPr="00616A19">
              <w:rPr>
                <w:bCs/>
              </w:rPr>
              <w:t>Gasimbayli</w:t>
            </w:r>
            <w:proofErr w:type="spellEnd"/>
          </w:p>
        </w:tc>
        <w:tc>
          <w:tcPr>
            <w:tcW w:w="3118" w:type="dxa"/>
          </w:tcPr>
          <w:p w:rsidR="007144AC" w:rsidRPr="00616A19" w:rsidRDefault="007144AC" w:rsidP="00387569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7144AC" w:rsidRPr="00616A19" w:rsidRDefault="007144AC" w:rsidP="00387569">
            <w:pPr>
              <w:rPr>
                <w:bCs/>
              </w:rPr>
            </w:pPr>
            <w:r>
              <w:rPr>
                <w:bCs/>
              </w:rPr>
              <w:t xml:space="preserve">PSİ4059 </w:t>
            </w:r>
            <w:proofErr w:type="spellStart"/>
            <w:r>
              <w:rPr>
                <w:bCs/>
              </w:rPr>
              <w:t>Selected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Topics</w:t>
            </w:r>
            <w:proofErr w:type="spellEnd"/>
            <w:r>
              <w:rPr>
                <w:bCs/>
              </w:rPr>
              <w:t xml:space="preserve"> in </w:t>
            </w:r>
            <w:proofErr w:type="spellStart"/>
            <w:r>
              <w:rPr>
                <w:bCs/>
              </w:rPr>
              <w:t>Developmental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7144AC" w:rsidRPr="00616A19" w:rsidRDefault="007144AC" w:rsidP="00387569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F378D3" w:rsidTr="00F86965">
        <w:tc>
          <w:tcPr>
            <w:tcW w:w="1384" w:type="dxa"/>
          </w:tcPr>
          <w:p w:rsidR="00F378D3" w:rsidRPr="00742977" w:rsidRDefault="00F378D3" w:rsidP="00742977">
            <w:pPr>
              <w:rPr>
                <w:bCs/>
              </w:rPr>
            </w:pPr>
            <w:proofErr w:type="gramStart"/>
            <w:r w:rsidRPr="00742977">
              <w:rPr>
                <w:bCs/>
              </w:rPr>
              <w:t>081511096</w:t>
            </w:r>
            <w:proofErr w:type="gramEnd"/>
          </w:p>
        </w:tc>
        <w:tc>
          <w:tcPr>
            <w:tcW w:w="1418" w:type="dxa"/>
          </w:tcPr>
          <w:p w:rsidR="00F378D3" w:rsidRPr="00742977" w:rsidRDefault="00F378D3" w:rsidP="00887DD6">
            <w:pPr>
              <w:jc w:val="center"/>
              <w:rPr>
                <w:bCs/>
              </w:rPr>
            </w:pPr>
            <w:r w:rsidRPr="00742977">
              <w:rPr>
                <w:bCs/>
              </w:rPr>
              <w:t>ŞENAY AK</w:t>
            </w:r>
          </w:p>
        </w:tc>
        <w:tc>
          <w:tcPr>
            <w:tcW w:w="3118" w:type="dxa"/>
          </w:tcPr>
          <w:p w:rsidR="00F378D3" w:rsidRPr="00616A19" w:rsidRDefault="00F378D3" w:rsidP="00742977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F378D3" w:rsidRPr="00616A19" w:rsidRDefault="00F378D3" w:rsidP="00742977">
            <w:pPr>
              <w:rPr>
                <w:bCs/>
              </w:rPr>
            </w:pPr>
            <w:r w:rsidRPr="00616A19">
              <w:rPr>
                <w:bCs/>
              </w:rPr>
              <w:t xml:space="preserve">PSİ4069 </w:t>
            </w:r>
            <w:proofErr w:type="spellStart"/>
            <w:r w:rsidRPr="00616A19">
              <w:rPr>
                <w:bCs/>
              </w:rPr>
              <w:t>Thought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F378D3" w:rsidRPr="00616A19" w:rsidRDefault="00F378D3" w:rsidP="00742977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F378D3" w:rsidTr="00F86965">
        <w:tc>
          <w:tcPr>
            <w:tcW w:w="1384" w:type="dxa"/>
          </w:tcPr>
          <w:p w:rsidR="00F378D3" w:rsidRPr="00742977" w:rsidRDefault="00F378D3" w:rsidP="00742977">
            <w:pPr>
              <w:rPr>
                <w:bCs/>
              </w:rPr>
            </w:pPr>
            <w:proofErr w:type="gramStart"/>
            <w:r w:rsidRPr="00742977">
              <w:rPr>
                <w:bCs/>
              </w:rPr>
              <w:t>081511096</w:t>
            </w:r>
            <w:proofErr w:type="gramEnd"/>
          </w:p>
        </w:tc>
        <w:tc>
          <w:tcPr>
            <w:tcW w:w="1418" w:type="dxa"/>
          </w:tcPr>
          <w:p w:rsidR="00F378D3" w:rsidRPr="00742977" w:rsidRDefault="00F378D3" w:rsidP="00887DD6">
            <w:pPr>
              <w:jc w:val="center"/>
              <w:rPr>
                <w:bCs/>
              </w:rPr>
            </w:pPr>
            <w:r w:rsidRPr="00742977">
              <w:rPr>
                <w:bCs/>
              </w:rPr>
              <w:t>ŞENAY AK</w:t>
            </w:r>
          </w:p>
        </w:tc>
        <w:tc>
          <w:tcPr>
            <w:tcW w:w="3118" w:type="dxa"/>
          </w:tcPr>
          <w:p w:rsidR="00F378D3" w:rsidRPr="00616A19" w:rsidRDefault="00F378D3" w:rsidP="00742977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F378D3" w:rsidRPr="00616A19" w:rsidRDefault="00F378D3" w:rsidP="00742977">
            <w:pPr>
              <w:rPr>
                <w:bCs/>
              </w:rPr>
            </w:pPr>
            <w:r w:rsidRPr="00616A19">
              <w:rPr>
                <w:bCs/>
              </w:rPr>
              <w:t xml:space="preserve">PSİ4075 </w:t>
            </w:r>
            <w:proofErr w:type="spellStart"/>
            <w:r>
              <w:rPr>
                <w:bCs/>
              </w:rPr>
              <w:t>Contemporary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Issues</w:t>
            </w:r>
            <w:proofErr w:type="spellEnd"/>
            <w:r>
              <w:rPr>
                <w:bCs/>
              </w:rPr>
              <w:t xml:space="preserve"> i</w:t>
            </w:r>
            <w:r w:rsidRPr="00616A19">
              <w:rPr>
                <w:bCs/>
              </w:rPr>
              <w:t xml:space="preserve">n </w:t>
            </w:r>
            <w:proofErr w:type="spellStart"/>
            <w:r w:rsidRPr="00616A19">
              <w:rPr>
                <w:bCs/>
              </w:rPr>
              <w:t>Socı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F378D3" w:rsidRPr="00616A19" w:rsidRDefault="00F378D3" w:rsidP="00742977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E22BF9" w:rsidTr="00F86965">
        <w:tc>
          <w:tcPr>
            <w:tcW w:w="1384" w:type="dxa"/>
          </w:tcPr>
          <w:p w:rsidR="00E22BF9" w:rsidRPr="00742977" w:rsidRDefault="00E22BF9" w:rsidP="00742977">
            <w:pPr>
              <w:rPr>
                <w:bCs/>
              </w:rPr>
            </w:pPr>
            <w:proofErr w:type="gramStart"/>
            <w:r w:rsidRPr="00742977">
              <w:rPr>
                <w:bCs/>
              </w:rPr>
              <w:t>081711108</w:t>
            </w:r>
            <w:proofErr w:type="gramEnd"/>
          </w:p>
        </w:tc>
        <w:tc>
          <w:tcPr>
            <w:tcW w:w="1418" w:type="dxa"/>
          </w:tcPr>
          <w:p w:rsidR="00E22BF9" w:rsidRPr="00742977" w:rsidRDefault="00E22BF9" w:rsidP="00887DD6">
            <w:pPr>
              <w:jc w:val="center"/>
              <w:rPr>
                <w:bCs/>
              </w:rPr>
            </w:pPr>
            <w:proofErr w:type="spellStart"/>
            <w:r w:rsidRPr="00742977">
              <w:rPr>
                <w:bCs/>
              </w:rPr>
              <w:t>Aslihan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Zorpuzan</w:t>
            </w:r>
            <w:proofErr w:type="spellEnd"/>
          </w:p>
        </w:tc>
        <w:tc>
          <w:tcPr>
            <w:tcW w:w="3118" w:type="dxa"/>
          </w:tcPr>
          <w:p w:rsidR="00E22BF9" w:rsidRPr="00616A19" w:rsidRDefault="00E22BF9" w:rsidP="00742977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E22BF9" w:rsidRPr="00616A19" w:rsidRDefault="00E22BF9" w:rsidP="00742977">
            <w:pPr>
              <w:rPr>
                <w:bCs/>
              </w:rPr>
            </w:pPr>
            <w:r w:rsidRPr="00616A19">
              <w:rPr>
                <w:bCs/>
              </w:rPr>
              <w:t xml:space="preserve">PSİ4069 </w:t>
            </w:r>
            <w:proofErr w:type="spellStart"/>
            <w:r w:rsidRPr="00616A19">
              <w:rPr>
                <w:bCs/>
              </w:rPr>
              <w:t>Thought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E22BF9" w:rsidRPr="00616A19" w:rsidRDefault="00E22BF9" w:rsidP="00742977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951649" w:rsidTr="00F86965">
        <w:tc>
          <w:tcPr>
            <w:tcW w:w="1384" w:type="dxa"/>
          </w:tcPr>
          <w:p w:rsidR="00951649" w:rsidRPr="00742977" w:rsidRDefault="00951649" w:rsidP="00742977">
            <w:pPr>
              <w:rPr>
                <w:bCs/>
              </w:rPr>
            </w:pPr>
            <w:proofErr w:type="gramStart"/>
            <w:r w:rsidRPr="00742977">
              <w:rPr>
                <w:bCs/>
              </w:rPr>
              <w:t>081711108</w:t>
            </w:r>
            <w:proofErr w:type="gramEnd"/>
          </w:p>
        </w:tc>
        <w:tc>
          <w:tcPr>
            <w:tcW w:w="1418" w:type="dxa"/>
          </w:tcPr>
          <w:p w:rsidR="00951649" w:rsidRPr="00742977" w:rsidRDefault="00951649" w:rsidP="00887DD6">
            <w:pPr>
              <w:jc w:val="center"/>
              <w:rPr>
                <w:bCs/>
              </w:rPr>
            </w:pPr>
            <w:proofErr w:type="spellStart"/>
            <w:r w:rsidRPr="00742977">
              <w:rPr>
                <w:bCs/>
              </w:rPr>
              <w:t>Aslihan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Zorpuzan</w:t>
            </w:r>
            <w:proofErr w:type="spellEnd"/>
          </w:p>
        </w:tc>
        <w:tc>
          <w:tcPr>
            <w:tcW w:w="3118" w:type="dxa"/>
          </w:tcPr>
          <w:p w:rsidR="00951649" w:rsidRPr="00616A19" w:rsidRDefault="00951649" w:rsidP="00742977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951649" w:rsidRPr="00616A19" w:rsidRDefault="00951649" w:rsidP="00742977">
            <w:pPr>
              <w:rPr>
                <w:bCs/>
              </w:rPr>
            </w:pPr>
            <w:r w:rsidRPr="00616A19">
              <w:rPr>
                <w:bCs/>
              </w:rPr>
              <w:t xml:space="preserve">PSI4002 </w:t>
            </w:r>
            <w:proofErr w:type="spellStart"/>
            <w:r w:rsidRPr="00616A19">
              <w:rPr>
                <w:bCs/>
              </w:rPr>
              <w:t>Culture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951649" w:rsidRPr="00616A19" w:rsidRDefault="00951649" w:rsidP="00742977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7F3DE9" w:rsidTr="00F86965">
        <w:tc>
          <w:tcPr>
            <w:tcW w:w="1384" w:type="dxa"/>
          </w:tcPr>
          <w:p w:rsidR="007F3DE9" w:rsidRPr="00742977" w:rsidRDefault="007F3DE9" w:rsidP="00742977">
            <w:pPr>
              <w:rPr>
                <w:bCs/>
              </w:rPr>
            </w:pPr>
            <w:r w:rsidRPr="00742977">
              <w:rPr>
                <w:bCs/>
              </w:rPr>
              <w:t xml:space="preserve">  </w:t>
            </w:r>
            <w:proofErr w:type="gramStart"/>
            <w:r w:rsidRPr="00742977">
              <w:rPr>
                <w:bCs/>
              </w:rPr>
              <w:t>081711122</w:t>
            </w:r>
            <w:proofErr w:type="gramEnd"/>
          </w:p>
        </w:tc>
        <w:tc>
          <w:tcPr>
            <w:tcW w:w="1418" w:type="dxa"/>
          </w:tcPr>
          <w:p w:rsidR="007F3DE9" w:rsidRPr="00742977" w:rsidRDefault="007F3DE9" w:rsidP="00887DD6">
            <w:pPr>
              <w:jc w:val="center"/>
              <w:rPr>
                <w:bCs/>
              </w:rPr>
            </w:pPr>
            <w:r w:rsidRPr="00742977">
              <w:rPr>
                <w:bCs/>
              </w:rPr>
              <w:t>İrem Begüm Yanıklar</w:t>
            </w:r>
          </w:p>
        </w:tc>
        <w:tc>
          <w:tcPr>
            <w:tcW w:w="3118" w:type="dxa"/>
          </w:tcPr>
          <w:p w:rsidR="007F3DE9" w:rsidRPr="00616A19" w:rsidRDefault="007F3DE9" w:rsidP="00742977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7F3DE9" w:rsidRPr="00616A19" w:rsidRDefault="007F3DE9" w:rsidP="00742977">
            <w:pPr>
              <w:rPr>
                <w:bCs/>
              </w:rPr>
            </w:pPr>
            <w:r w:rsidRPr="00616A19">
              <w:rPr>
                <w:bCs/>
              </w:rPr>
              <w:t xml:space="preserve">PSİ4069 </w:t>
            </w:r>
            <w:proofErr w:type="spellStart"/>
            <w:r w:rsidRPr="00616A19">
              <w:rPr>
                <w:bCs/>
              </w:rPr>
              <w:t>Thought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7F3DE9" w:rsidRPr="00616A19" w:rsidRDefault="007F3DE9" w:rsidP="00742977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7F3DE9" w:rsidTr="00F86965">
        <w:tc>
          <w:tcPr>
            <w:tcW w:w="1384" w:type="dxa"/>
          </w:tcPr>
          <w:p w:rsidR="007F3DE9" w:rsidRPr="00742977" w:rsidRDefault="007F3DE9" w:rsidP="00742977">
            <w:pPr>
              <w:rPr>
                <w:bCs/>
              </w:rPr>
            </w:pPr>
            <w:r w:rsidRPr="00742977">
              <w:rPr>
                <w:bCs/>
              </w:rPr>
              <w:t xml:space="preserve">  </w:t>
            </w:r>
            <w:proofErr w:type="gramStart"/>
            <w:r w:rsidRPr="00742977">
              <w:rPr>
                <w:bCs/>
              </w:rPr>
              <w:t>081711122</w:t>
            </w:r>
            <w:proofErr w:type="gramEnd"/>
          </w:p>
        </w:tc>
        <w:tc>
          <w:tcPr>
            <w:tcW w:w="1418" w:type="dxa"/>
          </w:tcPr>
          <w:p w:rsidR="007F3DE9" w:rsidRPr="00742977" w:rsidRDefault="007F3DE9" w:rsidP="00887DD6">
            <w:pPr>
              <w:jc w:val="center"/>
              <w:rPr>
                <w:bCs/>
              </w:rPr>
            </w:pPr>
            <w:r w:rsidRPr="00742977">
              <w:rPr>
                <w:bCs/>
              </w:rPr>
              <w:t>İrem Begüm Yanıklar</w:t>
            </w:r>
          </w:p>
        </w:tc>
        <w:tc>
          <w:tcPr>
            <w:tcW w:w="3118" w:type="dxa"/>
          </w:tcPr>
          <w:p w:rsidR="007F3DE9" w:rsidRPr="00616A19" w:rsidRDefault="007F3DE9" w:rsidP="00742977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7F3DE9" w:rsidRPr="00616A19" w:rsidRDefault="007F3DE9" w:rsidP="00742977">
            <w:pPr>
              <w:rPr>
                <w:bCs/>
              </w:rPr>
            </w:pPr>
            <w:r w:rsidRPr="00616A19">
              <w:rPr>
                <w:bCs/>
              </w:rPr>
              <w:t xml:space="preserve">PSI4002 </w:t>
            </w:r>
            <w:proofErr w:type="spellStart"/>
            <w:r w:rsidRPr="00616A19">
              <w:rPr>
                <w:bCs/>
              </w:rPr>
              <w:t>Culture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7F3DE9" w:rsidRPr="00616A19" w:rsidRDefault="007F3DE9" w:rsidP="00742977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7F3DE9" w:rsidTr="00F86965">
        <w:tc>
          <w:tcPr>
            <w:tcW w:w="1384" w:type="dxa"/>
          </w:tcPr>
          <w:p w:rsidR="007F3DE9" w:rsidRPr="00742977" w:rsidRDefault="007F3DE9" w:rsidP="00742977">
            <w:pPr>
              <w:rPr>
                <w:bCs/>
              </w:rPr>
            </w:pPr>
            <w:r w:rsidRPr="00742977">
              <w:rPr>
                <w:bCs/>
              </w:rPr>
              <w:t xml:space="preserve">  </w:t>
            </w:r>
            <w:proofErr w:type="gramStart"/>
            <w:r w:rsidRPr="00742977">
              <w:rPr>
                <w:bCs/>
              </w:rPr>
              <w:t>081711122</w:t>
            </w:r>
            <w:proofErr w:type="gramEnd"/>
          </w:p>
        </w:tc>
        <w:tc>
          <w:tcPr>
            <w:tcW w:w="1418" w:type="dxa"/>
          </w:tcPr>
          <w:p w:rsidR="007F3DE9" w:rsidRPr="00742977" w:rsidRDefault="007F3DE9" w:rsidP="00887DD6">
            <w:pPr>
              <w:jc w:val="center"/>
              <w:rPr>
                <w:bCs/>
              </w:rPr>
            </w:pPr>
            <w:r w:rsidRPr="00742977">
              <w:rPr>
                <w:bCs/>
              </w:rPr>
              <w:t>İrem Begüm Yanıklar</w:t>
            </w:r>
          </w:p>
        </w:tc>
        <w:tc>
          <w:tcPr>
            <w:tcW w:w="3118" w:type="dxa"/>
          </w:tcPr>
          <w:p w:rsidR="007F3DE9" w:rsidRPr="00616A19" w:rsidRDefault="007F3DE9" w:rsidP="00742977">
            <w:pPr>
              <w:rPr>
                <w:bCs/>
              </w:rPr>
            </w:pPr>
            <w:proofErr w:type="gramStart"/>
            <w:r w:rsidRPr="00EF67D7">
              <w:rPr>
                <w:bCs/>
              </w:rPr>
              <w:t>211002192007</w:t>
            </w:r>
            <w:proofErr w:type="gramEnd"/>
            <w:r w:rsidRPr="00EF67D7">
              <w:rPr>
                <w:bCs/>
              </w:rPr>
              <w:t xml:space="preserve"> Güzel Konuşma ve Yazma Teknikleri </w:t>
            </w:r>
            <w:r w:rsidRPr="00616A19">
              <w:rPr>
                <w:bCs/>
              </w:rPr>
              <w:t xml:space="preserve">(Bolu Abant </w:t>
            </w:r>
            <w:r w:rsidRPr="00616A19">
              <w:rPr>
                <w:bCs/>
              </w:rPr>
              <w:lastRenderedPageBreak/>
              <w:t>İzzet Baysal Üniversitesi)</w:t>
            </w:r>
          </w:p>
        </w:tc>
        <w:tc>
          <w:tcPr>
            <w:tcW w:w="2126" w:type="dxa"/>
          </w:tcPr>
          <w:p w:rsidR="007F3DE9" w:rsidRDefault="007F3DE9" w:rsidP="00742977">
            <w:pPr>
              <w:rPr>
                <w:bCs/>
              </w:rPr>
            </w:pPr>
            <w:r w:rsidRPr="00EF67D7">
              <w:rPr>
                <w:bCs/>
              </w:rPr>
              <w:lastRenderedPageBreak/>
              <w:t>TDE0510 Etkili Konuşma Yöntemleri</w:t>
            </w:r>
          </w:p>
        </w:tc>
        <w:tc>
          <w:tcPr>
            <w:tcW w:w="1843" w:type="dxa"/>
          </w:tcPr>
          <w:p w:rsidR="007F3DE9" w:rsidRPr="00616A19" w:rsidRDefault="007F3DE9" w:rsidP="00742977">
            <w:pPr>
              <w:jc w:val="center"/>
              <w:rPr>
                <w:bCs/>
              </w:rPr>
            </w:pPr>
            <w:r w:rsidRPr="00616A19">
              <w:rPr>
                <w:bCs/>
              </w:rPr>
              <w:t xml:space="preserve">Uygun bulunmuştur. </w:t>
            </w:r>
            <w:r w:rsidRPr="00616A19">
              <w:rPr>
                <w:bCs/>
              </w:rPr>
              <w:lastRenderedPageBreak/>
              <w:t>Onaylandı</w:t>
            </w:r>
          </w:p>
        </w:tc>
      </w:tr>
      <w:tr w:rsidR="007F3DE9" w:rsidTr="00F86965">
        <w:tc>
          <w:tcPr>
            <w:tcW w:w="1384" w:type="dxa"/>
          </w:tcPr>
          <w:p w:rsidR="007F3DE9" w:rsidRPr="00616A19" w:rsidRDefault="007F3DE9" w:rsidP="007F3DE9">
            <w:pPr>
              <w:rPr>
                <w:bCs/>
              </w:rPr>
            </w:pPr>
            <w:proofErr w:type="gramStart"/>
            <w:r>
              <w:rPr>
                <w:bCs/>
              </w:rPr>
              <w:lastRenderedPageBreak/>
              <w:t>081711114</w:t>
            </w:r>
            <w:proofErr w:type="gramEnd"/>
          </w:p>
        </w:tc>
        <w:tc>
          <w:tcPr>
            <w:tcW w:w="1418" w:type="dxa"/>
          </w:tcPr>
          <w:p w:rsidR="007F3DE9" w:rsidRPr="00616A19" w:rsidRDefault="007F3DE9" w:rsidP="00887DD6">
            <w:pPr>
              <w:jc w:val="center"/>
              <w:rPr>
                <w:bCs/>
              </w:rPr>
            </w:pPr>
            <w:r>
              <w:rPr>
                <w:bCs/>
              </w:rPr>
              <w:t>Tarık Kaplan</w:t>
            </w:r>
          </w:p>
        </w:tc>
        <w:tc>
          <w:tcPr>
            <w:tcW w:w="3118" w:type="dxa"/>
          </w:tcPr>
          <w:p w:rsidR="007F3DE9" w:rsidRPr="00616A19" w:rsidRDefault="007F3DE9" w:rsidP="007F3DE9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7F3DE9" w:rsidRPr="00616A19" w:rsidRDefault="007F3DE9" w:rsidP="007F3DE9">
            <w:pPr>
              <w:rPr>
                <w:bCs/>
              </w:rPr>
            </w:pPr>
            <w:r w:rsidRPr="00616A19">
              <w:rPr>
                <w:bCs/>
              </w:rPr>
              <w:t xml:space="preserve">PSİ4069 </w:t>
            </w:r>
            <w:proofErr w:type="spellStart"/>
            <w:r w:rsidRPr="00616A19">
              <w:rPr>
                <w:bCs/>
              </w:rPr>
              <w:t>Thought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7F3DE9" w:rsidRPr="00616A19" w:rsidRDefault="007F3DE9" w:rsidP="00742977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7F3DE9" w:rsidTr="00F86965">
        <w:tc>
          <w:tcPr>
            <w:tcW w:w="1384" w:type="dxa"/>
          </w:tcPr>
          <w:p w:rsidR="007F3DE9" w:rsidRPr="00616A19" w:rsidRDefault="007F3DE9" w:rsidP="007F3DE9">
            <w:pPr>
              <w:rPr>
                <w:bCs/>
              </w:rPr>
            </w:pPr>
            <w:proofErr w:type="gramStart"/>
            <w:r>
              <w:rPr>
                <w:bCs/>
              </w:rPr>
              <w:t>081711114</w:t>
            </w:r>
            <w:proofErr w:type="gramEnd"/>
          </w:p>
        </w:tc>
        <w:tc>
          <w:tcPr>
            <w:tcW w:w="1418" w:type="dxa"/>
          </w:tcPr>
          <w:p w:rsidR="007F3DE9" w:rsidRPr="00616A19" w:rsidRDefault="007F3DE9" w:rsidP="00887DD6">
            <w:pPr>
              <w:jc w:val="center"/>
              <w:rPr>
                <w:bCs/>
              </w:rPr>
            </w:pPr>
            <w:r>
              <w:rPr>
                <w:bCs/>
              </w:rPr>
              <w:t>Tarık Kaplan</w:t>
            </w:r>
          </w:p>
        </w:tc>
        <w:tc>
          <w:tcPr>
            <w:tcW w:w="3118" w:type="dxa"/>
          </w:tcPr>
          <w:p w:rsidR="007F3DE9" w:rsidRPr="00616A19" w:rsidRDefault="007F3DE9" w:rsidP="007F3DE9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7F3DE9" w:rsidRPr="00616A19" w:rsidRDefault="007F3DE9" w:rsidP="007F3DE9">
            <w:pPr>
              <w:rPr>
                <w:bCs/>
              </w:rPr>
            </w:pPr>
            <w:r w:rsidRPr="00616A19">
              <w:rPr>
                <w:bCs/>
              </w:rPr>
              <w:t xml:space="preserve">PSI4002 </w:t>
            </w:r>
            <w:proofErr w:type="spellStart"/>
            <w:r w:rsidRPr="00616A19">
              <w:rPr>
                <w:bCs/>
              </w:rPr>
              <w:t>Culture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7F3DE9" w:rsidRPr="00616A19" w:rsidRDefault="007F3DE9" w:rsidP="00742977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8F278D" w:rsidTr="00F86965">
        <w:tc>
          <w:tcPr>
            <w:tcW w:w="1384" w:type="dxa"/>
          </w:tcPr>
          <w:p w:rsidR="008F278D" w:rsidRPr="00742977" w:rsidRDefault="008F278D" w:rsidP="00742977">
            <w:pPr>
              <w:rPr>
                <w:bCs/>
              </w:rPr>
            </w:pPr>
            <w:r w:rsidRPr="00742977">
              <w:rPr>
                <w:bCs/>
              </w:rPr>
              <w:t xml:space="preserve">    </w:t>
            </w:r>
            <w:proofErr w:type="gramStart"/>
            <w:r w:rsidRPr="00742977">
              <w:rPr>
                <w:bCs/>
              </w:rPr>
              <w:t>081711001</w:t>
            </w:r>
            <w:proofErr w:type="gramEnd"/>
          </w:p>
        </w:tc>
        <w:tc>
          <w:tcPr>
            <w:tcW w:w="1418" w:type="dxa"/>
          </w:tcPr>
          <w:p w:rsidR="008F278D" w:rsidRPr="00742977" w:rsidRDefault="008F278D" w:rsidP="00887DD6">
            <w:pPr>
              <w:jc w:val="center"/>
              <w:rPr>
                <w:bCs/>
              </w:rPr>
            </w:pPr>
            <w:r w:rsidRPr="00742977">
              <w:rPr>
                <w:bCs/>
              </w:rPr>
              <w:t>Büşra Çelik</w:t>
            </w:r>
          </w:p>
        </w:tc>
        <w:tc>
          <w:tcPr>
            <w:tcW w:w="3118" w:type="dxa"/>
          </w:tcPr>
          <w:p w:rsidR="008F278D" w:rsidRPr="00616A19" w:rsidRDefault="008F278D" w:rsidP="00742977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8F278D" w:rsidRPr="00616A19" w:rsidRDefault="008F278D" w:rsidP="00742977">
            <w:pPr>
              <w:rPr>
                <w:bCs/>
              </w:rPr>
            </w:pPr>
            <w:r w:rsidRPr="00616A19">
              <w:rPr>
                <w:bCs/>
              </w:rPr>
              <w:t xml:space="preserve">PSİ4069 </w:t>
            </w:r>
            <w:proofErr w:type="spellStart"/>
            <w:r w:rsidRPr="00616A19">
              <w:rPr>
                <w:bCs/>
              </w:rPr>
              <w:t>Thought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8F278D" w:rsidRPr="00616A19" w:rsidRDefault="008F278D" w:rsidP="00742977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8F278D" w:rsidTr="00F86965">
        <w:tc>
          <w:tcPr>
            <w:tcW w:w="1384" w:type="dxa"/>
          </w:tcPr>
          <w:p w:rsidR="008F278D" w:rsidRPr="00742977" w:rsidRDefault="008F278D" w:rsidP="00742977">
            <w:pPr>
              <w:rPr>
                <w:bCs/>
              </w:rPr>
            </w:pPr>
            <w:r w:rsidRPr="00742977">
              <w:rPr>
                <w:bCs/>
              </w:rPr>
              <w:t xml:space="preserve">    </w:t>
            </w:r>
            <w:proofErr w:type="gramStart"/>
            <w:r w:rsidRPr="00742977">
              <w:rPr>
                <w:bCs/>
              </w:rPr>
              <w:t>081711001</w:t>
            </w:r>
            <w:proofErr w:type="gramEnd"/>
          </w:p>
        </w:tc>
        <w:tc>
          <w:tcPr>
            <w:tcW w:w="1418" w:type="dxa"/>
          </w:tcPr>
          <w:p w:rsidR="008F278D" w:rsidRPr="00742977" w:rsidRDefault="008F278D" w:rsidP="00887DD6">
            <w:pPr>
              <w:jc w:val="center"/>
              <w:rPr>
                <w:bCs/>
              </w:rPr>
            </w:pPr>
            <w:r w:rsidRPr="00742977">
              <w:rPr>
                <w:bCs/>
              </w:rPr>
              <w:t>Büşra Çelik</w:t>
            </w:r>
          </w:p>
        </w:tc>
        <w:tc>
          <w:tcPr>
            <w:tcW w:w="3118" w:type="dxa"/>
          </w:tcPr>
          <w:p w:rsidR="008F278D" w:rsidRPr="00616A19" w:rsidRDefault="008F278D" w:rsidP="00742977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8F278D" w:rsidRPr="00616A19" w:rsidRDefault="008F278D" w:rsidP="00742977">
            <w:pPr>
              <w:rPr>
                <w:bCs/>
              </w:rPr>
            </w:pPr>
            <w:r w:rsidRPr="00616A19">
              <w:rPr>
                <w:bCs/>
              </w:rPr>
              <w:t xml:space="preserve">PSI4002 </w:t>
            </w:r>
            <w:proofErr w:type="spellStart"/>
            <w:r w:rsidRPr="00616A19">
              <w:rPr>
                <w:bCs/>
              </w:rPr>
              <w:t>Culture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8F278D" w:rsidRPr="00616A19" w:rsidRDefault="008F278D" w:rsidP="00742977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8F278D" w:rsidTr="00F86965">
        <w:tc>
          <w:tcPr>
            <w:tcW w:w="1384" w:type="dxa"/>
          </w:tcPr>
          <w:p w:rsidR="008F278D" w:rsidRPr="00742977" w:rsidRDefault="008F278D" w:rsidP="00742977">
            <w:pPr>
              <w:rPr>
                <w:bCs/>
              </w:rPr>
            </w:pPr>
            <w:r w:rsidRPr="00742977">
              <w:rPr>
                <w:bCs/>
              </w:rPr>
              <w:t xml:space="preserve">    </w:t>
            </w:r>
            <w:proofErr w:type="gramStart"/>
            <w:r w:rsidRPr="00742977">
              <w:rPr>
                <w:bCs/>
              </w:rPr>
              <w:t>081711001</w:t>
            </w:r>
            <w:proofErr w:type="gramEnd"/>
          </w:p>
        </w:tc>
        <w:tc>
          <w:tcPr>
            <w:tcW w:w="1418" w:type="dxa"/>
          </w:tcPr>
          <w:p w:rsidR="008F278D" w:rsidRPr="00742977" w:rsidRDefault="008F278D" w:rsidP="00887DD6">
            <w:pPr>
              <w:jc w:val="center"/>
              <w:rPr>
                <w:bCs/>
              </w:rPr>
            </w:pPr>
            <w:r w:rsidRPr="00742977">
              <w:rPr>
                <w:bCs/>
              </w:rPr>
              <w:t>Büşra Çelik</w:t>
            </w:r>
          </w:p>
        </w:tc>
        <w:tc>
          <w:tcPr>
            <w:tcW w:w="3118" w:type="dxa"/>
          </w:tcPr>
          <w:p w:rsidR="008F278D" w:rsidRPr="00742977" w:rsidRDefault="008F278D" w:rsidP="00742977">
            <w:pPr>
              <w:rPr>
                <w:bCs/>
              </w:rPr>
            </w:pPr>
            <w:proofErr w:type="gramStart"/>
            <w:r w:rsidRPr="00742977">
              <w:rPr>
                <w:bCs/>
              </w:rPr>
              <w:t>211002192007</w:t>
            </w:r>
            <w:proofErr w:type="gramEnd"/>
            <w:r w:rsidRPr="00742977">
              <w:rPr>
                <w:bCs/>
              </w:rPr>
              <w:t xml:space="preserve"> Güzel Konuşma ve Yazma Teknikleri (Bolu Abant İzzet Baysal Üniversitesi)</w:t>
            </w:r>
          </w:p>
        </w:tc>
        <w:tc>
          <w:tcPr>
            <w:tcW w:w="2126" w:type="dxa"/>
          </w:tcPr>
          <w:p w:rsidR="008F278D" w:rsidRPr="00742977" w:rsidRDefault="008F278D" w:rsidP="00742977">
            <w:pPr>
              <w:rPr>
                <w:bCs/>
              </w:rPr>
            </w:pPr>
            <w:r w:rsidRPr="00742977">
              <w:rPr>
                <w:bCs/>
              </w:rPr>
              <w:t>TDE0510 Etkili Konuşma Yöntemleri</w:t>
            </w:r>
          </w:p>
        </w:tc>
        <w:tc>
          <w:tcPr>
            <w:tcW w:w="1843" w:type="dxa"/>
          </w:tcPr>
          <w:p w:rsidR="008F278D" w:rsidRPr="00742977" w:rsidRDefault="008F278D" w:rsidP="00742977">
            <w:pPr>
              <w:jc w:val="center"/>
              <w:rPr>
                <w:bCs/>
              </w:rPr>
            </w:pPr>
            <w:r w:rsidRPr="00742977">
              <w:rPr>
                <w:bCs/>
              </w:rPr>
              <w:t>Uygun bulunmuştur. Onaylandı</w:t>
            </w:r>
          </w:p>
        </w:tc>
      </w:tr>
      <w:tr w:rsidR="00594DA6" w:rsidTr="00F86965">
        <w:tc>
          <w:tcPr>
            <w:tcW w:w="1384" w:type="dxa"/>
          </w:tcPr>
          <w:p w:rsidR="00594DA6" w:rsidRPr="00742977" w:rsidRDefault="00594DA6" w:rsidP="00742977">
            <w:pPr>
              <w:rPr>
                <w:bCs/>
              </w:rPr>
            </w:pPr>
            <w:proofErr w:type="gramStart"/>
            <w:r w:rsidRPr="00742977">
              <w:rPr>
                <w:bCs/>
              </w:rPr>
              <w:t>081411008</w:t>
            </w:r>
            <w:proofErr w:type="gramEnd"/>
          </w:p>
        </w:tc>
        <w:tc>
          <w:tcPr>
            <w:tcW w:w="1418" w:type="dxa"/>
          </w:tcPr>
          <w:p w:rsidR="00594DA6" w:rsidRPr="00742977" w:rsidRDefault="00594DA6" w:rsidP="00887DD6">
            <w:pPr>
              <w:jc w:val="center"/>
              <w:rPr>
                <w:bCs/>
              </w:rPr>
            </w:pPr>
            <w:r w:rsidRPr="00742977">
              <w:rPr>
                <w:bCs/>
              </w:rPr>
              <w:t>Hayrunnisa KASAP</w:t>
            </w:r>
          </w:p>
        </w:tc>
        <w:tc>
          <w:tcPr>
            <w:tcW w:w="3118" w:type="dxa"/>
          </w:tcPr>
          <w:p w:rsidR="00594DA6" w:rsidRPr="00742977" w:rsidRDefault="00594DA6" w:rsidP="00742977">
            <w:pPr>
              <w:rPr>
                <w:bCs/>
              </w:rPr>
            </w:pPr>
            <w:r w:rsidRPr="00742977">
              <w:rPr>
                <w:bCs/>
              </w:rPr>
              <w:t>PSK457 Klinik Psikoloji (İstanbul Gedik Üniversitesi)</w:t>
            </w:r>
          </w:p>
        </w:tc>
        <w:tc>
          <w:tcPr>
            <w:tcW w:w="2126" w:type="dxa"/>
          </w:tcPr>
          <w:p w:rsidR="00594DA6" w:rsidRPr="00742977" w:rsidRDefault="00594DA6" w:rsidP="00742977">
            <w:pPr>
              <w:rPr>
                <w:bCs/>
              </w:rPr>
            </w:pPr>
            <w:r w:rsidRPr="00742977">
              <w:rPr>
                <w:bCs/>
              </w:rPr>
              <w:t>PSİ4001 Klinik Psikoloji</w:t>
            </w:r>
          </w:p>
        </w:tc>
        <w:tc>
          <w:tcPr>
            <w:tcW w:w="1843" w:type="dxa"/>
          </w:tcPr>
          <w:p w:rsidR="00594DA6" w:rsidRPr="00742977" w:rsidRDefault="00594DA6" w:rsidP="00742977">
            <w:pPr>
              <w:jc w:val="center"/>
              <w:rPr>
                <w:bCs/>
              </w:rPr>
            </w:pPr>
            <w:r w:rsidRPr="00742977">
              <w:rPr>
                <w:bCs/>
              </w:rPr>
              <w:t>Uygun bulunmuştur. Onaylandı</w:t>
            </w:r>
          </w:p>
        </w:tc>
      </w:tr>
      <w:tr w:rsidR="005975F3" w:rsidTr="00F86965">
        <w:tc>
          <w:tcPr>
            <w:tcW w:w="1384" w:type="dxa"/>
          </w:tcPr>
          <w:p w:rsidR="005975F3" w:rsidRPr="00742977" w:rsidRDefault="005975F3" w:rsidP="00742977">
            <w:pPr>
              <w:rPr>
                <w:bCs/>
              </w:rPr>
            </w:pPr>
            <w:proofErr w:type="gramStart"/>
            <w:r w:rsidRPr="00742977">
              <w:rPr>
                <w:bCs/>
              </w:rPr>
              <w:t>081711111</w:t>
            </w:r>
            <w:proofErr w:type="gramEnd"/>
          </w:p>
        </w:tc>
        <w:tc>
          <w:tcPr>
            <w:tcW w:w="1418" w:type="dxa"/>
          </w:tcPr>
          <w:p w:rsidR="005975F3" w:rsidRPr="00742977" w:rsidRDefault="005975F3" w:rsidP="00887DD6">
            <w:pPr>
              <w:jc w:val="center"/>
              <w:rPr>
                <w:bCs/>
              </w:rPr>
            </w:pPr>
            <w:r w:rsidRPr="00742977">
              <w:rPr>
                <w:bCs/>
              </w:rPr>
              <w:t>Furkan Eyüp</w:t>
            </w:r>
          </w:p>
        </w:tc>
        <w:tc>
          <w:tcPr>
            <w:tcW w:w="3118" w:type="dxa"/>
          </w:tcPr>
          <w:p w:rsidR="005975F3" w:rsidRPr="00742977" w:rsidRDefault="005975F3" w:rsidP="00742977">
            <w:pPr>
              <w:rPr>
                <w:bCs/>
              </w:rPr>
            </w:pPr>
            <w:proofErr w:type="gramStart"/>
            <w:r w:rsidRPr="00742977">
              <w:rPr>
                <w:bCs/>
              </w:rPr>
              <w:t>209004472016</w:t>
            </w:r>
            <w:proofErr w:type="gramEnd"/>
            <w:r w:rsidRPr="00742977">
              <w:rPr>
                <w:bCs/>
              </w:rPr>
              <w:t xml:space="preserve"> Problem </w:t>
            </w:r>
            <w:proofErr w:type="spellStart"/>
            <w:r w:rsidRPr="00742977">
              <w:rPr>
                <w:bCs/>
              </w:rPr>
              <w:t>Solving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And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Decision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Making</w:t>
            </w:r>
            <w:proofErr w:type="spellEnd"/>
            <w:r w:rsidRPr="00742977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5975F3" w:rsidRPr="00742977" w:rsidRDefault="005975F3" w:rsidP="00742977">
            <w:pPr>
              <w:rPr>
                <w:bCs/>
              </w:rPr>
            </w:pPr>
            <w:r w:rsidRPr="00742977">
              <w:rPr>
                <w:bCs/>
              </w:rPr>
              <w:t xml:space="preserve">PSI4002 </w:t>
            </w:r>
            <w:proofErr w:type="spellStart"/>
            <w:r w:rsidRPr="00742977">
              <w:rPr>
                <w:bCs/>
              </w:rPr>
              <w:t>Culture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and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5975F3" w:rsidRPr="00742977" w:rsidRDefault="005975F3" w:rsidP="00742977">
            <w:pPr>
              <w:jc w:val="center"/>
              <w:rPr>
                <w:bCs/>
              </w:rPr>
            </w:pPr>
            <w:r w:rsidRPr="00742977">
              <w:rPr>
                <w:bCs/>
              </w:rPr>
              <w:t>Uygun bulunmamıştır. Reddedildi.</w:t>
            </w:r>
          </w:p>
        </w:tc>
      </w:tr>
      <w:tr w:rsidR="005975F3" w:rsidTr="00F86965">
        <w:tc>
          <w:tcPr>
            <w:tcW w:w="1384" w:type="dxa"/>
          </w:tcPr>
          <w:p w:rsidR="005975F3" w:rsidRPr="00742977" w:rsidRDefault="005975F3" w:rsidP="00742977">
            <w:pPr>
              <w:rPr>
                <w:bCs/>
              </w:rPr>
            </w:pPr>
            <w:proofErr w:type="gramStart"/>
            <w:r w:rsidRPr="00742977">
              <w:rPr>
                <w:bCs/>
              </w:rPr>
              <w:t>081711111</w:t>
            </w:r>
            <w:proofErr w:type="gramEnd"/>
          </w:p>
        </w:tc>
        <w:tc>
          <w:tcPr>
            <w:tcW w:w="1418" w:type="dxa"/>
          </w:tcPr>
          <w:p w:rsidR="005975F3" w:rsidRPr="00742977" w:rsidRDefault="005975F3" w:rsidP="00887DD6">
            <w:pPr>
              <w:jc w:val="center"/>
              <w:rPr>
                <w:bCs/>
              </w:rPr>
            </w:pPr>
            <w:r w:rsidRPr="00742977">
              <w:rPr>
                <w:bCs/>
              </w:rPr>
              <w:t>Furkan Eyüp</w:t>
            </w:r>
          </w:p>
        </w:tc>
        <w:tc>
          <w:tcPr>
            <w:tcW w:w="3118" w:type="dxa"/>
          </w:tcPr>
          <w:p w:rsidR="005975F3" w:rsidRPr="00742977" w:rsidRDefault="005975F3" w:rsidP="00742977">
            <w:pPr>
              <w:rPr>
                <w:bCs/>
              </w:rPr>
            </w:pPr>
            <w:proofErr w:type="gramStart"/>
            <w:r w:rsidRPr="00742977">
              <w:rPr>
                <w:bCs/>
              </w:rPr>
              <w:t>209003162003</w:t>
            </w:r>
            <w:proofErr w:type="gram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Social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and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Personality</w:t>
            </w:r>
            <w:proofErr w:type="spellEnd"/>
            <w:r w:rsidRPr="00742977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5975F3" w:rsidRPr="00742977" w:rsidRDefault="005975F3" w:rsidP="00742977">
            <w:pPr>
              <w:rPr>
                <w:bCs/>
              </w:rPr>
            </w:pPr>
            <w:r w:rsidRPr="00742977">
              <w:rPr>
                <w:bCs/>
              </w:rPr>
              <w:t xml:space="preserve">PSİ3056 </w:t>
            </w:r>
            <w:proofErr w:type="spellStart"/>
            <w:r w:rsidRPr="00742977">
              <w:rPr>
                <w:bCs/>
              </w:rPr>
              <w:t>Selected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Topics</w:t>
            </w:r>
            <w:proofErr w:type="spellEnd"/>
            <w:r w:rsidRPr="00742977">
              <w:rPr>
                <w:bCs/>
              </w:rPr>
              <w:t xml:space="preserve"> in </w:t>
            </w:r>
            <w:proofErr w:type="spellStart"/>
            <w:r w:rsidRPr="00742977">
              <w:rPr>
                <w:bCs/>
              </w:rPr>
              <w:t>Social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5975F3" w:rsidRPr="00742977" w:rsidRDefault="005975F3" w:rsidP="00742977">
            <w:pPr>
              <w:jc w:val="center"/>
              <w:rPr>
                <w:bCs/>
              </w:rPr>
            </w:pPr>
            <w:r w:rsidRPr="00742977">
              <w:rPr>
                <w:bCs/>
              </w:rPr>
              <w:t>Uygun bulunmuştur. Onaylandı</w:t>
            </w:r>
          </w:p>
        </w:tc>
      </w:tr>
      <w:tr w:rsidR="00C83EDF" w:rsidTr="00F86965">
        <w:tc>
          <w:tcPr>
            <w:tcW w:w="1384" w:type="dxa"/>
          </w:tcPr>
          <w:p w:rsidR="00C83EDF" w:rsidRPr="00616A19" w:rsidRDefault="00C83EDF" w:rsidP="00887DD6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081511092</w:t>
            </w:r>
            <w:proofErr w:type="gramEnd"/>
          </w:p>
        </w:tc>
        <w:tc>
          <w:tcPr>
            <w:tcW w:w="1418" w:type="dxa"/>
          </w:tcPr>
          <w:p w:rsidR="00C83EDF" w:rsidRPr="00616A19" w:rsidRDefault="00C83EDF" w:rsidP="00887D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>İsmail Muhammed</w:t>
            </w:r>
          </w:p>
        </w:tc>
        <w:tc>
          <w:tcPr>
            <w:tcW w:w="3118" w:type="dxa"/>
          </w:tcPr>
          <w:p w:rsidR="00C83EDF" w:rsidRPr="00742977" w:rsidRDefault="00C83EDF" w:rsidP="00887DD6">
            <w:pPr>
              <w:rPr>
                <w:bCs/>
              </w:rPr>
            </w:pPr>
            <w:proofErr w:type="gramStart"/>
            <w:r w:rsidRPr="00742977">
              <w:rPr>
                <w:bCs/>
              </w:rPr>
              <w:t>209004472016</w:t>
            </w:r>
            <w:proofErr w:type="gramEnd"/>
            <w:r w:rsidRPr="00742977">
              <w:rPr>
                <w:bCs/>
              </w:rPr>
              <w:t xml:space="preserve"> Problem </w:t>
            </w:r>
            <w:proofErr w:type="spellStart"/>
            <w:r w:rsidRPr="00742977">
              <w:rPr>
                <w:bCs/>
              </w:rPr>
              <w:t>Solving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And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Decision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Making</w:t>
            </w:r>
            <w:proofErr w:type="spellEnd"/>
            <w:r w:rsidRPr="00742977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C83EDF" w:rsidRPr="00616A19" w:rsidRDefault="00C83EDF" w:rsidP="00887DD6">
            <w:pPr>
              <w:rPr>
                <w:bCs/>
              </w:rPr>
            </w:pPr>
            <w:r w:rsidRPr="00616A19">
              <w:rPr>
                <w:bCs/>
              </w:rPr>
              <w:t xml:space="preserve">PSI4066 </w:t>
            </w:r>
            <w:proofErr w:type="spellStart"/>
            <w:r w:rsidRPr="00616A19">
              <w:rPr>
                <w:bCs/>
              </w:rPr>
              <w:t>Selecte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Topics</w:t>
            </w:r>
            <w:proofErr w:type="spellEnd"/>
            <w:r w:rsidRPr="00616A19">
              <w:rPr>
                <w:bCs/>
              </w:rPr>
              <w:t xml:space="preserve"> in </w:t>
            </w:r>
            <w:proofErr w:type="spellStart"/>
            <w:r w:rsidRPr="00616A19">
              <w:rPr>
                <w:bCs/>
              </w:rPr>
              <w:t>Cognitive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C83EDF" w:rsidRPr="00742977" w:rsidRDefault="00C83EDF" w:rsidP="00B8174E">
            <w:pPr>
              <w:jc w:val="center"/>
              <w:rPr>
                <w:bCs/>
              </w:rPr>
            </w:pPr>
            <w:r w:rsidRPr="00742977">
              <w:rPr>
                <w:bCs/>
              </w:rPr>
              <w:t>Uygun bulunmuştur. Onaylandı</w:t>
            </w:r>
          </w:p>
        </w:tc>
      </w:tr>
      <w:tr w:rsidR="00C83EDF" w:rsidTr="00F86965">
        <w:tc>
          <w:tcPr>
            <w:tcW w:w="1384" w:type="dxa"/>
          </w:tcPr>
          <w:p w:rsidR="00C83EDF" w:rsidRPr="00616A19" w:rsidRDefault="00C83EDF" w:rsidP="00887DD6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081511092</w:t>
            </w:r>
            <w:proofErr w:type="gramEnd"/>
          </w:p>
        </w:tc>
        <w:tc>
          <w:tcPr>
            <w:tcW w:w="1418" w:type="dxa"/>
          </w:tcPr>
          <w:p w:rsidR="00C83EDF" w:rsidRPr="00616A19" w:rsidRDefault="00C83EDF" w:rsidP="00887D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>İsmail Muhammed</w:t>
            </w:r>
          </w:p>
        </w:tc>
        <w:tc>
          <w:tcPr>
            <w:tcW w:w="3118" w:type="dxa"/>
          </w:tcPr>
          <w:p w:rsidR="00C83EDF" w:rsidRPr="00742977" w:rsidRDefault="00C83EDF" w:rsidP="00887DD6">
            <w:pPr>
              <w:rPr>
                <w:bCs/>
              </w:rPr>
            </w:pPr>
            <w:proofErr w:type="gramStart"/>
            <w:r w:rsidRPr="00742977">
              <w:rPr>
                <w:bCs/>
              </w:rPr>
              <w:t>209003162003</w:t>
            </w:r>
            <w:proofErr w:type="gram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Social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and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Personality</w:t>
            </w:r>
            <w:proofErr w:type="spellEnd"/>
            <w:r w:rsidRPr="00742977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C83EDF" w:rsidRPr="00742977" w:rsidRDefault="00C83EDF" w:rsidP="00887DD6">
            <w:pPr>
              <w:rPr>
                <w:bCs/>
              </w:rPr>
            </w:pPr>
            <w:r w:rsidRPr="00742977">
              <w:rPr>
                <w:bCs/>
              </w:rPr>
              <w:t xml:space="preserve">PSİ3056 </w:t>
            </w:r>
            <w:proofErr w:type="spellStart"/>
            <w:r w:rsidRPr="00742977">
              <w:rPr>
                <w:bCs/>
              </w:rPr>
              <w:t>Selected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Topics</w:t>
            </w:r>
            <w:proofErr w:type="spellEnd"/>
            <w:r w:rsidRPr="00742977">
              <w:rPr>
                <w:bCs/>
              </w:rPr>
              <w:t xml:space="preserve"> in </w:t>
            </w:r>
            <w:proofErr w:type="spellStart"/>
            <w:r w:rsidRPr="00742977">
              <w:rPr>
                <w:bCs/>
              </w:rPr>
              <w:t>Social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C83EDF" w:rsidRPr="00742977" w:rsidRDefault="00C83EDF" w:rsidP="00B8174E">
            <w:pPr>
              <w:jc w:val="center"/>
              <w:rPr>
                <w:bCs/>
              </w:rPr>
            </w:pPr>
            <w:r w:rsidRPr="00742977">
              <w:rPr>
                <w:bCs/>
              </w:rPr>
              <w:t>Uygun bulunmuştur. Onaylandı</w:t>
            </w:r>
          </w:p>
        </w:tc>
      </w:tr>
      <w:tr w:rsidR="00C83EDF" w:rsidTr="00F86965">
        <w:tc>
          <w:tcPr>
            <w:tcW w:w="1384" w:type="dxa"/>
          </w:tcPr>
          <w:p w:rsidR="00C83EDF" w:rsidRPr="00887DD6" w:rsidRDefault="00C83EDF" w:rsidP="00887DD6">
            <w:pPr>
              <w:rPr>
                <w:bCs/>
              </w:rPr>
            </w:pPr>
            <w:proofErr w:type="gramStart"/>
            <w:r w:rsidRPr="00887DD6">
              <w:rPr>
                <w:bCs/>
              </w:rPr>
              <w:t>081711147</w:t>
            </w:r>
            <w:proofErr w:type="gramEnd"/>
          </w:p>
        </w:tc>
        <w:tc>
          <w:tcPr>
            <w:tcW w:w="1418" w:type="dxa"/>
          </w:tcPr>
          <w:p w:rsidR="00C83EDF" w:rsidRPr="00887DD6" w:rsidRDefault="00C83EDF" w:rsidP="00887DD6">
            <w:pPr>
              <w:jc w:val="center"/>
              <w:rPr>
                <w:bCs/>
              </w:rPr>
            </w:pPr>
            <w:proofErr w:type="spellStart"/>
            <w:r w:rsidRPr="00887DD6">
              <w:rPr>
                <w:bCs/>
              </w:rPr>
              <w:t>İkra</w:t>
            </w:r>
            <w:proofErr w:type="spellEnd"/>
            <w:r w:rsidRPr="00887DD6">
              <w:rPr>
                <w:bCs/>
              </w:rPr>
              <w:t xml:space="preserve"> ALTINSOY</w:t>
            </w:r>
          </w:p>
        </w:tc>
        <w:tc>
          <w:tcPr>
            <w:tcW w:w="3118" w:type="dxa"/>
          </w:tcPr>
          <w:p w:rsidR="00C83EDF" w:rsidRPr="00616A19" w:rsidRDefault="00C83EDF" w:rsidP="00887DD6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C83EDF" w:rsidRPr="00616A19" w:rsidRDefault="00C83EDF" w:rsidP="00887DD6">
            <w:pPr>
              <w:rPr>
                <w:bCs/>
              </w:rPr>
            </w:pPr>
            <w:r w:rsidRPr="00616A19">
              <w:rPr>
                <w:bCs/>
              </w:rPr>
              <w:t xml:space="preserve">PSİ4075 </w:t>
            </w:r>
            <w:proofErr w:type="spellStart"/>
            <w:r>
              <w:rPr>
                <w:bCs/>
              </w:rPr>
              <w:t>Contemporary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Issues</w:t>
            </w:r>
            <w:proofErr w:type="spellEnd"/>
            <w:r>
              <w:rPr>
                <w:bCs/>
              </w:rPr>
              <w:t xml:space="preserve"> i</w:t>
            </w:r>
            <w:r w:rsidRPr="00616A19">
              <w:rPr>
                <w:bCs/>
              </w:rPr>
              <w:t xml:space="preserve">n </w:t>
            </w:r>
            <w:proofErr w:type="spellStart"/>
            <w:r w:rsidRPr="00616A19">
              <w:rPr>
                <w:bCs/>
              </w:rPr>
              <w:t>Socı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C83EDF" w:rsidRPr="00616A19" w:rsidRDefault="00C83EDF" w:rsidP="00B8174E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C83EDF" w:rsidTr="00F86965">
        <w:tc>
          <w:tcPr>
            <w:tcW w:w="1384" w:type="dxa"/>
          </w:tcPr>
          <w:p w:rsidR="00C83EDF" w:rsidRPr="00887DD6" w:rsidRDefault="00C83EDF" w:rsidP="00887DD6">
            <w:pPr>
              <w:rPr>
                <w:bCs/>
              </w:rPr>
            </w:pPr>
            <w:proofErr w:type="gramStart"/>
            <w:r w:rsidRPr="00887DD6">
              <w:rPr>
                <w:bCs/>
              </w:rPr>
              <w:t>081711147</w:t>
            </w:r>
            <w:proofErr w:type="gramEnd"/>
          </w:p>
        </w:tc>
        <w:tc>
          <w:tcPr>
            <w:tcW w:w="1418" w:type="dxa"/>
          </w:tcPr>
          <w:p w:rsidR="00C83EDF" w:rsidRPr="00887DD6" w:rsidRDefault="00C83EDF" w:rsidP="00887DD6">
            <w:pPr>
              <w:jc w:val="center"/>
              <w:rPr>
                <w:bCs/>
              </w:rPr>
            </w:pPr>
            <w:proofErr w:type="spellStart"/>
            <w:r w:rsidRPr="00887DD6">
              <w:rPr>
                <w:bCs/>
              </w:rPr>
              <w:t>İkra</w:t>
            </w:r>
            <w:proofErr w:type="spellEnd"/>
            <w:r w:rsidRPr="00887DD6">
              <w:rPr>
                <w:bCs/>
              </w:rPr>
              <w:t xml:space="preserve"> ALTINSOY</w:t>
            </w:r>
          </w:p>
        </w:tc>
        <w:tc>
          <w:tcPr>
            <w:tcW w:w="3118" w:type="dxa"/>
          </w:tcPr>
          <w:p w:rsidR="00C83EDF" w:rsidRPr="00616A19" w:rsidRDefault="00C83EDF" w:rsidP="00887DD6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C83EDF" w:rsidRPr="00616A19" w:rsidRDefault="00C83EDF" w:rsidP="00887DD6">
            <w:pPr>
              <w:rPr>
                <w:bCs/>
              </w:rPr>
            </w:pPr>
            <w:r w:rsidRPr="00616A19">
              <w:rPr>
                <w:bCs/>
              </w:rPr>
              <w:t xml:space="preserve">PSİ4069 </w:t>
            </w:r>
            <w:proofErr w:type="spellStart"/>
            <w:r w:rsidRPr="00616A19">
              <w:rPr>
                <w:bCs/>
              </w:rPr>
              <w:t>Thought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C83EDF" w:rsidRPr="00616A19" w:rsidRDefault="00C83EDF" w:rsidP="00B8174E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887DD6" w:rsidTr="00F86965">
        <w:tc>
          <w:tcPr>
            <w:tcW w:w="1384" w:type="dxa"/>
          </w:tcPr>
          <w:p w:rsidR="00887DD6" w:rsidRPr="00887DD6" w:rsidRDefault="00887DD6" w:rsidP="00887DD6">
            <w:pPr>
              <w:rPr>
                <w:bCs/>
              </w:rPr>
            </w:pPr>
            <w:proofErr w:type="gramStart"/>
            <w:r w:rsidRPr="00887DD6">
              <w:rPr>
                <w:bCs/>
              </w:rPr>
              <w:t>0816110103</w:t>
            </w:r>
            <w:proofErr w:type="gramEnd"/>
          </w:p>
        </w:tc>
        <w:tc>
          <w:tcPr>
            <w:tcW w:w="1418" w:type="dxa"/>
          </w:tcPr>
          <w:p w:rsidR="00887DD6" w:rsidRPr="00887DD6" w:rsidRDefault="00887DD6" w:rsidP="00887DD6">
            <w:pPr>
              <w:jc w:val="center"/>
              <w:rPr>
                <w:bCs/>
              </w:rPr>
            </w:pPr>
            <w:r w:rsidRPr="00887DD6">
              <w:rPr>
                <w:bCs/>
              </w:rPr>
              <w:t xml:space="preserve">Aysel </w:t>
            </w:r>
            <w:proofErr w:type="spellStart"/>
            <w:r w:rsidRPr="00887DD6">
              <w:rPr>
                <w:bCs/>
              </w:rPr>
              <w:t>Mehraliyeva</w:t>
            </w:r>
            <w:proofErr w:type="spellEnd"/>
          </w:p>
        </w:tc>
        <w:tc>
          <w:tcPr>
            <w:tcW w:w="3118" w:type="dxa"/>
          </w:tcPr>
          <w:p w:rsidR="00887DD6" w:rsidRPr="00616A19" w:rsidRDefault="00887DD6" w:rsidP="00887DD6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887DD6" w:rsidRPr="00616A19" w:rsidRDefault="00887DD6" w:rsidP="00887DD6">
            <w:pPr>
              <w:rPr>
                <w:bCs/>
              </w:rPr>
            </w:pPr>
            <w:r w:rsidRPr="00616A19">
              <w:rPr>
                <w:bCs/>
              </w:rPr>
              <w:t xml:space="preserve">PSİ4069 </w:t>
            </w:r>
            <w:proofErr w:type="spellStart"/>
            <w:r w:rsidRPr="00616A19">
              <w:rPr>
                <w:bCs/>
              </w:rPr>
              <w:t>Thought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887DD6" w:rsidRPr="00616A19" w:rsidRDefault="00887DD6" w:rsidP="00B8174E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887DD6" w:rsidTr="00F86965">
        <w:tc>
          <w:tcPr>
            <w:tcW w:w="1384" w:type="dxa"/>
          </w:tcPr>
          <w:p w:rsidR="00887DD6" w:rsidRPr="00887DD6" w:rsidRDefault="00887DD6" w:rsidP="00887DD6">
            <w:pPr>
              <w:rPr>
                <w:bCs/>
              </w:rPr>
            </w:pPr>
            <w:proofErr w:type="gramStart"/>
            <w:r w:rsidRPr="00887DD6">
              <w:rPr>
                <w:bCs/>
              </w:rPr>
              <w:t>0816110103</w:t>
            </w:r>
            <w:proofErr w:type="gramEnd"/>
          </w:p>
        </w:tc>
        <w:tc>
          <w:tcPr>
            <w:tcW w:w="1418" w:type="dxa"/>
          </w:tcPr>
          <w:p w:rsidR="00887DD6" w:rsidRPr="00887DD6" w:rsidRDefault="00887DD6" w:rsidP="00887DD6">
            <w:pPr>
              <w:jc w:val="center"/>
              <w:rPr>
                <w:bCs/>
              </w:rPr>
            </w:pPr>
            <w:r w:rsidRPr="00887DD6">
              <w:rPr>
                <w:bCs/>
              </w:rPr>
              <w:t xml:space="preserve">Aysel </w:t>
            </w:r>
            <w:proofErr w:type="spellStart"/>
            <w:r w:rsidRPr="00887DD6">
              <w:rPr>
                <w:bCs/>
              </w:rPr>
              <w:t>Mehraliyeva</w:t>
            </w:r>
            <w:proofErr w:type="spellEnd"/>
          </w:p>
        </w:tc>
        <w:tc>
          <w:tcPr>
            <w:tcW w:w="3118" w:type="dxa"/>
          </w:tcPr>
          <w:p w:rsidR="00887DD6" w:rsidRPr="00616A19" w:rsidRDefault="00887DD6" w:rsidP="00887DD6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887DD6" w:rsidRPr="00616A19" w:rsidRDefault="00887DD6" w:rsidP="00887DD6">
            <w:pPr>
              <w:rPr>
                <w:bCs/>
              </w:rPr>
            </w:pPr>
            <w:r w:rsidRPr="00616A19">
              <w:rPr>
                <w:bCs/>
              </w:rPr>
              <w:t xml:space="preserve">PSI4002 </w:t>
            </w:r>
            <w:proofErr w:type="spellStart"/>
            <w:r w:rsidRPr="00616A19">
              <w:rPr>
                <w:bCs/>
              </w:rPr>
              <w:t>Culture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887DD6" w:rsidRPr="00616A19" w:rsidRDefault="00887DD6" w:rsidP="00B8174E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9421E1" w:rsidTr="00F86965">
        <w:tc>
          <w:tcPr>
            <w:tcW w:w="1384" w:type="dxa"/>
          </w:tcPr>
          <w:p w:rsidR="009421E1" w:rsidRPr="006B4CB4" w:rsidRDefault="009421E1" w:rsidP="006B4CB4">
            <w:pPr>
              <w:rPr>
                <w:bCs/>
              </w:rPr>
            </w:pPr>
            <w:r w:rsidRPr="006B4CB4">
              <w:rPr>
                <w:bCs/>
              </w:rPr>
              <w:t>081911082</w:t>
            </w:r>
          </w:p>
        </w:tc>
        <w:tc>
          <w:tcPr>
            <w:tcW w:w="1418" w:type="dxa"/>
          </w:tcPr>
          <w:p w:rsidR="009421E1" w:rsidRPr="006B4CB4" w:rsidRDefault="009421E1" w:rsidP="006B4CB4">
            <w:pPr>
              <w:rPr>
                <w:bCs/>
              </w:rPr>
            </w:pPr>
            <w:r w:rsidRPr="006B4CB4">
              <w:rPr>
                <w:bCs/>
              </w:rPr>
              <w:t xml:space="preserve"> Asude Beyza UÇUCU</w:t>
            </w:r>
          </w:p>
        </w:tc>
        <w:tc>
          <w:tcPr>
            <w:tcW w:w="3118" w:type="dxa"/>
          </w:tcPr>
          <w:p w:rsidR="009421E1" w:rsidRPr="007D26FF" w:rsidRDefault="009421E1" w:rsidP="006B4CB4">
            <w:pPr>
              <w:rPr>
                <w:bCs/>
              </w:rPr>
            </w:pPr>
            <w:proofErr w:type="gramStart"/>
            <w:r w:rsidRPr="007D26FF">
              <w:rPr>
                <w:bCs/>
              </w:rPr>
              <w:t>209004472016</w:t>
            </w:r>
            <w:proofErr w:type="gramEnd"/>
            <w:r w:rsidRPr="007D26FF">
              <w:rPr>
                <w:bCs/>
              </w:rPr>
              <w:t xml:space="preserve"> Problem </w:t>
            </w:r>
            <w:proofErr w:type="spellStart"/>
            <w:r w:rsidRPr="007D26FF">
              <w:rPr>
                <w:bCs/>
              </w:rPr>
              <w:t>Solving</w:t>
            </w:r>
            <w:proofErr w:type="spellEnd"/>
            <w:r w:rsidRPr="007D26FF">
              <w:rPr>
                <w:bCs/>
              </w:rPr>
              <w:t xml:space="preserve"> </w:t>
            </w:r>
            <w:proofErr w:type="spellStart"/>
            <w:r w:rsidRPr="007D26FF">
              <w:rPr>
                <w:bCs/>
              </w:rPr>
              <w:t>And</w:t>
            </w:r>
            <w:proofErr w:type="spellEnd"/>
            <w:r w:rsidRPr="007D26FF">
              <w:rPr>
                <w:bCs/>
              </w:rPr>
              <w:t xml:space="preserve"> </w:t>
            </w:r>
            <w:proofErr w:type="spellStart"/>
            <w:r w:rsidRPr="007D26FF">
              <w:rPr>
                <w:bCs/>
              </w:rPr>
              <w:t>Decision</w:t>
            </w:r>
            <w:proofErr w:type="spellEnd"/>
            <w:r w:rsidRPr="007D26FF">
              <w:rPr>
                <w:bCs/>
              </w:rPr>
              <w:t xml:space="preserve"> </w:t>
            </w:r>
            <w:proofErr w:type="spellStart"/>
            <w:r w:rsidRPr="007D26FF">
              <w:rPr>
                <w:bCs/>
              </w:rPr>
              <w:t>Making</w:t>
            </w:r>
            <w:proofErr w:type="spellEnd"/>
            <w:r w:rsidRPr="007D26FF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9421E1" w:rsidRPr="007D26FF" w:rsidRDefault="009421E1" w:rsidP="006B4CB4">
            <w:pPr>
              <w:rPr>
                <w:bCs/>
              </w:rPr>
            </w:pPr>
            <w:r w:rsidRPr="007D26FF">
              <w:rPr>
                <w:bCs/>
              </w:rPr>
              <w:t xml:space="preserve">PSİ4069 </w:t>
            </w:r>
            <w:proofErr w:type="spellStart"/>
            <w:r w:rsidRPr="007D26FF">
              <w:rPr>
                <w:bCs/>
              </w:rPr>
              <w:t>Thought</w:t>
            </w:r>
            <w:proofErr w:type="spellEnd"/>
            <w:r w:rsidRPr="007D26FF">
              <w:rPr>
                <w:bCs/>
              </w:rPr>
              <w:t xml:space="preserve"> </w:t>
            </w:r>
            <w:proofErr w:type="spellStart"/>
            <w:r w:rsidRPr="007D26FF">
              <w:rPr>
                <w:bCs/>
              </w:rPr>
              <w:t>And</w:t>
            </w:r>
            <w:proofErr w:type="spellEnd"/>
            <w:r w:rsidRPr="007D26FF">
              <w:rPr>
                <w:bCs/>
              </w:rPr>
              <w:t xml:space="preserve"> </w:t>
            </w:r>
            <w:proofErr w:type="spellStart"/>
            <w:r w:rsidRPr="007D26FF">
              <w:rPr>
                <w:bCs/>
              </w:rPr>
              <w:t>Decision</w:t>
            </w:r>
            <w:proofErr w:type="spellEnd"/>
            <w:r w:rsidRPr="007D26FF">
              <w:rPr>
                <w:bCs/>
              </w:rPr>
              <w:t xml:space="preserve"> </w:t>
            </w:r>
            <w:proofErr w:type="spellStart"/>
            <w:r w:rsidRPr="007D26FF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9421E1" w:rsidRDefault="009421E1" w:rsidP="006B4CB4">
            <w:pPr>
              <w:jc w:val="center"/>
              <w:rPr>
                <w:bCs/>
              </w:rPr>
            </w:pPr>
            <w:r w:rsidRPr="007D26FF">
              <w:rPr>
                <w:bCs/>
              </w:rPr>
              <w:t>Uygun bulunmuştur. Onaylandı</w:t>
            </w:r>
          </w:p>
          <w:p w:rsidR="006B4CB4" w:rsidRPr="007D26FF" w:rsidRDefault="006B4CB4" w:rsidP="006B4CB4">
            <w:pPr>
              <w:jc w:val="center"/>
              <w:rPr>
                <w:bCs/>
              </w:rPr>
            </w:pPr>
          </w:p>
        </w:tc>
      </w:tr>
      <w:tr w:rsidR="00E94069" w:rsidTr="00F86965">
        <w:tc>
          <w:tcPr>
            <w:tcW w:w="1384" w:type="dxa"/>
          </w:tcPr>
          <w:p w:rsidR="00E94069" w:rsidRPr="005314D6" w:rsidRDefault="00E94069" w:rsidP="006B4CB4">
            <w:pPr>
              <w:rPr>
                <w:bCs/>
              </w:rPr>
            </w:pPr>
            <w:r>
              <w:rPr>
                <w:bCs/>
              </w:rPr>
              <w:lastRenderedPageBreak/>
              <w:t>061604021ç</w:t>
            </w:r>
          </w:p>
        </w:tc>
        <w:tc>
          <w:tcPr>
            <w:tcW w:w="1418" w:type="dxa"/>
          </w:tcPr>
          <w:p w:rsidR="00E94069" w:rsidRPr="005314D6" w:rsidRDefault="00E94069" w:rsidP="006B4CB4">
            <w:pPr>
              <w:rPr>
                <w:bCs/>
              </w:rPr>
            </w:pPr>
            <w:r>
              <w:rPr>
                <w:bCs/>
              </w:rPr>
              <w:t>Zeynep Yüncü</w:t>
            </w:r>
          </w:p>
        </w:tc>
        <w:tc>
          <w:tcPr>
            <w:tcW w:w="3118" w:type="dxa"/>
          </w:tcPr>
          <w:p w:rsidR="00E94069" w:rsidRPr="00F86965" w:rsidRDefault="00E94069" w:rsidP="006B4CB4">
            <w:pPr>
              <w:pStyle w:val="TableParagraph"/>
              <w:rPr>
                <w:rFonts w:asciiTheme="minorHAnsi" w:eastAsiaTheme="minorHAnsi" w:hAnsiTheme="minorHAnsi" w:cstheme="minorBidi"/>
                <w:bCs/>
              </w:rPr>
            </w:pPr>
            <w:r w:rsidRPr="00616A19">
              <w:rPr>
                <w:rFonts w:asciiTheme="minorHAnsi" w:eastAsiaTheme="minorHAnsi" w:hAnsiTheme="minorHAnsi" w:cstheme="minorBidi"/>
                <w:bCs/>
              </w:rPr>
              <w:t xml:space="preserve">PSYC102 </w:t>
            </w:r>
            <w:proofErr w:type="spellStart"/>
            <w:r w:rsidRPr="00616A19">
              <w:rPr>
                <w:rFonts w:asciiTheme="minorHAnsi" w:eastAsiaTheme="minorHAnsi" w:hAnsiTheme="minorHAnsi" w:cstheme="minorBidi"/>
                <w:bCs/>
              </w:rPr>
              <w:t>Introduction</w:t>
            </w:r>
            <w:proofErr w:type="spellEnd"/>
            <w:r w:rsidRPr="00616A19">
              <w:rPr>
                <w:rFonts w:asciiTheme="minorHAnsi" w:eastAsiaTheme="minorHAnsi" w:hAnsiTheme="minorHAnsi" w:cstheme="minorBidi"/>
                <w:bCs/>
              </w:rPr>
              <w:t xml:space="preserve"> </w:t>
            </w:r>
            <w:proofErr w:type="spellStart"/>
            <w:r w:rsidRPr="00616A19">
              <w:rPr>
                <w:rFonts w:asciiTheme="minorHAnsi" w:eastAsiaTheme="minorHAnsi" w:hAnsiTheme="minorHAnsi" w:cstheme="minorBidi"/>
                <w:bCs/>
              </w:rPr>
              <w:t>to</w:t>
            </w:r>
            <w:proofErr w:type="spellEnd"/>
            <w:r w:rsidRPr="00616A19">
              <w:rPr>
                <w:rFonts w:asciiTheme="minorHAnsi" w:eastAsiaTheme="minorHAnsi" w:hAnsiTheme="minorHAnsi" w:cstheme="minorBidi"/>
                <w:bCs/>
              </w:rPr>
              <w:t xml:space="preserve"> </w:t>
            </w:r>
            <w:proofErr w:type="spellStart"/>
            <w:r w:rsidRPr="00616A19">
              <w:rPr>
                <w:rFonts w:asciiTheme="minorHAnsi" w:eastAsiaTheme="minorHAnsi" w:hAnsiTheme="minorHAnsi" w:cstheme="minorBidi"/>
                <w:bCs/>
              </w:rPr>
              <w:t>Psychology</w:t>
            </w:r>
            <w:proofErr w:type="spellEnd"/>
            <w:r w:rsidRPr="00616A19">
              <w:rPr>
                <w:rFonts w:asciiTheme="minorHAnsi" w:eastAsiaTheme="minorHAnsi" w:hAnsiTheme="minorHAnsi" w:cstheme="minorBidi"/>
                <w:bCs/>
              </w:rPr>
              <w:t xml:space="preserve"> 2 </w:t>
            </w:r>
            <w:r>
              <w:rPr>
                <w:rFonts w:asciiTheme="minorHAnsi" w:eastAsiaTheme="minorHAnsi" w:hAnsiTheme="minorHAnsi" w:cstheme="minorBidi"/>
                <w:bCs/>
              </w:rPr>
              <w:t>(Orta Doğu Teknik Üniversitesi)</w:t>
            </w:r>
          </w:p>
        </w:tc>
        <w:tc>
          <w:tcPr>
            <w:tcW w:w="2126" w:type="dxa"/>
          </w:tcPr>
          <w:p w:rsidR="00E94069" w:rsidRPr="00616A19" w:rsidRDefault="00E94069" w:rsidP="006B4CB4">
            <w:pPr>
              <w:rPr>
                <w:bCs/>
              </w:rPr>
            </w:pPr>
            <w:r w:rsidRPr="00616A19">
              <w:rPr>
                <w:bCs/>
              </w:rPr>
              <w:t xml:space="preserve">PSI1002 </w:t>
            </w:r>
            <w:proofErr w:type="spellStart"/>
            <w:r w:rsidRPr="00616A19">
              <w:rPr>
                <w:bCs/>
              </w:rPr>
              <w:t>Introduct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to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  <w:r w:rsidRPr="00616A19">
              <w:rPr>
                <w:bCs/>
              </w:rPr>
              <w:t xml:space="preserve"> 2</w:t>
            </w:r>
          </w:p>
        </w:tc>
        <w:tc>
          <w:tcPr>
            <w:tcW w:w="1843" w:type="dxa"/>
          </w:tcPr>
          <w:p w:rsidR="00E94069" w:rsidRPr="00616A19" w:rsidRDefault="00E94069" w:rsidP="006B4CB4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9B5BAC" w:rsidTr="00F86965">
        <w:tc>
          <w:tcPr>
            <w:tcW w:w="1384" w:type="dxa"/>
          </w:tcPr>
          <w:p w:rsidR="009B5BAC" w:rsidRPr="006B4CB4" w:rsidRDefault="009B5BAC" w:rsidP="006B4CB4">
            <w:pPr>
              <w:rPr>
                <w:bCs/>
              </w:rPr>
            </w:pPr>
            <w:proofErr w:type="gramStart"/>
            <w:r w:rsidRPr="006B4CB4">
              <w:rPr>
                <w:bCs/>
              </w:rPr>
              <w:t>081811147</w:t>
            </w:r>
            <w:proofErr w:type="gramEnd"/>
          </w:p>
        </w:tc>
        <w:tc>
          <w:tcPr>
            <w:tcW w:w="1418" w:type="dxa"/>
          </w:tcPr>
          <w:p w:rsidR="009B5BAC" w:rsidRPr="006B4CB4" w:rsidRDefault="009B5BAC" w:rsidP="006B4CB4">
            <w:pPr>
              <w:rPr>
                <w:bCs/>
              </w:rPr>
            </w:pPr>
            <w:r w:rsidRPr="006B4CB4">
              <w:rPr>
                <w:bCs/>
              </w:rPr>
              <w:t>Defne Tunalı</w:t>
            </w:r>
          </w:p>
        </w:tc>
        <w:tc>
          <w:tcPr>
            <w:tcW w:w="3118" w:type="dxa"/>
          </w:tcPr>
          <w:p w:rsidR="009B5BAC" w:rsidRPr="00616A19" w:rsidRDefault="009B5BAC" w:rsidP="006B4CB4">
            <w:pPr>
              <w:rPr>
                <w:bCs/>
              </w:rPr>
            </w:pPr>
            <w:r>
              <w:rPr>
                <w:bCs/>
              </w:rPr>
              <w:t xml:space="preserve">ÇEKO101 Sosyal Psikoloji (Aydın Adnan Menderes Üniversitesi </w:t>
            </w:r>
            <w:r w:rsidR="00774311">
              <w:rPr>
                <w:bCs/>
              </w:rPr>
              <w:t>–</w:t>
            </w:r>
            <w:r>
              <w:rPr>
                <w:bCs/>
              </w:rPr>
              <w:t xml:space="preserve"> </w:t>
            </w:r>
            <w:r w:rsidR="00774311">
              <w:rPr>
                <w:bCs/>
              </w:rPr>
              <w:t>Nazilli İktisadi ve İdari Bilimler Fakültesi)</w:t>
            </w:r>
          </w:p>
        </w:tc>
        <w:tc>
          <w:tcPr>
            <w:tcW w:w="2126" w:type="dxa"/>
          </w:tcPr>
          <w:p w:rsidR="009B5BAC" w:rsidRPr="00616A19" w:rsidRDefault="009B5BAC" w:rsidP="006B4CB4">
            <w:pPr>
              <w:rPr>
                <w:bCs/>
              </w:rPr>
            </w:pPr>
            <w:r>
              <w:rPr>
                <w:bCs/>
              </w:rPr>
              <w:t>PSİ2004d Sosyal Psikoloji II</w:t>
            </w:r>
          </w:p>
        </w:tc>
        <w:tc>
          <w:tcPr>
            <w:tcW w:w="1843" w:type="dxa"/>
          </w:tcPr>
          <w:p w:rsidR="009B5BAC" w:rsidRPr="00742977" w:rsidRDefault="009B5BAC" w:rsidP="006B4CB4">
            <w:pPr>
              <w:jc w:val="center"/>
              <w:rPr>
                <w:bCs/>
              </w:rPr>
            </w:pPr>
            <w:r w:rsidRPr="00742977">
              <w:rPr>
                <w:bCs/>
              </w:rPr>
              <w:t>Uygun bulunmamıştır. Reddedildi.</w:t>
            </w:r>
          </w:p>
        </w:tc>
      </w:tr>
      <w:tr w:rsidR="00F847AE" w:rsidTr="00F86965">
        <w:tc>
          <w:tcPr>
            <w:tcW w:w="1384" w:type="dxa"/>
          </w:tcPr>
          <w:p w:rsidR="00F847AE" w:rsidRPr="00616A19" w:rsidRDefault="00F847AE" w:rsidP="001550D6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081711142</w:t>
            </w:r>
            <w:proofErr w:type="gramEnd"/>
          </w:p>
        </w:tc>
        <w:tc>
          <w:tcPr>
            <w:tcW w:w="1418" w:type="dxa"/>
          </w:tcPr>
          <w:p w:rsidR="00F847AE" w:rsidRPr="00616A19" w:rsidRDefault="00F847AE" w:rsidP="001550D6">
            <w:pPr>
              <w:rPr>
                <w:bCs/>
              </w:rPr>
            </w:pPr>
            <w:r>
              <w:rPr>
                <w:bCs/>
              </w:rPr>
              <w:t xml:space="preserve">Seda Nur </w:t>
            </w:r>
            <w:proofErr w:type="spellStart"/>
            <w:r>
              <w:rPr>
                <w:bCs/>
              </w:rPr>
              <w:t>Bozkaya</w:t>
            </w:r>
            <w:proofErr w:type="spellEnd"/>
          </w:p>
        </w:tc>
        <w:tc>
          <w:tcPr>
            <w:tcW w:w="3118" w:type="dxa"/>
          </w:tcPr>
          <w:p w:rsidR="00F847AE" w:rsidRPr="00616A19" w:rsidRDefault="00F847AE" w:rsidP="001550D6">
            <w:pPr>
              <w:rPr>
                <w:bCs/>
              </w:rPr>
            </w:pPr>
            <w:proofErr w:type="gramStart"/>
            <w:r w:rsidRPr="00EF67D7">
              <w:rPr>
                <w:bCs/>
              </w:rPr>
              <w:t>211002192007</w:t>
            </w:r>
            <w:proofErr w:type="gramEnd"/>
            <w:r w:rsidRPr="00EF67D7">
              <w:rPr>
                <w:bCs/>
              </w:rPr>
              <w:t xml:space="preserve"> Güzel Konuşma ve Yazma Teknikleri </w:t>
            </w:r>
            <w:r w:rsidRPr="00616A19">
              <w:rPr>
                <w:bCs/>
              </w:rPr>
              <w:t>(Bolu Abant İzzet Baysal Üniversitesi)</w:t>
            </w:r>
          </w:p>
        </w:tc>
        <w:tc>
          <w:tcPr>
            <w:tcW w:w="2126" w:type="dxa"/>
          </w:tcPr>
          <w:p w:rsidR="00F847AE" w:rsidRDefault="00F847AE" w:rsidP="001550D6">
            <w:pPr>
              <w:rPr>
                <w:bCs/>
              </w:rPr>
            </w:pPr>
            <w:bookmarkStart w:id="0" w:name="_GoBack"/>
            <w:bookmarkEnd w:id="0"/>
            <w:r w:rsidRPr="00EF67D7">
              <w:rPr>
                <w:bCs/>
              </w:rPr>
              <w:t>TDE0510 Etkili Konuşma Yöntemleri</w:t>
            </w:r>
          </w:p>
        </w:tc>
        <w:tc>
          <w:tcPr>
            <w:tcW w:w="1843" w:type="dxa"/>
          </w:tcPr>
          <w:p w:rsidR="00F847AE" w:rsidRPr="00616A19" w:rsidRDefault="00F847AE" w:rsidP="001550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F77EBA" w:rsidTr="00FD3D54">
        <w:tc>
          <w:tcPr>
            <w:tcW w:w="1384" w:type="dxa"/>
            <w:vAlign w:val="center"/>
          </w:tcPr>
          <w:p w:rsidR="00F77EBA" w:rsidRPr="00616A19" w:rsidRDefault="00F77EBA" w:rsidP="001550D6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081711034</w:t>
            </w:r>
            <w:proofErr w:type="gramEnd"/>
          </w:p>
        </w:tc>
        <w:tc>
          <w:tcPr>
            <w:tcW w:w="1418" w:type="dxa"/>
            <w:vAlign w:val="center"/>
          </w:tcPr>
          <w:p w:rsidR="00F77EBA" w:rsidRPr="00616A19" w:rsidRDefault="00F77EBA" w:rsidP="001550D6">
            <w:pPr>
              <w:rPr>
                <w:bCs/>
              </w:rPr>
            </w:pPr>
            <w:r w:rsidRPr="00616A19">
              <w:rPr>
                <w:bCs/>
              </w:rPr>
              <w:t>Fadime Savaş</w:t>
            </w:r>
          </w:p>
        </w:tc>
        <w:tc>
          <w:tcPr>
            <w:tcW w:w="3118" w:type="dxa"/>
          </w:tcPr>
          <w:p w:rsidR="00F77EBA" w:rsidRPr="00616A19" w:rsidRDefault="00F77EBA" w:rsidP="001550D6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F77EBA" w:rsidRPr="00616A19" w:rsidRDefault="00F77EBA" w:rsidP="001550D6">
            <w:pPr>
              <w:rPr>
                <w:bCs/>
              </w:rPr>
            </w:pPr>
            <w:r w:rsidRPr="00616A19">
              <w:rPr>
                <w:bCs/>
              </w:rPr>
              <w:t xml:space="preserve">PSİ3061 </w:t>
            </w:r>
            <w:proofErr w:type="spellStart"/>
            <w:r w:rsidRPr="00616A19">
              <w:rPr>
                <w:bCs/>
              </w:rPr>
              <w:t>Development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F77EBA" w:rsidRPr="00616A19" w:rsidRDefault="00F77EBA" w:rsidP="001550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157AA0" w:rsidTr="00F86965">
        <w:tc>
          <w:tcPr>
            <w:tcW w:w="1384" w:type="dxa"/>
          </w:tcPr>
          <w:p w:rsidR="00157AA0" w:rsidRPr="001550D6" w:rsidRDefault="00157AA0" w:rsidP="001550D6">
            <w:pPr>
              <w:rPr>
                <w:bCs/>
              </w:rPr>
            </w:pPr>
            <w:proofErr w:type="gramStart"/>
            <w:r w:rsidRPr="001550D6">
              <w:rPr>
                <w:bCs/>
              </w:rPr>
              <w:t>081611075</w:t>
            </w:r>
            <w:proofErr w:type="gramEnd"/>
          </w:p>
        </w:tc>
        <w:tc>
          <w:tcPr>
            <w:tcW w:w="1418" w:type="dxa"/>
          </w:tcPr>
          <w:p w:rsidR="00157AA0" w:rsidRPr="001550D6" w:rsidRDefault="00157AA0" w:rsidP="001550D6">
            <w:pPr>
              <w:rPr>
                <w:bCs/>
              </w:rPr>
            </w:pPr>
            <w:r w:rsidRPr="001550D6">
              <w:rPr>
                <w:bCs/>
              </w:rPr>
              <w:t>Bedrettin Baş</w:t>
            </w:r>
          </w:p>
        </w:tc>
        <w:tc>
          <w:tcPr>
            <w:tcW w:w="3118" w:type="dxa"/>
          </w:tcPr>
          <w:p w:rsidR="00157AA0" w:rsidRPr="007D26FF" w:rsidRDefault="00157AA0" w:rsidP="001550D6">
            <w:pPr>
              <w:rPr>
                <w:bCs/>
              </w:rPr>
            </w:pPr>
            <w:proofErr w:type="gramStart"/>
            <w:r w:rsidRPr="007D26FF">
              <w:rPr>
                <w:bCs/>
              </w:rPr>
              <w:t>209004472016</w:t>
            </w:r>
            <w:proofErr w:type="gramEnd"/>
            <w:r w:rsidRPr="007D26FF">
              <w:rPr>
                <w:bCs/>
              </w:rPr>
              <w:t xml:space="preserve"> Problem </w:t>
            </w:r>
            <w:proofErr w:type="spellStart"/>
            <w:r w:rsidRPr="007D26FF">
              <w:rPr>
                <w:bCs/>
              </w:rPr>
              <w:t>Solving</w:t>
            </w:r>
            <w:proofErr w:type="spellEnd"/>
            <w:r w:rsidRPr="007D26FF">
              <w:rPr>
                <w:bCs/>
              </w:rPr>
              <w:t xml:space="preserve"> </w:t>
            </w:r>
            <w:proofErr w:type="spellStart"/>
            <w:r w:rsidRPr="007D26FF">
              <w:rPr>
                <w:bCs/>
              </w:rPr>
              <w:t>And</w:t>
            </w:r>
            <w:proofErr w:type="spellEnd"/>
            <w:r w:rsidRPr="007D26FF">
              <w:rPr>
                <w:bCs/>
              </w:rPr>
              <w:t xml:space="preserve"> </w:t>
            </w:r>
            <w:proofErr w:type="spellStart"/>
            <w:r w:rsidRPr="007D26FF">
              <w:rPr>
                <w:bCs/>
              </w:rPr>
              <w:t>Decision</w:t>
            </w:r>
            <w:proofErr w:type="spellEnd"/>
            <w:r w:rsidRPr="007D26FF">
              <w:rPr>
                <w:bCs/>
              </w:rPr>
              <w:t xml:space="preserve"> </w:t>
            </w:r>
            <w:proofErr w:type="spellStart"/>
            <w:r w:rsidRPr="007D26FF">
              <w:rPr>
                <w:bCs/>
              </w:rPr>
              <w:t>Making</w:t>
            </w:r>
            <w:proofErr w:type="spellEnd"/>
            <w:r w:rsidRPr="007D26FF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157AA0" w:rsidRPr="007D26FF" w:rsidRDefault="00157AA0" w:rsidP="001550D6">
            <w:pPr>
              <w:rPr>
                <w:bCs/>
              </w:rPr>
            </w:pPr>
            <w:r w:rsidRPr="007D26FF">
              <w:rPr>
                <w:bCs/>
              </w:rPr>
              <w:t xml:space="preserve">PSİ4069 </w:t>
            </w:r>
            <w:proofErr w:type="spellStart"/>
            <w:r w:rsidRPr="007D26FF">
              <w:rPr>
                <w:bCs/>
              </w:rPr>
              <w:t>Thought</w:t>
            </w:r>
            <w:proofErr w:type="spellEnd"/>
            <w:r w:rsidRPr="007D26FF">
              <w:rPr>
                <w:bCs/>
              </w:rPr>
              <w:t xml:space="preserve"> </w:t>
            </w:r>
            <w:proofErr w:type="spellStart"/>
            <w:r w:rsidRPr="007D26FF">
              <w:rPr>
                <w:bCs/>
              </w:rPr>
              <w:t>And</w:t>
            </w:r>
            <w:proofErr w:type="spellEnd"/>
            <w:r w:rsidRPr="007D26FF">
              <w:rPr>
                <w:bCs/>
              </w:rPr>
              <w:t xml:space="preserve"> </w:t>
            </w:r>
            <w:proofErr w:type="spellStart"/>
            <w:r w:rsidRPr="007D26FF">
              <w:rPr>
                <w:bCs/>
              </w:rPr>
              <w:t>Decision</w:t>
            </w:r>
            <w:proofErr w:type="spellEnd"/>
            <w:r w:rsidRPr="007D26FF">
              <w:rPr>
                <w:bCs/>
              </w:rPr>
              <w:t xml:space="preserve"> </w:t>
            </w:r>
            <w:proofErr w:type="spellStart"/>
            <w:r w:rsidRPr="007D26FF">
              <w:rPr>
                <w:bCs/>
              </w:rPr>
              <w:t>Processes</w:t>
            </w:r>
            <w:proofErr w:type="spellEnd"/>
          </w:p>
        </w:tc>
        <w:tc>
          <w:tcPr>
            <w:tcW w:w="1843" w:type="dxa"/>
          </w:tcPr>
          <w:p w:rsidR="00157AA0" w:rsidRPr="007D26FF" w:rsidRDefault="00157AA0" w:rsidP="001550D6">
            <w:pPr>
              <w:jc w:val="center"/>
              <w:rPr>
                <w:bCs/>
              </w:rPr>
            </w:pPr>
            <w:r w:rsidRPr="007D26FF">
              <w:rPr>
                <w:bCs/>
              </w:rPr>
              <w:t>Uygun bulunmuştur. Onaylandı</w:t>
            </w:r>
          </w:p>
        </w:tc>
      </w:tr>
      <w:tr w:rsidR="00157AA0" w:rsidTr="00F86965">
        <w:tc>
          <w:tcPr>
            <w:tcW w:w="1384" w:type="dxa"/>
          </w:tcPr>
          <w:p w:rsidR="00157AA0" w:rsidRPr="001550D6" w:rsidRDefault="00157AA0" w:rsidP="001550D6">
            <w:pPr>
              <w:rPr>
                <w:bCs/>
              </w:rPr>
            </w:pPr>
            <w:proofErr w:type="gramStart"/>
            <w:r w:rsidRPr="001550D6">
              <w:rPr>
                <w:bCs/>
              </w:rPr>
              <w:t>081611075</w:t>
            </w:r>
            <w:proofErr w:type="gramEnd"/>
          </w:p>
        </w:tc>
        <w:tc>
          <w:tcPr>
            <w:tcW w:w="1418" w:type="dxa"/>
          </w:tcPr>
          <w:p w:rsidR="00157AA0" w:rsidRPr="001550D6" w:rsidRDefault="00157AA0" w:rsidP="001550D6">
            <w:pPr>
              <w:rPr>
                <w:bCs/>
              </w:rPr>
            </w:pPr>
            <w:r w:rsidRPr="001550D6">
              <w:rPr>
                <w:bCs/>
              </w:rPr>
              <w:t>Bedrettin Baş</w:t>
            </w:r>
          </w:p>
        </w:tc>
        <w:tc>
          <w:tcPr>
            <w:tcW w:w="3118" w:type="dxa"/>
          </w:tcPr>
          <w:p w:rsidR="00157AA0" w:rsidRPr="00742977" w:rsidRDefault="00157AA0" w:rsidP="001550D6">
            <w:pPr>
              <w:rPr>
                <w:bCs/>
              </w:rPr>
            </w:pPr>
            <w:proofErr w:type="gramStart"/>
            <w:r w:rsidRPr="00742977">
              <w:rPr>
                <w:bCs/>
              </w:rPr>
              <w:t>209003162003</w:t>
            </w:r>
            <w:proofErr w:type="gram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Social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and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Personality</w:t>
            </w:r>
            <w:proofErr w:type="spellEnd"/>
            <w:r w:rsidRPr="00742977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157AA0" w:rsidRPr="00742977" w:rsidRDefault="00157AA0" w:rsidP="001550D6">
            <w:pPr>
              <w:rPr>
                <w:bCs/>
              </w:rPr>
            </w:pPr>
            <w:r w:rsidRPr="00742977">
              <w:rPr>
                <w:bCs/>
              </w:rPr>
              <w:t xml:space="preserve">PSİ3056 </w:t>
            </w:r>
            <w:proofErr w:type="spellStart"/>
            <w:r w:rsidRPr="00742977">
              <w:rPr>
                <w:bCs/>
              </w:rPr>
              <w:t>Selected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Topics</w:t>
            </w:r>
            <w:proofErr w:type="spellEnd"/>
            <w:r w:rsidRPr="00742977">
              <w:rPr>
                <w:bCs/>
              </w:rPr>
              <w:t xml:space="preserve"> in </w:t>
            </w:r>
            <w:proofErr w:type="spellStart"/>
            <w:r w:rsidRPr="00742977">
              <w:rPr>
                <w:bCs/>
              </w:rPr>
              <w:t>Social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157AA0" w:rsidRPr="00742977" w:rsidRDefault="00157AA0" w:rsidP="001550D6">
            <w:pPr>
              <w:jc w:val="center"/>
              <w:rPr>
                <w:bCs/>
              </w:rPr>
            </w:pPr>
            <w:r w:rsidRPr="00742977">
              <w:rPr>
                <w:bCs/>
              </w:rPr>
              <w:t>Uygun bulunmuştur. Onaylandı</w:t>
            </w:r>
          </w:p>
        </w:tc>
      </w:tr>
      <w:tr w:rsidR="0042115D" w:rsidTr="00F86965">
        <w:tc>
          <w:tcPr>
            <w:tcW w:w="1384" w:type="dxa"/>
          </w:tcPr>
          <w:p w:rsidR="0042115D" w:rsidRPr="001550D6" w:rsidRDefault="0042115D" w:rsidP="001550D6">
            <w:pPr>
              <w:rPr>
                <w:bCs/>
              </w:rPr>
            </w:pPr>
            <w:proofErr w:type="gramStart"/>
            <w:r w:rsidRPr="001550D6">
              <w:rPr>
                <w:bCs/>
              </w:rPr>
              <w:t>081811172</w:t>
            </w:r>
            <w:proofErr w:type="gramEnd"/>
          </w:p>
        </w:tc>
        <w:tc>
          <w:tcPr>
            <w:tcW w:w="1418" w:type="dxa"/>
          </w:tcPr>
          <w:p w:rsidR="0042115D" w:rsidRPr="001550D6" w:rsidRDefault="0042115D" w:rsidP="001550D6">
            <w:pPr>
              <w:rPr>
                <w:bCs/>
              </w:rPr>
            </w:pPr>
            <w:r w:rsidRPr="001550D6">
              <w:rPr>
                <w:bCs/>
              </w:rPr>
              <w:t>Oğuz Akın</w:t>
            </w:r>
          </w:p>
        </w:tc>
        <w:tc>
          <w:tcPr>
            <w:tcW w:w="3118" w:type="dxa"/>
          </w:tcPr>
          <w:p w:rsidR="0042115D" w:rsidRPr="00616A19" w:rsidRDefault="0042115D" w:rsidP="001550D6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42115D" w:rsidRDefault="0042115D" w:rsidP="001550D6">
            <w:pPr>
              <w:rPr>
                <w:bCs/>
              </w:rPr>
            </w:pPr>
            <w:r>
              <w:rPr>
                <w:bCs/>
              </w:rPr>
              <w:t xml:space="preserve">PSi4063 </w:t>
            </w:r>
            <w:proofErr w:type="spellStart"/>
            <w:r w:rsidRPr="00EF67D7">
              <w:rPr>
                <w:bCs/>
              </w:rPr>
              <w:t>Contemporary</w:t>
            </w:r>
            <w:proofErr w:type="spellEnd"/>
            <w:r w:rsidRPr="00EF67D7">
              <w:rPr>
                <w:bCs/>
              </w:rPr>
              <w:t xml:space="preserve"> </w:t>
            </w:r>
            <w:proofErr w:type="spellStart"/>
            <w:r w:rsidRPr="00EF67D7">
              <w:rPr>
                <w:bCs/>
              </w:rPr>
              <w:t>Issues</w:t>
            </w:r>
            <w:proofErr w:type="spellEnd"/>
            <w:r w:rsidRPr="00EF67D7">
              <w:rPr>
                <w:bCs/>
              </w:rPr>
              <w:t xml:space="preserve"> in </w:t>
            </w:r>
            <w:proofErr w:type="spellStart"/>
            <w:r w:rsidRPr="00EF67D7">
              <w:rPr>
                <w:bCs/>
              </w:rPr>
              <w:t>Cognitive</w:t>
            </w:r>
            <w:proofErr w:type="spellEnd"/>
            <w:r w:rsidRPr="00EF67D7">
              <w:rPr>
                <w:bCs/>
              </w:rPr>
              <w:t xml:space="preserve"> </w:t>
            </w:r>
            <w:proofErr w:type="spellStart"/>
            <w:r w:rsidRPr="00EF67D7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42115D" w:rsidRPr="00616A19" w:rsidRDefault="0042115D" w:rsidP="001550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42115D" w:rsidTr="00F86965">
        <w:tc>
          <w:tcPr>
            <w:tcW w:w="1384" w:type="dxa"/>
          </w:tcPr>
          <w:p w:rsidR="0042115D" w:rsidRPr="001550D6" w:rsidRDefault="0042115D" w:rsidP="001550D6">
            <w:pPr>
              <w:rPr>
                <w:bCs/>
              </w:rPr>
            </w:pPr>
            <w:proofErr w:type="gramStart"/>
            <w:r w:rsidRPr="001550D6">
              <w:rPr>
                <w:bCs/>
              </w:rPr>
              <w:t>081811172</w:t>
            </w:r>
            <w:proofErr w:type="gramEnd"/>
          </w:p>
        </w:tc>
        <w:tc>
          <w:tcPr>
            <w:tcW w:w="1418" w:type="dxa"/>
          </w:tcPr>
          <w:p w:rsidR="0042115D" w:rsidRPr="001550D6" w:rsidRDefault="0042115D" w:rsidP="001550D6">
            <w:pPr>
              <w:rPr>
                <w:bCs/>
              </w:rPr>
            </w:pPr>
            <w:r w:rsidRPr="001550D6">
              <w:rPr>
                <w:bCs/>
              </w:rPr>
              <w:t>Oğuz Akın</w:t>
            </w:r>
          </w:p>
        </w:tc>
        <w:tc>
          <w:tcPr>
            <w:tcW w:w="3118" w:type="dxa"/>
          </w:tcPr>
          <w:p w:rsidR="0042115D" w:rsidRPr="00616A19" w:rsidRDefault="0042115D" w:rsidP="001550D6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42115D" w:rsidRPr="00616A19" w:rsidRDefault="0042115D" w:rsidP="001550D6">
            <w:pPr>
              <w:rPr>
                <w:bCs/>
              </w:rPr>
            </w:pPr>
            <w:r>
              <w:rPr>
                <w:bCs/>
              </w:rPr>
              <w:t xml:space="preserve">PSİ4059 </w:t>
            </w:r>
            <w:proofErr w:type="spellStart"/>
            <w:r>
              <w:rPr>
                <w:bCs/>
              </w:rPr>
              <w:t>Selected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Topics</w:t>
            </w:r>
            <w:proofErr w:type="spellEnd"/>
            <w:r>
              <w:rPr>
                <w:bCs/>
              </w:rPr>
              <w:t xml:space="preserve"> in </w:t>
            </w:r>
            <w:proofErr w:type="spellStart"/>
            <w:r>
              <w:rPr>
                <w:bCs/>
              </w:rPr>
              <w:t>Developmental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42115D" w:rsidRPr="00616A19" w:rsidRDefault="0042115D" w:rsidP="001550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503F15" w:rsidTr="00F86965">
        <w:tc>
          <w:tcPr>
            <w:tcW w:w="1384" w:type="dxa"/>
          </w:tcPr>
          <w:p w:rsidR="00503F15" w:rsidRPr="001550D6" w:rsidRDefault="00503F15" w:rsidP="00503F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</w:rPr>
            </w:pPr>
            <w:proofErr w:type="gramStart"/>
            <w:r w:rsidRPr="001550D6">
              <w:rPr>
                <w:bCs/>
              </w:rPr>
              <w:t>081811046</w:t>
            </w:r>
            <w:proofErr w:type="gramEnd"/>
          </w:p>
        </w:tc>
        <w:tc>
          <w:tcPr>
            <w:tcW w:w="1418" w:type="dxa"/>
          </w:tcPr>
          <w:p w:rsidR="00503F15" w:rsidRPr="001550D6" w:rsidRDefault="00503F15" w:rsidP="00503F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</w:rPr>
            </w:pPr>
            <w:r w:rsidRPr="001550D6">
              <w:rPr>
                <w:bCs/>
              </w:rPr>
              <w:t xml:space="preserve">  </w:t>
            </w:r>
            <w:proofErr w:type="spellStart"/>
            <w:r w:rsidRPr="001550D6">
              <w:rPr>
                <w:bCs/>
              </w:rPr>
              <w:t>Ahsennida</w:t>
            </w:r>
            <w:proofErr w:type="spellEnd"/>
            <w:r w:rsidRPr="001550D6">
              <w:rPr>
                <w:bCs/>
              </w:rPr>
              <w:t xml:space="preserve"> ŞENOĞLU </w:t>
            </w:r>
          </w:p>
        </w:tc>
        <w:tc>
          <w:tcPr>
            <w:tcW w:w="3118" w:type="dxa"/>
          </w:tcPr>
          <w:p w:rsidR="00503F15" w:rsidRPr="00F86965" w:rsidRDefault="00503F15" w:rsidP="00503F15">
            <w:pPr>
              <w:pStyle w:val="TableParagraph"/>
              <w:rPr>
                <w:rFonts w:asciiTheme="minorHAnsi" w:eastAsiaTheme="minorHAnsi" w:hAnsiTheme="minorHAnsi" w:cstheme="minorBidi"/>
                <w:bCs/>
              </w:rPr>
            </w:pPr>
            <w:r w:rsidRPr="00616A19">
              <w:rPr>
                <w:rFonts w:asciiTheme="minorHAnsi" w:eastAsiaTheme="minorHAnsi" w:hAnsiTheme="minorHAnsi" w:cstheme="minorBidi"/>
                <w:bCs/>
              </w:rPr>
              <w:t xml:space="preserve">PSYC102 </w:t>
            </w:r>
            <w:proofErr w:type="spellStart"/>
            <w:r w:rsidRPr="00616A19">
              <w:rPr>
                <w:rFonts w:asciiTheme="minorHAnsi" w:eastAsiaTheme="minorHAnsi" w:hAnsiTheme="minorHAnsi" w:cstheme="minorBidi"/>
                <w:bCs/>
              </w:rPr>
              <w:t>Introduction</w:t>
            </w:r>
            <w:proofErr w:type="spellEnd"/>
            <w:r w:rsidRPr="00616A19">
              <w:rPr>
                <w:rFonts w:asciiTheme="minorHAnsi" w:eastAsiaTheme="minorHAnsi" w:hAnsiTheme="minorHAnsi" w:cstheme="minorBidi"/>
                <w:bCs/>
              </w:rPr>
              <w:t xml:space="preserve"> </w:t>
            </w:r>
            <w:proofErr w:type="spellStart"/>
            <w:r w:rsidRPr="00616A19">
              <w:rPr>
                <w:rFonts w:asciiTheme="minorHAnsi" w:eastAsiaTheme="minorHAnsi" w:hAnsiTheme="minorHAnsi" w:cstheme="minorBidi"/>
                <w:bCs/>
              </w:rPr>
              <w:t>to</w:t>
            </w:r>
            <w:proofErr w:type="spellEnd"/>
            <w:r w:rsidRPr="00616A19">
              <w:rPr>
                <w:rFonts w:asciiTheme="minorHAnsi" w:eastAsiaTheme="minorHAnsi" w:hAnsiTheme="minorHAnsi" w:cstheme="minorBidi"/>
                <w:bCs/>
              </w:rPr>
              <w:t xml:space="preserve"> </w:t>
            </w:r>
            <w:proofErr w:type="spellStart"/>
            <w:r w:rsidRPr="00616A19">
              <w:rPr>
                <w:rFonts w:asciiTheme="minorHAnsi" w:eastAsiaTheme="minorHAnsi" w:hAnsiTheme="minorHAnsi" w:cstheme="minorBidi"/>
                <w:bCs/>
              </w:rPr>
              <w:t>Psychology</w:t>
            </w:r>
            <w:proofErr w:type="spellEnd"/>
            <w:r w:rsidRPr="00616A19">
              <w:rPr>
                <w:rFonts w:asciiTheme="minorHAnsi" w:eastAsiaTheme="minorHAnsi" w:hAnsiTheme="minorHAnsi" w:cstheme="minorBidi"/>
                <w:bCs/>
              </w:rPr>
              <w:t xml:space="preserve"> 2 </w:t>
            </w:r>
            <w:r>
              <w:rPr>
                <w:rFonts w:asciiTheme="minorHAnsi" w:eastAsiaTheme="minorHAnsi" w:hAnsiTheme="minorHAnsi" w:cstheme="minorBidi"/>
                <w:bCs/>
              </w:rPr>
              <w:t>(Orta Doğu Teknik Üniversitesi)</w:t>
            </w:r>
          </w:p>
        </w:tc>
        <w:tc>
          <w:tcPr>
            <w:tcW w:w="2126" w:type="dxa"/>
          </w:tcPr>
          <w:p w:rsidR="00503F15" w:rsidRPr="00616A19" w:rsidRDefault="00503F15" w:rsidP="00503F15">
            <w:pPr>
              <w:rPr>
                <w:bCs/>
              </w:rPr>
            </w:pPr>
            <w:r w:rsidRPr="00616A19">
              <w:rPr>
                <w:bCs/>
              </w:rPr>
              <w:t xml:space="preserve">PSI1002 </w:t>
            </w:r>
            <w:proofErr w:type="spellStart"/>
            <w:r w:rsidRPr="00616A19">
              <w:rPr>
                <w:bCs/>
              </w:rPr>
              <w:t>Introduct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to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  <w:r w:rsidRPr="00616A19">
              <w:rPr>
                <w:bCs/>
              </w:rPr>
              <w:t xml:space="preserve"> 2</w:t>
            </w:r>
          </w:p>
        </w:tc>
        <w:tc>
          <w:tcPr>
            <w:tcW w:w="1843" w:type="dxa"/>
          </w:tcPr>
          <w:p w:rsidR="00503F15" w:rsidRPr="00616A19" w:rsidRDefault="00503F15" w:rsidP="001550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430A60" w:rsidTr="00F86965">
        <w:tc>
          <w:tcPr>
            <w:tcW w:w="1384" w:type="dxa"/>
          </w:tcPr>
          <w:p w:rsidR="00430A60" w:rsidRPr="001550D6" w:rsidRDefault="00430A60" w:rsidP="001550D6">
            <w:pPr>
              <w:rPr>
                <w:bCs/>
              </w:rPr>
            </w:pPr>
            <w:proofErr w:type="gramStart"/>
            <w:r w:rsidRPr="001550D6">
              <w:rPr>
                <w:bCs/>
              </w:rPr>
              <w:t>0816110103</w:t>
            </w:r>
            <w:proofErr w:type="gramEnd"/>
          </w:p>
        </w:tc>
        <w:tc>
          <w:tcPr>
            <w:tcW w:w="1418" w:type="dxa"/>
          </w:tcPr>
          <w:p w:rsidR="00430A60" w:rsidRPr="001550D6" w:rsidRDefault="00430A60" w:rsidP="001550D6">
            <w:pPr>
              <w:rPr>
                <w:bCs/>
              </w:rPr>
            </w:pPr>
            <w:r w:rsidRPr="001550D6">
              <w:rPr>
                <w:bCs/>
              </w:rPr>
              <w:t xml:space="preserve"> Aysel </w:t>
            </w:r>
            <w:proofErr w:type="spellStart"/>
            <w:r w:rsidRPr="001550D6">
              <w:rPr>
                <w:bCs/>
              </w:rPr>
              <w:t>Mehraliyeva</w:t>
            </w:r>
            <w:proofErr w:type="spellEnd"/>
          </w:p>
        </w:tc>
        <w:tc>
          <w:tcPr>
            <w:tcW w:w="3118" w:type="dxa"/>
          </w:tcPr>
          <w:p w:rsidR="00430A60" w:rsidRPr="00616A19" w:rsidRDefault="00430A60" w:rsidP="001550D6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4472016</w:t>
            </w:r>
            <w:proofErr w:type="gramEnd"/>
            <w:r w:rsidRPr="00616A19">
              <w:rPr>
                <w:bCs/>
              </w:rPr>
              <w:t xml:space="preserve"> Problem </w:t>
            </w:r>
            <w:proofErr w:type="spellStart"/>
            <w:r w:rsidRPr="00616A19">
              <w:rPr>
                <w:bCs/>
              </w:rPr>
              <w:t>Solving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Decision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Making</w:t>
            </w:r>
            <w:proofErr w:type="spellEnd"/>
            <w:r w:rsidRPr="00616A19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430A60" w:rsidRPr="00616A19" w:rsidRDefault="00430A60" w:rsidP="001550D6">
            <w:pPr>
              <w:rPr>
                <w:bCs/>
              </w:rPr>
            </w:pPr>
            <w:r w:rsidRPr="00616A19">
              <w:rPr>
                <w:bCs/>
              </w:rPr>
              <w:t xml:space="preserve">PSI4066 </w:t>
            </w:r>
            <w:proofErr w:type="spellStart"/>
            <w:r w:rsidRPr="00616A19">
              <w:rPr>
                <w:bCs/>
              </w:rPr>
              <w:t>Selecte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Topics</w:t>
            </w:r>
            <w:proofErr w:type="spellEnd"/>
            <w:r w:rsidRPr="00616A19">
              <w:rPr>
                <w:bCs/>
              </w:rPr>
              <w:t xml:space="preserve"> in </w:t>
            </w:r>
            <w:proofErr w:type="spellStart"/>
            <w:r w:rsidRPr="00616A19">
              <w:rPr>
                <w:bCs/>
              </w:rPr>
              <w:t>Cognitive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430A60" w:rsidRPr="00616A19" w:rsidRDefault="00430A60" w:rsidP="001550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430A60" w:rsidTr="00F86965">
        <w:tc>
          <w:tcPr>
            <w:tcW w:w="1384" w:type="dxa"/>
          </w:tcPr>
          <w:p w:rsidR="00430A60" w:rsidRPr="001550D6" w:rsidRDefault="00430A60" w:rsidP="001550D6">
            <w:pPr>
              <w:rPr>
                <w:bCs/>
              </w:rPr>
            </w:pPr>
            <w:proofErr w:type="gramStart"/>
            <w:r w:rsidRPr="001550D6">
              <w:rPr>
                <w:bCs/>
              </w:rPr>
              <w:t>0816110103</w:t>
            </w:r>
            <w:proofErr w:type="gramEnd"/>
          </w:p>
        </w:tc>
        <w:tc>
          <w:tcPr>
            <w:tcW w:w="1418" w:type="dxa"/>
          </w:tcPr>
          <w:p w:rsidR="00430A60" w:rsidRPr="001550D6" w:rsidRDefault="00430A60" w:rsidP="001550D6">
            <w:pPr>
              <w:rPr>
                <w:bCs/>
              </w:rPr>
            </w:pPr>
            <w:r w:rsidRPr="001550D6">
              <w:rPr>
                <w:bCs/>
              </w:rPr>
              <w:t xml:space="preserve"> Aysel </w:t>
            </w:r>
            <w:proofErr w:type="spellStart"/>
            <w:r w:rsidRPr="001550D6">
              <w:rPr>
                <w:bCs/>
              </w:rPr>
              <w:t>Mehraliyeva</w:t>
            </w:r>
            <w:proofErr w:type="spellEnd"/>
          </w:p>
        </w:tc>
        <w:tc>
          <w:tcPr>
            <w:tcW w:w="3118" w:type="dxa"/>
          </w:tcPr>
          <w:p w:rsidR="00430A60" w:rsidRPr="00616A19" w:rsidRDefault="00430A60" w:rsidP="001550D6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209003162003</w:t>
            </w:r>
            <w:proofErr w:type="gram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Social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ersonality</w:t>
            </w:r>
            <w:proofErr w:type="spellEnd"/>
            <w:r w:rsidRPr="00616A19">
              <w:rPr>
                <w:bCs/>
              </w:rPr>
              <w:t xml:space="preserve"> Development (Bolu Abant İzzet Baysal Üniversitesi)</w:t>
            </w:r>
          </w:p>
        </w:tc>
        <w:tc>
          <w:tcPr>
            <w:tcW w:w="2126" w:type="dxa"/>
          </w:tcPr>
          <w:p w:rsidR="00430A60" w:rsidRPr="00616A19" w:rsidRDefault="00430A60" w:rsidP="001550D6">
            <w:pPr>
              <w:rPr>
                <w:bCs/>
              </w:rPr>
            </w:pPr>
            <w:r w:rsidRPr="00616A19">
              <w:rPr>
                <w:bCs/>
              </w:rPr>
              <w:t xml:space="preserve">PSI4002 </w:t>
            </w:r>
            <w:proofErr w:type="spellStart"/>
            <w:r w:rsidRPr="00616A19">
              <w:rPr>
                <w:bCs/>
              </w:rPr>
              <w:t>Culture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and</w:t>
            </w:r>
            <w:proofErr w:type="spellEnd"/>
            <w:r w:rsidRPr="00616A19">
              <w:rPr>
                <w:bCs/>
              </w:rPr>
              <w:t xml:space="preserve"> </w:t>
            </w:r>
            <w:proofErr w:type="spellStart"/>
            <w:r w:rsidRPr="00616A19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430A60" w:rsidRPr="00616A19" w:rsidRDefault="00430A60" w:rsidP="001550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430A60" w:rsidTr="00F86965">
        <w:tc>
          <w:tcPr>
            <w:tcW w:w="1384" w:type="dxa"/>
          </w:tcPr>
          <w:p w:rsidR="00430A60" w:rsidRPr="001550D6" w:rsidRDefault="00430A60" w:rsidP="001550D6">
            <w:pPr>
              <w:rPr>
                <w:bCs/>
              </w:rPr>
            </w:pPr>
            <w:proofErr w:type="gramStart"/>
            <w:r w:rsidRPr="001550D6">
              <w:rPr>
                <w:bCs/>
              </w:rPr>
              <w:t>0816110103</w:t>
            </w:r>
            <w:proofErr w:type="gramEnd"/>
          </w:p>
        </w:tc>
        <w:tc>
          <w:tcPr>
            <w:tcW w:w="1418" w:type="dxa"/>
          </w:tcPr>
          <w:p w:rsidR="00430A60" w:rsidRPr="001550D6" w:rsidRDefault="00430A60" w:rsidP="001550D6">
            <w:pPr>
              <w:rPr>
                <w:bCs/>
              </w:rPr>
            </w:pPr>
            <w:r w:rsidRPr="001550D6">
              <w:rPr>
                <w:bCs/>
              </w:rPr>
              <w:t xml:space="preserve"> Aysel </w:t>
            </w:r>
            <w:proofErr w:type="spellStart"/>
            <w:r w:rsidRPr="001550D6">
              <w:rPr>
                <w:bCs/>
              </w:rPr>
              <w:t>Mehraliyeva</w:t>
            </w:r>
            <w:proofErr w:type="spellEnd"/>
          </w:p>
        </w:tc>
        <w:tc>
          <w:tcPr>
            <w:tcW w:w="3118" w:type="dxa"/>
          </w:tcPr>
          <w:p w:rsidR="00430A60" w:rsidRPr="00616A19" w:rsidRDefault="00430A60" w:rsidP="001550D6">
            <w:pPr>
              <w:rPr>
                <w:bCs/>
              </w:rPr>
            </w:pPr>
            <w:proofErr w:type="gramStart"/>
            <w:r w:rsidRPr="00EF67D7">
              <w:rPr>
                <w:bCs/>
              </w:rPr>
              <w:t>211002192007</w:t>
            </w:r>
            <w:proofErr w:type="gramEnd"/>
            <w:r w:rsidRPr="00EF67D7">
              <w:rPr>
                <w:bCs/>
              </w:rPr>
              <w:t xml:space="preserve"> Güzel Konuşma ve Yazma Teknikleri </w:t>
            </w:r>
            <w:r w:rsidRPr="00616A19">
              <w:rPr>
                <w:bCs/>
              </w:rPr>
              <w:t>(Bolu Abant İzzet Baysal Üniversitesi)</w:t>
            </w:r>
          </w:p>
        </w:tc>
        <w:tc>
          <w:tcPr>
            <w:tcW w:w="2126" w:type="dxa"/>
          </w:tcPr>
          <w:p w:rsidR="00430A60" w:rsidRDefault="00430A60" w:rsidP="001550D6">
            <w:pPr>
              <w:rPr>
                <w:bCs/>
              </w:rPr>
            </w:pPr>
            <w:r w:rsidRPr="00EF67D7">
              <w:rPr>
                <w:bCs/>
              </w:rPr>
              <w:t>TDE0510 Etkili Konuşma Yöntemleri</w:t>
            </w:r>
          </w:p>
        </w:tc>
        <w:tc>
          <w:tcPr>
            <w:tcW w:w="1843" w:type="dxa"/>
          </w:tcPr>
          <w:p w:rsidR="00430A60" w:rsidRPr="00616A19" w:rsidRDefault="00430A60" w:rsidP="001550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382EE1" w:rsidTr="00F86965">
        <w:tc>
          <w:tcPr>
            <w:tcW w:w="1384" w:type="dxa"/>
          </w:tcPr>
          <w:p w:rsidR="00382EE1" w:rsidRPr="00742977" w:rsidRDefault="00382EE1" w:rsidP="00382EE1">
            <w:pPr>
              <w:rPr>
                <w:bCs/>
              </w:rPr>
            </w:pPr>
            <w:proofErr w:type="gramStart"/>
            <w:r w:rsidRPr="00742977">
              <w:rPr>
                <w:bCs/>
              </w:rPr>
              <w:t>081711111</w:t>
            </w:r>
            <w:proofErr w:type="gramEnd"/>
          </w:p>
        </w:tc>
        <w:tc>
          <w:tcPr>
            <w:tcW w:w="1418" w:type="dxa"/>
          </w:tcPr>
          <w:p w:rsidR="00382EE1" w:rsidRPr="00742977" w:rsidRDefault="00382EE1" w:rsidP="00382EE1">
            <w:pPr>
              <w:jc w:val="center"/>
              <w:rPr>
                <w:bCs/>
              </w:rPr>
            </w:pPr>
            <w:r w:rsidRPr="00742977">
              <w:rPr>
                <w:bCs/>
              </w:rPr>
              <w:t>Furkan Eyüp</w:t>
            </w:r>
          </w:p>
        </w:tc>
        <w:tc>
          <w:tcPr>
            <w:tcW w:w="3118" w:type="dxa"/>
          </w:tcPr>
          <w:p w:rsidR="00382EE1" w:rsidRPr="00742977" w:rsidRDefault="00382EE1" w:rsidP="00382EE1">
            <w:pPr>
              <w:rPr>
                <w:bCs/>
              </w:rPr>
            </w:pPr>
            <w:proofErr w:type="gramStart"/>
            <w:r w:rsidRPr="00742977">
              <w:rPr>
                <w:bCs/>
              </w:rPr>
              <w:t>209004472016</w:t>
            </w:r>
            <w:proofErr w:type="gramEnd"/>
            <w:r w:rsidRPr="00742977">
              <w:rPr>
                <w:bCs/>
              </w:rPr>
              <w:t xml:space="preserve"> Problem </w:t>
            </w:r>
            <w:proofErr w:type="spellStart"/>
            <w:r w:rsidRPr="00742977">
              <w:rPr>
                <w:bCs/>
              </w:rPr>
              <w:t>Solving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And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Decision</w:t>
            </w:r>
            <w:proofErr w:type="spellEnd"/>
            <w:r w:rsidRPr="00742977">
              <w:rPr>
                <w:bCs/>
              </w:rPr>
              <w:t xml:space="preserve"> </w:t>
            </w:r>
            <w:proofErr w:type="spellStart"/>
            <w:r w:rsidRPr="00742977">
              <w:rPr>
                <w:bCs/>
              </w:rPr>
              <w:t>Making</w:t>
            </w:r>
            <w:proofErr w:type="spellEnd"/>
            <w:r w:rsidRPr="00742977">
              <w:rPr>
                <w:bCs/>
              </w:rPr>
              <w:t xml:space="preserve"> (Bolu Abant İzzet Baysal Üniversitesi)</w:t>
            </w:r>
          </w:p>
        </w:tc>
        <w:tc>
          <w:tcPr>
            <w:tcW w:w="2126" w:type="dxa"/>
          </w:tcPr>
          <w:p w:rsidR="00382EE1" w:rsidRPr="00742977" w:rsidRDefault="00382EE1" w:rsidP="00382EE1">
            <w:pPr>
              <w:rPr>
                <w:bCs/>
              </w:rPr>
            </w:pPr>
            <w:r>
              <w:rPr>
                <w:bCs/>
              </w:rPr>
              <w:t xml:space="preserve">PSİ3063 </w:t>
            </w:r>
            <w:proofErr w:type="spellStart"/>
            <w:r>
              <w:rPr>
                <w:bCs/>
              </w:rPr>
              <w:t>Stress</w:t>
            </w:r>
            <w:proofErr w:type="spellEnd"/>
            <w:r>
              <w:rPr>
                <w:bCs/>
              </w:rPr>
              <w:t xml:space="preserve"> Management </w:t>
            </w:r>
            <w:proofErr w:type="spellStart"/>
            <w:r>
              <w:rPr>
                <w:bCs/>
              </w:rPr>
              <w:t>and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Adjustment</w:t>
            </w:r>
            <w:proofErr w:type="spellEnd"/>
          </w:p>
        </w:tc>
        <w:tc>
          <w:tcPr>
            <w:tcW w:w="1843" w:type="dxa"/>
          </w:tcPr>
          <w:p w:rsidR="00382EE1" w:rsidRPr="00742977" w:rsidRDefault="00382EE1" w:rsidP="001550D6">
            <w:pPr>
              <w:jc w:val="center"/>
              <w:rPr>
                <w:bCs/>
              </w:rPr>
            </w:pPr>
            <w:r w:rsidRPr="00742977">
              <w:rPr>
                <w:bCs/>
              </w:rPr>
              <w:t>Uygun bulunmamıştır. Reddedildi.</w:t>
            </w:r>
          </w:p>
        </w:tc>
      </w:tr>
      <w:tr w:rsidR="00F77018" w:rsidTr="00F86965">
        <w:tc>
          <w:tcPr>
            <w:tcW w:w="1384" w:type="dxa"/>
          </w:tcPr>
          <w:p w:rsidR="00F77018" w:rsidRPr="00F659F8" w:rsidRDefault="00F77018" w:rsidP="001550D6">
            <w:pPr>
              <w:rPr>
                <w:bCs/>
              </w:rPr>
            </w:pPr>
            <w:proofErr w:type="gramStart"/>
            <w:r w:rsidRPr="00F659F8">
              <w:rPr>
                <w:bCs/>
              </w:rPr>
              <w:t>081911028</w:t>
            </w:r>
            <w:proofErr w:type="gramEnd"/>
          </w:p>
        </w:tc>
        <w:tc>
          <w:tcPr>
            <w:tcW w:w="1418" w:type="dxa"/>
          </w:tcPr>
          <w:p w:rsidR="00F77018" w:rsidRPr="00F659F8" w:rsidRDefault="00F77018" w:rsidP="001550D6">
            <w:pPr>
              <w:rPr>
                <w:bCs/>
              </w:rPr>
            </w:pPr>
            <w:proofErr w:type="spellStart"/>
            <w:r w:rsidRPr="00F659F8">
              <w:rPr>
                <w:bCs/>
              </w:rPr>
              <w:t>Heval</w:t>
            </w:r>
            <w:proofErr w:type="spellEnd"/>
            <w:r w:rsidRPr="00F659F8">
              <w:rPr>
                <w:bCs/>
              </w:rPr>
              <w:t xml:space="preserve"> Erdoğan</w:t>
            </w:r>
          </w:p>
        </w:tc>
        <w:tc>
          <w:tcPr>
            <w:tcW w:w="3118" w:type="dxa"/>
          </w:tcPr>
          <w:p w:rsidR="00F77018" w:rsidRPr="00E34B70" w:rsidRDefault="00F77018" w:rsidP="001550D6">
            <w:pPr>
              <w:rPr>
                <w:bCs/>
              </w:rPr>
            </w:pPr>
            <w:r>
              <w:rPr>
                <w:bCs/>
              </w:rPr>
              <w:t>ISL-262</w:t>
            </w:r>
            <w:r w:rsidRPr="00E34B70">
              <w:rPr>
                <w:bCs/>
              </w:rPr>
              <w:t xml:space="preserve"> </w:t>
            </w:r>
            <w:r>
              <w:rPr>
                <w:bCs/>
              </w:rPr>
              <w:t>İstatistik II (Süleyman Demirel Üniversitesi)</w:t>
            </w:r>
          </w:p>
        </w:tc>
        <w:tc>
          <w:tcPr>
            <w:tcW w:w="2126" w:type="dxa"/>
          </w:tcPr>
          <w:p w:rsidR="00F77018" w:rsidRPr="00E34B70" w:rsidRDefault="00F77018" w:rsidP="001550D6">
            <w:pPr>
              <w:rPr>
                <w:bCs/>
              </w:rPr>
            </w:pPr>
            <w:r w:rsidRPr="00E34B70">
              <w:rPr>
                <w:bCs/>
              </w:rPr>
              <w:t>EKO2010 İSTATİSTİK II</w:t>
            </w:r>
          </w:p>
        </w:tc>
        <w:tc>
          <w:tcPr>
            <w:tcW w:w="1843" w:type="dxa"/>
          </w:tcPr>
          <w:p w:rsidR="00F77018" w:rsidRPr="00E34B70" w:rsidRDefault="00F77018" w:rsidP="001550D6">
            <w:pPr>
              <w:jc w:val="center"/>
              <w:rPr>
                <w:bCs/>
              </w:rPr>
            </w:pPr>
            <w:r>
              <w:rPr>
                <w:bCs/>
              </w:rPr>
              <w:t>Uygun bulunmamıştır. Reddedildi.</w:t>
            </w:r>
          </w:p>
        </w:tc>
      </w:tr>
      <w:tr w:rsidR="001975F8" w:rsidTr="00F86965">
        <w:tc>
          <w:tcPr>
            <w:tcW w:w="1384" w:type="dxa"/>
          </w:tcPr>
          <w:p w:rsidR="001975F8" w:rsidRPr="00763D63" w:rsidRDefault="001975F8" w:rsidP="001550D6">
            <w:pPr>
              <w:rPr>
                <w:bCs/>
              </w:rPr>
            </w:pPr>
            <w:proofErr w:type="gramStart"/>
            <w:r>
              <w:rPr>
                <w:bCs/>
              </w:rPr>
              <w:t>0816110108</w:t>
            </w:r>
            <w:proofErr w:type="gramEnd"/>
          </w:p>
        </w:tc>
        <w:tc>
          <w:tcPr>
            <w:tcW w:w="1418" w:type="dxa"/>
          </w:tcPr>
          <w:p w:rsidR="001975F8" w:rsidRPr="00763D63" w:rsidRDefault="001975F8" w:rsidP="001550D6">
            <w:pPr>
              <w:rPr>
                <w:bCs/>
              </w:rPr>
            </w:pPr>
            <w:r>
              <w:rPr>
                <w:bCs/>
              </w:rPr>
              <w:t>Vahide Ömer</w:t>
            </w:r>
          </w:p>
        </w:tc>
        <w:tc>
          <w:tcPr>
            <w:tcW w:w="3118" w:type="dxa"/>
          </w:tcPr>
          <w:p w:rsidR="001975F8" w:rsidRPr="00616A19" w:rsidRDefault="001975F8" w:rsidP="001550D6">
            <w:pPr>
              <w:rPr>
                <w:bCs/>
              </w:rPr>
            </w:pPr>
            <w:r>
              <w:rPr>
                <w:bCs/>
              </w:rPr>
              <w:t xml:space="preserve">ÇEKO206 Sosyal Psikoloji II (Tekirdağ Namık Kemal </w:t>
            </w:r>
            <w:r>
              <w:rPr>
                <w:bCs/>
              </w:rPr>
              <w:lastRenderedPageBreak/>
              <w:t>Üniversitesi)</w:t>
            </w:r>
          </w:p>
        </w:tc>
        <w:tc>
          <w:tcPr>
            <w:tcW w:w="2126" w:type="dxa"/>
          </w:tcPr>
          <w:p w:rsidR="001975F8" w:rsidRPr="00E34B70" w:rsidRDefault="001975F8" w:rsidP="001550D6">
            <w:pPr>
              <w:rPr>
                <w:bCs/>
              </w:rPr>
            </w:pPr>
            <w:r>
              <w:rPr>
                <w:bCs/>
              </w:rPr>
              <w:lastRenderedPageBreak/>
              <w:t>PSİ2004d Sosyal Psikoloji II</w:t>
            </w:r>
          </w:p>
        </w:tc>
        <w:tc>
          <w:tcPr>
            <w:tcW w:w="1843" w:type="dxa"/>
          </w:tcPr>
          <w:p w:rsidR="001975F8" w:rsidRPr="00616A19" w:rsidRDefault="001975F8" w:rsidP="001550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 xml:space="preserve">Uygun bulunmuştur. </w:t>
            </w:r>
            <w:r w:rsidRPr="00616A19">
              <w:rPr>
                <w:bCs/>
              </w:rPr>
              <w:lastRenderedPageBreak/>
              <w:t>Onaylandı</w:t>
            </w:r>
          </w:p>
        </w:tc>
      </w:tr>
      <w:tr w:rsidR="001975F8" w:rsidTr="00F86965">
        <w:tc>
          <w:tcPr>
            <w:tcW w:w="1384" w:type="dxa"/>
          </w:tcPr>
          <w:p w:rsidR="001975F8" w:rsidRPr="006B4CB4" w:rsidRDefault="001975F8" w:rsidP="001975F8">
            <w:pPr>
              <w:rPr>
                <w:bCs/>
              </w:rPr>
            </w:pPr>
            <w:proofErr w:type="gramStart"/>
            <w:r w:rsidRPr="006B4CB4">
              <w:rPr>
                <w:bCs/>
              </w:rPr>
              <w:lastRenderedPageBreak/>
              <w:t>081811147</w:t>
            </w:r>
            <w:proofErr w:type="gramEnd"/>
          </w:p>
        </w:tc>
        <w:tc>
          <w:tcPr>
            <w:tcW w:w="1418" w:type="dxa"/>
          </w:tcPr>
          <w:p w:rsidR="001975F8" w:rsidRPr="006B4CB4" w:rsidRDefault="001975F8" w:rsidP="001975F8">
            <w:pPr>
              <w:rPr>
                <w:bCs/>
              </w:rPr>
            </w:pPr>
            <w:r w:rsidRPr="006B4CB4">
              <w:rPr>
                <w:bCs/>
              </w:rPr>
              <w:t>Defne Tunalı</w:t>
            </w:r>
          </w:p>
        </w:tc>
        <w:tc>
          <w:tcPr>
            <w:tcW w:w="3118" w:type="dxa"/>
          </w:tcPr>
          <w:p w:rsidR="001975F8" w:rsidRPr="00616A19" w:rsidRDefault="001975F8" w:rsidP="001975F8">
            <w:pPr>
              <w:rPr>
                <w:bCs/>
              </w:rPr>
            </w:pPr>
            <w:r>
              <w:rPr>
                <w:bCs/>
              </w:rPr>
              <w:t>ÇEKO206 Sosyal Psikoloji II (Tekirdağ Namık Kemal Üniversitesi)</w:t>
            </w:r>
          </w:p>
        </w:tc>
        <w:tc>
          <w:tcPr>
            <w:tcW w:w="2126" w:type="dxa"/>
          </w:tcPr>
          <w:p w:rsidR="001975F8" w:rsidRPr="00616A19" w:rsidRDefault="001975F8" w:rsidP="001975F8">
            <w:pPr>
              <w:rPr>
                <w:bCs/>
              </w:rPr>
            </w:pPr>
            <w:r>
              <w:rPr>
                <w:bCs/>
              </w:rPr>
              <w:t>PSİ2004d Sosyal Psikoloji II</w:t>
            </w:r>
          </w:p>
        </w:tc>
        <w:tc>
          <w:tcPr>
            <w:tcW w:w="1843" w:type="dxa"/>
          </w:tcPr>
          <w:p w:rsidR="001975F8" w:rsidRPr="00616A19" w:rsidRDefault="001975F8" w:rsidP="001550D6">
            <w:pPr>
              <w:jc w:val="center"/>
              <w:rPr>
                <w:bCs/>
              </w:rPr>
            </w:pPr>
            <w:r w:rsidRPr="00616A19">
              <w:rPr>
                <w:bCs/>
              </w:rPr>
              <w:t>Uygun bulunmuştur. Onaylandı</w:t>
            </w:r>
          </w:p>
        </w:tc>
      </w:tr>
      <w:tr w:rsidR="00A16639" w:rsidTr="00F86965">
        <w:tc>
          <w:tcPr>
            <w:tcW w:w="1384" w:type="dxa"/>
          </w:tcPr>
          <w:p w:rsidR="00A16639" w:rsidRPr="00150679" w:rsidRDefault="00A16639" w:rsidP="001550D6">
            <w:pPr>
              <w:rPr>
                <w:bCs/>
              </w:rPr>
            </w:pPr>
            <w:proofErr w:type="gramStart"/>
            <w:r w:rsidRPr="00150679">
              <w:rPr>
                <w:bCs/>
              </w:rPr>
              <w:t>081811086</w:t>
            </w:r>
            <w:proofErr w:type="gramEnd"/>
          </w:p>
        </w:tc>
        <w:tc>
          <w:tcPr>
            <w:tcW w:w="1418" w:type="dxa"/>
          </w:tcPr>
          <w:p w:rsidR="00A16639" w:rsidRPr="00150679" w:rsidRDefault="00A16639" w:rsidP="001550D6">
            <w:pPr>
              <w:rPr>
                <w:bCs/>
              </w:rPr>
            </w:pPr>
            <w:r w:rsidRPr="00150679">
              <w:rPr>
                <w:bCs/>
              </w:rPr>
              <w:t>Dilek ALİOĞLU</w:t>
            </w:r>
          </w:p>
          <w:p w:rsidR="00A16639" w:rsidRPr="00150679" w:rsidRDefault="00A16639" w:rsidP="001550D6">
            <w:pPr>
              <w:rPr>
                <w:bCs/>
              </w:rPr>
            </w:pPr>
          </w:p>
        </w:tc>
        <w:tc>
          <w:tcPr>
            <w:tcW w:w="3118" w:type="dxa"/>
          </w:tcPr>
          <w:p w:rsidR="00A16639" w:rsidRPr="00E34B70" w:rsidRDefault="00A16639" w:rsidP="001550D6">
            <w:pPr>
              <w:pStyle w:val="TableParagraph"/>
              <w:rPr>
                <w:rFonts w:asciiTheme="minorHAnsi" w:eastAsiaTheme="minorHAnsi" w:hAnsiTheme="minorHAnsi" w:cstheme="minorBidi"/>
                <w:bCs/>
              </w:rPr>
            </w:pPr>
            <w:r>
              <w:rPr>
                <w:rFonts w:asciiTheme="minorHAnsi" w:eastAsiaTheme="minorHAnsi" w:hAnsiTheme="minorHAnsi" w:cstheme="minorBidi"/>
                <w:bCs/>
              </w:rPr>
              <w:t xml:space="preserve">IST2004 İstatistik II </w:t>
            </w:r>
            <w:r w:rsidRPr="00E34B70">
              <w:rPr>
                <w:rFonts w:asciiTheme="minorHAnsi" w:eastAsiaTheme="minorHAnsi" w:hAnsiTheme="minorHAnsi" w:cstheme="minorBidi"/>
                <w:bCs/>
              </w:rPr>
              <w:t>(</w:t>
            </w:r>
            <w:r>
              <w:rPr>
                <w:rFonts w:asciiTheme="minorHAnsi" w:eastAsiaTheme="minorHAnsi" w:hAnsiTheme="minorHAnsi" w:cstheme="minorBidi"/>
                <w:bCs/>
              </w:rPr>
              <w:t>Marmara Üniversitesi</w:t>
            </w:r>
            <w:r w:rsidRPr="00E34B70">
              <w:rPr>
                <w:rFonts w:asciiTheme="minorHAnsi" w:eastAsiaTheme="minorHAnsi" w:hAnsiTheme="minorHAnsi" w:cstheme="minorBidi"/>
                <w:bCs/>
              </w:rPr>
              <w:t>)</w:t>
            </w:r>
          </w:p>
        </w:tc>
        <w:tc>
          <w:tcPr>
            <w:tcW w:w="2126" w:type="dxa"/>
          </w:tcPr>
          <w:p w:rsidR="00A16639" w:rsidRPr="00E34B70" w:rsidRDefault="00A16639" w:rsidP="001550D6">
            <w:pPr>
              <w:rPr>
                <w:bCs/>
              </w:rPr>
            </w:pPr>
            <w:r w:rsidRPr="00E34B70">
              <w:rPr>
                <w:bCs/>
              </w:rPr>
              <w:t>EKO2010 İSTATİSTİK II</w:t>
            </w:r>
          </w:p>
        </w:tc>
        <w:tc>
          <w:tcPr>
            <w:tcW w:w="1843" w:type="dxa"/>
          </w:tcPr>
          <w:p w:rsidR="00A16639" w:rsidRPr="00E34B70" w:rsidRDefault="00A16639" w:rsidP="001550D6">
            <w:pPr>
              <w:jc w:val="center"/>
              <w:rPr>
                <w:bCs/>
              </w:rPr>
            </w:pPr>
            <w:r>
              <w:rPr>
                <w:bCs/>
              </w:rPr>
              <w:t>Uygun bulunmamıştır. Reddedildi.</w:t>
            </w:r>
          </w:p>
        </w:tc>
      </w:tr>
    </w:tbl>
    <w:p w:rsidR="009544C5" w:rsidRDefault="009544C5" w:rsidP="00AC0991">
      <w:pPr>
        <w:rPr>
          <w:rFonts w:ascii="Times New Roman" w:hAnsi="Times New Roman" w:cs="Times New Roman"/>
          <w:b/>
          <w:sz w:val="24"/>
          <w:szCs w:val="24"/>
        </w:rPr>
      </w:pPr>
    </w:p>
    <w:sectPr w:rsidR="009544C5" w:rsidSect="00616A19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NzawNLewBHIMLJR0lIJTi4sz8/NACowMagHWDaP6LQAAAA=="/>
  </w:docVars>
  <w:rsids>
    <w:rsidRoot w:val="00776F0A"/>
    <w:rsid w:val="00000A27"/>
    <w:rsid w:val="00001D29"/>
    <w:rsid w:val="00034781"/>
    <w:rsid w:val="000374FE"/>
    <w:rsid w:val="000644BC"/>
    <w:rsid w:val="00065149"/>
    <w:rsid w:val="00081A29"/>
    <w:rsid w:val="00093A42"/>
    <w:rsid w:val="000D6039"/>
    <w:rsid w:val="000F0F25"/>
    <w:rsid w:val="0011037F"/>
    <w:rsid w:val="00134B87"/>
    <w:rsid w:val="00143C47"/>
    <w:rsid w:val="001527DB"/>
    <w:rsid w:val="001550D6"/>
    <w:rsid w:val="00157AA0"/>
    <w:rsid w:val="00173EB2"/>
    <w:rsid w:val="00180905"/>
    <w:rsid w:val="00182893"/>
    <w:rsid w:val="001975F8"/>
    <w:rsid w:val="001B6385"/>
    <w:rsid w:val="00203049"/>
    <w:rsid w:val="002226B8"/>
    <w:rsid w:val="002A11A9"/>
    <w:rsid w:val="002A5C99"/>
    <w:rsid w:val="002B0B38"/>
    <w:rsid w:val="002F642F"/>
    <w:rsid w:val="00312C3F"/>
    <w:rsid w:val="0034311C"/>
    <w:rsid w:val="003451AA"/>
    <w:rsid w:val="003466D2"/>
    <w:rsid w:val="00370E87"/>
    <w:rsid w:val="00372C0F"/>
    <w:rsid w:val="00382EE1"/>
    <w:rsid w:val="003869B3"/>
    <w:rsid w:val="00387569"/>
    <w:rsid w:val="003C2035"/>
    <w:rsid w:val="003C4A31"/>
    <w:rsid w:val="0042115D"/>
    <w:rsid w:val="00430A60"/>
    <w:rsid w:val="00443F64"/>
    <w:rsid w:val="00446193"/>
    <w:rsid w:val="004525E1"/>
    <w:rsid w:val="00456A8E"/>
    <w:rsid w:val="00471450"/>
    <w:rsid w:val="00471A5B"/>
    <w:rsid w:val="00491BD8"/>
    <w:rsid w:val="00495B39"/>
    <w:rsid w:val="004A5E68"/>
    <w:rsid w:val="004E1D4B"/>
    <w:rsid w:val="004E5FD4"/>
    <w:rsid w:val="004F726B"/>
    <w:rsid w:val="00503F15"/>
    <w:rsid w:val="00504C15"/>
    <w:rsid w:val="005314D6"/>
    <w:rsid w:val="00534D46"/>
    <w:rsid w:val="00534F0F"/>
    <w:rsid w:val="0058512B"/>
    <w:rsid w:val="00594DA6"/>
    <w:rsid w:val="005975F3"/>
    <w:rsid w:val="005B56E6"/>
    <w:rsid w:val="005C416A"/>
    <w:rsid w:val="005C7EC0"/>
    <w:rsid w:val="00616A19"/>
    <w:rsid w:val="00631757"/>
    <w:rsid w:val="00664AB9"/>
    <w:rsid w:val="00666282"/>
    <w:rsid w:val="00684248"/>
    <w:rsid w:val="006965B0"/>
    <w:rsid w:val="006A4CD0"/>
    <w:rsid w:val="006B4306"/>
    <w:rsid w:val="006B4CB4"/>
    <w:rsid w:val="006C7600"/>
    <w:rsid w:val="006D7065"/>
    <w:rsid w:val="007144AC"/>
    <w:rsid w:val="007208BF"/>
    <w:rsid w:val="0072399E"/>
    <w:rsid w:val="007412B9"/>
    <w:rsid w:val="00742977"/>
    <w:rsid w:val="00774311"/>
    <w:rsid w:val="00776F0A"/>
    <w:rsid w:val="007D26FF"/>
    <w:rsid w:val="007F3DE9"/>
    <w:rsid w:val="00826450"/>
    <w:rsid w:val="00832DC9"/>
    <w:rsid w:val="00851BEE"/>
    <w:rsid w:val="00855E81"/>
    <w:rsid w:val="00860696"/>
    <w:rsid w:val="0087583C"/>
    <w:rsid w:val="00887DD6"/>
    <w:rsid w:val="008B484B"/>
    <w:rsid w:val="008B5441"/>
    <w:rsid w:val="008E77F9"/>
    <w:rsid w:val="008F278D"/>
    <w:rsid w:val="00930941"/>
    <w:rsid w:val="009421E1"/>
    <w:rsid w:val="00951649"/>
    <w:rsid w:val="009538E7"/>
    <w:rsid w:val="009544C5"/>
    <w:rsid w:val="00957B71"/>
    <w:rsid w:val="00960D45"/>
    <w:rsid w:val="009924DF"/>
    <w:rsid w:val="009A717A"/>
    <w:rsid w:val="009B52BD"/>
    <w:rsid w:val="009B5BAC"/>
    <w:rsid w:val="009C07C7"/>
    <w:rsid w:val="009D2233"/>
    <w:rsid w:val="009D260E"/>
    <w:rsid w:val="00A11C91"/>
    <w:rsid w:val="00A16639"/>
    <w:rsid w:val="00A2594D"/>
    <w:rsid w:val="00A479DA"/>
    <w:rsid w:val="00A5336E"/>
    <w:rsid w:val="00A609FE"/>
    <w:rsid w:val="00A6198E"/>
    <w:rsid w:val="00AB7FC1"/>
    <w:rsid w:val="00AC0991"/>
    <w:rsid w:val="00AC4168"/>
    <w:rsid w:val="00B31350"/>
    <w:rsid w:val="00B815AD"/>
    <w:rsid w:val="00B8174E"/>
    <w:rsid w:val="00BA2593"/>
    <w:rsid w:val="00C23134"/>
    <w:rsid w:val="00C26D23"/>
    <w:rsid w:val="00C31E7B"/>
    <w:rsid w:val="00C44958"/>
    <w:rsid w:val="00C47721"/>
    <w:rsid w:val="00C529C5"/>
    <w:rsid w:val="00C6049F"/>
    <w:rsid w:val="00C64A1E"/>
    <w:rsid w:val="00C70E51"/>
    <w:rsid w:val="00C83EDF"/>
    <w:rsid w:val="00C85B91"/>
    <w:rsid w:val="00D01464"/>
    <w:rsid w:val="00D14722"/>
    <w:rsid w:val="00D352D7"/>
    <w:rsid w:val="00D41944"/>
    <w:rsid w:val="00D42198"/>
    <w:rsid w:val="00D5257C"/>
    <w:rsid w:val="00D54C69"/>
    <w:rsid w:val="00D608F1"/>
    <w:rsid w:val="00D62CD2"/>
    <w:rsid w:val="00DA1667"/>
    <w:rsid w:val="00DB5C28"/>
    <w:rsid w:val="00DD262A"/>
    <w:rsid w:val="00E0581C"/>
    <w:rsid w:val="00E14D19"/>
    <w:rsid w:val="00E1700F"/>
    <w:rsid w:val="00E22BF9"/>
    <w:rsid w:val="00E26F95"/>
    <w:rsid w:val="00E30472"/>
    <w:rsid w:val="00E34C6A"/>
    <w:rsid w:val="00E35C3B"/>
    <w:rsid w:val="00E4709C"/>
    <w:rsid w:val="00E53012"/>
    <w:rsid w:val="00E61004"/>
    <w:rsid w:val="00E94069"/>
    <w:rsid w:val="00E97725"/>
    <w:rsid w:val="00EC468C"/>
    <w:rsid w:val="00EC7421"/>
    <w:rsid w:val="00ED1681"/>
    <w:rsid w:val="00ED202E"/>
    <w:rsid w:val="00EF67D7"/>
    <w:rsid w:val="00F033E4"/>
    <w:rsid w:val="00F319A9"/>
    <w:rsid w:val="00F378D3"/>
    <w:rsid w:val="00F42A20"/>
    <w:rsid w:val="00F568F5"/>
    <w:rsid w:val="00F5714C"/>
    <w:rsid w:val="00F77018"/>
    <w:rsid w:val="00F77EBA"/>
    <w:rsid w:val="00F847AE"/>
    <w:rsid w:val="00F86965"/>
    <w:rsid w:val="00F90460"/>
    <w:rsid w:val="00F920F9"/>
    <w:rsid w:val="00FA2259"/>
    <w:rsid w:val="00FB103C"/>
    <w:rsid w:val="00FC479D"/>
    <w:rsid w:val="00FC4F71"/>
    <w:rsid w:val="00FC5106"/>
    <w:rsid w:val="00FD4F4E"/>
    <w:rsid w:val="00FE2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6870D92-538D-47BB-87AA-0576066CC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43C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0F0F25"/>
    <w:rPr>
      <w:color w:val="0000FF"/>
      <w:u w:val="single"/>
    </w:rPr>
  </w:style>
  <w:style w:type="paragraph" w:customStyle="1" w:styleId="TableParagraph">
    <w:name w:val="Table Paragraph"/>
    <w:basedOn w:val="Normal"/>
    <w:qFormat/>
    <w:rsid w:val="009538E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A11C9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3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4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4E5E8F-166F-46B8-90F1-1627D7170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0</TotalTime>
  <Pages>6</Pages>
  <Words>1974</Words>
  <Characters>11255</Characters>
  <Application>Microsoft Office Word</Application>
  <DocSecurity>0</DocSecurity>
  <Lines>93</Lines>
  <Paragraphs>2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bra</dc:creator>
  <cp:keywords/>
  <dc:description/>
  <cp:lastModifiedBy>LENOVO</cp:lastModifiedBy>
  <cp:revision>118</cp:revision>
  <dcterms:created xsi:type="dcterms:W3CDTF">2020-07-02T14:05:00Z</dcterms:created>
  <dcterms:modified xsi:type="dcterms:W3CDTF">2021-07-13T09:45:00Z</dcterms:modified>
</cp:coreProperties>
</file>